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B5301B" w14:textId="58C9C681" w:rsidR="006F00FF" w:rsidRPr="00544C77" w:rsidRDefault="00580AED" w:rsidP="00E83D3B">
      <w:pPr>
        <w:pStyle w:val="Heading1"/>
        <w:pBdr>
          <w:bottom w:val="single" w:sz="12" w:space="0" w:color="365F91"/>
        </w:pBdr>
        <w:rPr>
          <w:rStyle w:val="BookTitle"/>
          <w:rFonts w:asciiTheme="minorHAnsi" w:hAnsiTheme="minorHAnsi" w:cstheme="minorHAnsi"/>
          <w:bCs/>
          <w:i w:val="0"/>
          <w:iCs w:val="0"/>
          <w:sz w:val="22"/>
          <w:szCs w:val="22"/>
          <w:lang w:val="en-GB"/>
        </w:rPr>
      </w:pPr>
      <w:r>
        <w:rPr>
          <w:rFonts w:asciiTheme="minorHAnsi" w:hAnsiTheme="minorHAnsi" w:cstheme="minorHAnsi"/>
          <w:color w:val="auto"/>
          <w:sz w:val="48"/>
          <w:szCs w:val="48"/>
          <w:lang w:val="en-US"/>
        </w:rPr>
        <w:t>Mabel O. Chukwu</w:t>
      </w:r>
      <w:r w:rsidR="00526E84" w:rsidRPr="00544C77">
        <w:rPr>
          <w:rFonts w:asciiTheme="minorHAnsi" w:hAnsiTheme="minorHAnsi" w:cstheme="minorHAnsi"/>
          <w:color w:val="auto"/>
        </w:rPr>
        <w:tab/>
      </w:r>
      <w:r w:rsidR="00526E84" w:rsidRPr="00544C77">
        <w:rPr>
          <w:rFonts w:asciiTheme="minorHAnsi" w:hAnsiTheme="minorHAnsi" w:cstheme="minorHAnsi"/>
          <w:color w:val="auto"/>
        </w:rPr>
        <w:tab/>
      </w:r>
      <w:r w:rsidR="00E72167" w:rsidRPr="00544C77">
        <w:rPr>
          <w:rFonts w:asciiTheme="minorHAnsi" w:hAnsiTheme="minorHAnsi" w:cstheme="minorHAnsi"/>
          <w:color w:val="auto"/>
        </w:rPr>
        <w:tab/>
      </w:r>
      <w:r w:rsidR="00526E84" w:rsidRPr="00544C77">
        <w:rPr>
          <w:rFonts w:asciiTheme="minorHAnsi" w:hAnsiTheme="minorHAnsi" w:cstheme="minorHAnsi"/>
          <w:color w:val="auto"/>
        </w:rPr>
        <w:tab/>
      </w:r>
      <w:r w:rsidR="00E346B2" w:rsidRPr="00544C77">
        <w:rPr>
          <w:rFonts w:asciiTheme="minorHAnsi" w:hAnsiTheme="minorHAnsi" w:cstheme="minorHAnsi"/>
          <w:color w:val="auto"/>
        </w:rPr>
        <w:tab/>
      </w:r>
      <w:r w:rsidR="00EE4739" w:rsidRPr="00544C77">
        <w:rPr>
          <w:rFonts w:asciiTheme="minorHAnsi" w:hAnsiTheme="minorHAnsi" w:cstheme="minorHAnsi"/>
          <w:color w:val="auto"/>
        </w:rPr>
        <w:tab/>
      </w:r>
    </w:p>
    <w:p w14:paraId="66A1FA3F" w14:textId="0C369C01" w:rsidR="00580AED" w:rsidRDefault="00580AED" w:rsidP="003F7E45">
      <w:pPr>
        <w:ind w:firstLine="0"/>
        <w:rPr>
          <w:rStyle w:val="BookTitle"/>
          <w:rFonts w:ascii="Garamond" w:hAnsi="Garamond"/>
          <w:b w:val="0"/>
          <w:i w:val="0"/>
          <w:sz w:val="21"/>
          <w:szCs w:val="21"/>
          <w:lang w:val="fr-FR"/>
        </w:rPr>
      </w:pPr>
      <w:r>
        <w:rPr>
          <w:i/>
          <w:iCs/>
        </w:rPr>
        <w:t>Department of Fine and Applied Art, FCT College of Education Zuba.</w:t>
      </w:r>
      <w:r w:rsidR="000301FF">
        <w:rPr>
          <w:rStyle w:val="BookTitle"/>
          <w:rFonts w:ascii="Garamond" w:hAnsi="Garamond"/>
          <w:b w:val="0"/>
          <w:i w:val="0"/>
          <w:sz w:val="21"/>
          <w:szCs w:val="21"/>
          <w:lang w:val="fr-FR"/>
        </w:rPr>
        <w:t xml:space="preserve"> </w:t>
      </w:r>
      <w:r w:rsidR="007E090C">
        <w:rPr>
          <w:rStyle w:val="BookTitle"/>
          <w:rFonts w:ascii="Garamond" w:hAnsi="Garamond"/>
          <w:b w:val="0"/>
          <w:i w:val="0"/>
          <w:sz w:val="21"/>
          <w:szCs w:val="21"/>
          <w:lang w:val="fr-FR"/>
        </w:rPr>
        <w:t xml:space="preserve">    </w:t>
      </w:r>
      <w:r w:rsidR="003F7E45">
        <w:rPr>
          <w:rStyle w:val="BookTitle"/>
          <w:rFonts w:ascii="Garamond" w:hAnsi="Garamond"/>
          <w:b w:val="0"/>
          <w:i w:val="0"/>
          <w:sz w:val="21"/>
          <w:szCs w:val="21"/>
          <w:lang w:val="fr-FR"/>
        </w:rPr>
        <w:tab/>
      </w:r>
      <w:r>
        <w:rPr>
          <w:rStyle w:val="BookTitle"/>
          <w:rFonts w:ascii="Garamond" w:hAnsi="Garamond"/>
          <w:b w:val="0"/>
          <w:i w:val="0"/>
          <w:sz w:val="21"/>
          <w:szCs w:val="21"/>
          <w:lang w:val="fr-FR"/>
        </w:rPr>
        <w:t xml:space="preserve">        </w:t>
      </w:r>
      <w:r w:rsidR="003F7E45">
        <w:rPr>
          <w:rStyle w:val="BookTitle"/>
          <w:rFonts w:ascii="Garamond" w:hAnsi="Garamond"/>
          <w:b w:val="0"/>
          <w:i w:val="0"/>
          <w:sz w:val="21"/>
          <w:szCs w:val="21"/>
          <w:lang w:val="fr-FR"/>
        </w:rPr>
        <w:t>Phone :</w:t>
      </w:r>
      <w:r>
        <w:rPr>
          <w:i/>
          <w:iCs/>
        </w:rPr>
        <w:t xml:space="preserve"> 07032764288</w:t>
      </w:r>
      <w:r w:rsidR="00032B07">
        <w:rPr>
          <w:rStyle w:val="BookTitle"/>
          <w:rFonts w:ascii="Garamond" w:hAnsi="Garamond"/>
          <w:b w:val="0"/>
          <w:i w:val="0"/>
          <w:sz w:val="21"/>
          <w:szCs w:val="21"/>
          <w:lang w:val="fr-FR"/>
        </w:rPr>
        <w:tab/>
      </w:r>
    </w:p>
    <w:p w14:paraId="41032E29" w14:textId="3112C635" w:rsidR="003F7E45" w:rsidRDefault="00580AED" w:rsidP="003F7E45">
      <w:pPr>
        <w:ind w:firstLine="0"/>
        <w:rPr>
          <w:i/>
          <w:iCs/>
          <w:lang w:bidi="ar-SA"/>
        </w:rPr>
      </w:pPr>
      <w:r>
        <w:rPr>
          <w:rStyle w:val="BookTitle"/>
          <w:rFonts w:ascii="Garamond" w:hAnsi="Garamond"/>
          <w:b w:val="0"/>
          <w:i w:val="0"/>
          <w:sz w:val="21"/>
          <w:szCs w:val="21"/>
          <w:lang w:val="fr-FR"/>
        </w:rPr>
        <w:t>Email :</w:t>
      </w:r>
      <w:r w:rsidR="003F7E45">
        <w:rPr>
          <w:rStyle w:val="BookTitle"/>
          <w:rFonts w:ascii="Garamond" w:hAnsi="Garamond"/>
          <w:b w:val="0"/>
          <w:i w:val="0"/>
          <w:sz w:val="21"/>
          <w:szCs w:val="21"/>
          <w:lang w:val="fr-FR"/>
        </w:rPr>
        <w:t xml:space="preserve"> </w:t>
      </w:r>
      <w:hyperlink r:id="rId7" w:history="1">
        <w:r w:rsidRPr="004355BC">
          <w:rPr>
            <w:rStyle w:val="Hyperlink"/>
          </w:rPr>
          <w:t>kachimabel6@gmail.com</w:t>
        </w:r>
      </w:hyperlink>
      <w:r>
        <w:t xml:space="preserve"> </w:t>
      </w:r>
      <w:r w:rsidR="0096782C">
        <w:t xml:space="preserve">          Website : </w:t>
      </w:r>
      <w:hyperlink r:id="rId8" w:history="1">
        <w:r w:rsidR="0096782C" w:rsidRPr="002A1C0D">
          <w:rPr>
            <w:rStyle w:val="Hyperlink"/>
          </w:rPr>
          <w:t>https://www.maybbelarts.net</w:t>
        </w:r>
      </w:hyperlink>
      <w:r w:rsidR="0096782C">
        <w:t xml:space="preserve"> </w:t>
      </w:r>
    </w:p>
    <w:p w14:paraId="320EB722" w14:textId="77777777" w:rsidR="000836A5" w:rsidRDefault="000836A5" w:rsidP="00F71C05">
      <w:pPr>
        <w:ind w:firstLine="0"/>
        <w:jc w:val="both"/>
        <w:rPr>
          <w:rFonts w:ascii="Garamond" w:hAnsi="Garamond"/>
          <w:sz w:val="21"/>
          <w:szCs w:val="21"/>
        </w:rPr>
      </w:pPr>
    </w:p>
    <w:p w14:paraId="79945DD4" w14:textId="77777777" w:rsidR="006F00FF" w:rsidRPr="00B3502E" w:rsidRDefault="00404C35" w:rsidP="00F71C05">
      <w:pPr>
        <w:ind w:firstLine="0"/>
        <w:jc w:val="both"/>
        <w:rPr>
          <w:rFonts w:ascii="Garamond" w:hAnsi="Garamond"/>
          <w:sz w:val="21"/>
          <w:szCs w:val="21"/>
        </w:rPr>
      </w:pPr>
      <w:r w:rsidRPr="00B3502E">
        <w:rPr>
          <w:rFonts w:ascii="Garamond" w:hAnsi="Garamond"/>
          <w:sz w:val="21"/>
          <w:szCs w:val="21"/>
        </w:rPr>
        <w:tab/>
      </w:r>
      <w:r w:rsidR="008912F7" w:rsidRPr="00B3502E">
        <w:rPr>
          <w:rFonts w:ascii="Garamond" w:hAnsi="Garamond"/>
          <w:sz w:val="21"/>
          <w:szCs w:val="21"/>
        </w:rPr>
        <w:tab/>
      </w:r>
      <w:r w:rsidR="008C7FF8" w:rsidRPr="00B3502E">
        <w:rPr>
          <w:rFonts w:ascii="Garamond" w:hAnsi="Garamond"/>
          <w:sz w:val="21"/>
          <w:szCs w:val="21"/>
        </w:rPr>
        <w:tab/>
      </w:r>
    </w:p>
    <w:p w14:paraId="4BE07CFC" w14:textId="77777777" w:rsidR="00EB63D4" w:rsidRPr="00544C77" w:rsidRDefault="00244D92" w:rsidP="00EB63D4">
      <w:pPr>
        <w:pStyle w:val="Heading2"/>
        <w:rPr>
          <w:rStyle w:val="BookTitle"/>
          <w:rFonts w:asciiTheme="minorHAnsi" w:hAnsiTheme="minorHAnsi" w:cstheme="minorHAnsi"/>
          <w:i w:val="0"/>
        </w:rPr>
      </w:pPr>
      <w:r w:rsidRPr="00544C77">
        <w:rPr>
          <w:rStyle w:val="BookTitle"/>
          <w:rFonts w:asciiTheme="minorHAnsi" w:hAnsiTheme="minorHAnsi" w:cstheme="minorHAnsi"/>
          <w:i w:val="0"/>
        </w:rPr>
        <w:t>P</w:t>
      </w:r>
      <w:r w:rsidR="00051FE8" w:rsidRPr="00544C77">
        <w:rPr>
          <w:rStyle w:val="BookTitle"/>
          <w:rFonts w:asciiTheme="minorHAnsi" w:hAnsiTheme="minorHAnsi" w:cstheme="minorHAnsi"/>
          <w:i w:val="0"/>
        </w:rPr>
        <w:t>rofessional</w:t>
      </w:r>
      <w:r w:rsidR="00EB63D4" w:rsidRPr="00544C77">
        <w:rPr>
          <w:rStyle w:val="BookTitle"/>
          <w:rFonts w:asciiTheme="minorHAnsi" w:hAnsiTheme="minorHAnsi" w:cstheme="minorHAnsi"/>
          <w:i w:val="0"/>
        </w:rPr>
        <w:t xml:space="preserve"> Profile</w:t>
      </w:r>
    </w:p>
    <w:p w14:paraId="581B0EFA" w14:textId="77777777" w:rsidR="00AA7EDD" w:rsidRDefault="00580AED" w:rsidP="00AA7ED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484848"/>
        </w:rPr>
      </w:pPr>
      <w:bookmarkStart w:id="0" w:name="_Hlk528490057"/>
      <w:r>
        <w:rPr>
          <w:rFonts w:asciiTheme="minorHAnsi" w:hAnsiTheme="minorHAnsi" w:cstheme="minorHAnsi"/>
          <w:lang w:eastAsia="x-none"/>
        </w:rPr>
        <w:t xml:space="preserve">I am </w:t>
      </w:r>
      <w:r w:rsidRPr="00580AED">
        <w:rPr>
          <w:rFonts w:asciiTheme="minorHAnsi" w:hAnsiTheme="minorHAnsi" w:cstheme="minorHAnsi"/>
          <w:color w:val="484848"/>
        </w:rPr>
        <w:t xml:space="preserve">an academic and a visual artist of over 16 years of experience in visual art practice and visual art education. </w:t>
      </w:r>
      <w:r>
        <w:rPr>
          <w:rFonts w:asciiTheme="minorHAnsi" w:hAnsiTheme="minorHAnsi" w:cstheme="minorHAnsi"/>
          <w:color w:val="484848"/>
        </w:rPr>
        <w:t>I</w:t>
      </w:r>
      <w:r w:rsidRPr="00580AED">
        <w:rPr>
          <w:rFonts w:asciiTheme="minorHAnsi" w:hAnsiTheme="minorHAnsi" w:cstheme="minorHAnsi"/>
          <w:color w:val="484848"/>
        </w:rPr>
        <w:t xml:space="preserve"> hold a Bachelor of Arts in Fine and Applied Art from the University of Nigeria Nsukka and </w:t>
      </w:r>
      <w:r w:rsidR="00AA7EDD" w:rsidRPr="00580AED">
        <w:rPr>
          <w:rFonts w:asciiTheme="minorHAnsi" w:hAnsiTheme="minorHAnsi" w:cstheme="minorHAnsi"/>
          <w:color w:val="484848"/>
        </w:rPr>
        <w:t>master’s in fine art</w:t>
      </w:r>
      <w:r w:rsidRPr="00580AED">
        <w:rPr>
          <w:rFonts w:asciiTheme="minorHAnsi" w:hAnsiTheme="minorHAnsi" w:cstheme="minorHAnsi"/>
          <w:color w:val="484848"/>
        </w:rPr>
        <w:t xml:space="preserve"> (Painting) from the Ahmadu Bello University Zaria</w:t>
      </w:r>
      <w:r>
        <w:rPr>
          <w:rFonts w:asciiTheme="minorHAnsi" w:hAnsiTheme="minorHAnsi" w:cstheme="minorHAnsi"/>
          <w:color w:val="484848"/>
        </w:rPr>
        <w:t>.</w:t>
      </w:r>
    </w:p>
    <w:p w14:paraId="0DBE891D" w14:textId="77777777" w:rsidR="00AA7EDD" w:rsidRDefault="00AA7EDD" w:rsidP="00AA7ED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484848"/>
        </w:rPr>
      </w:pPr>
    </w:p>
    <w:p w14:paraId="233AF723" w14:textId="211A6C6E" w:rsidR="00AA7EDD" w:rsidRDefault="00AA7EDD" w:rsidP="00AA7ED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484848"/>
        </w:rPr>
      </w:pPr>
      <w:r>
        <w:rPr>
          <w:rFonts w:asciiTheme="minorHAnsi" w:hAnsiTheme="minorHAnsi" w:cstheme="minorHAnsi"/>
          <w:color w:val="484848"/>
        </w:rPr>
        <w:t xml:space="preserve"> I am</w:t>
      </w:r>
      <w:r w:rsidR="00580AED">
        <w:rPr>
          <w:rFonts w:asciiTheme="minorHAnsi" w:hAnsiTheme="minorHAnsi" w:cstheme="minorHAnsi"/>
          <w:color w:val="484848"/>
        </w:rPr>
        <w:t xml:space="preserve"> </w:t>
      </w:r>
      <w:r>
        <w:rPr>
          <w:rFonts w:asciiTheme="minorHAnsi" w:hAnsiTheme="minorHAnsi" w:cstheme="minorHAnsi"/>
          <w:color w:val="484848"/>
        </w:rPr>
        <w:t>p</w:t>
      </w:r>
      <w:r w:rsidR="00580AED" w:rsidRPr="00AA7EDD">
        <w:rPr>
          <w:rFonts w:asciiTheme="minorHAnsi" w:hAnsiTheme="minorHAnsi" w:cstheme="minorHAnsi"/>
          <w:color w:val="484848"/>
        </w:rPr>
        <w:t>resently</w:t>
      </w:r>
      <w:r>
        <w:rPr>
          <w:rFonts w:asciiTheme="minorHAnsi" w:hAnsiTheme="minorHAnsi" w:cstheme="minorHAnsi"/>
          <w:color w:val="484848"/>
        </w:rPr>
        <w:t xml:space="preserve"> </w:t>
      </w:r>
      <w:r w:rsidR="00580AED" w:rsidRPr="00AA7EDD">
        <w:rPr>
          <w:rFonts w:asciiTheme="minorHAnsi" w:hAnsiTheme="minorHAnsi" w:cstheme="minorHAnsi"/>
          <w:color w:val="484848"/>
        </w:rPr>
        <w:t>a painting lecturer at the Department of Fine and Applied Art, FCT College of Education Zuba Abuja</w:t>
      </w:r>
      <w:r>
        <w:rPr>
          <w:rFonts w:asciiTheme="minorHAnsi" w:hAnsiTheme="minorHAnsi" w:cstheme="minorHAnsi"/>
          <w:color w:val="484848"/>
        </w:rPr>
        <w:t>. I</w:t>
      </w:r>
      <w:r w:rsidRPr="00AA7EDD">
        <w:rPr>
          <w:rFonts w:asciiTheme="minorHAnsi" w:hAnsiTheme="minorHAnsi" w:cstheme="minorHAnsi"/>
          <w:color w:val="484848"/>
        </w:rPr>
        <w:t xml:space="preserve"> ha</w:t>
      </w:r>
      <w:r>
        <w:rPr>
          <w:rFonts w:asciiTheme="minorHAnsi" w:hAnsiTheme="minorHAnsi" w:cstheme="minorHAnsi"/>
          <w:color w:val="484848"/>
        </w:rPr>
        <w:t>ve</w:t>
      </w:r>
      <w:r w:rsidRPr="00AA7EDD">
        <w:rPr>
          <w:rFonts w:asciiTheme="minorHAnsi" w:hAnsiTheme="minorHAnsi" w:cstheme="minorHAnsi"/>
          <w:color w:val="484848"/>
        </w:rPr>
        <w:t xml:space="preserve"> conducted art research and authored paper publications in journals and academic conferences. </w:t>
      </w:r>
    </w:p>
    <w:p w14:paraId="1A1FA971" w14:textId="77777777" w:rsidR="00AA7EDD" w:rsidRDefault="00AA7EDD" w:rsidP="00AA7ED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484848"/>
        </w:rPr>
      </w:pPr>
    </w:p>
    <w:p w14:paraId="7E27A9D5" w14:textId="2827CE3C" w:rsidR="009572EF" w:rsidRDefault="00AA7EDD" w:rsidP="00AA7ED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484848"/>
        </w:rPr>
      </w:pPr>
      <w:r>
        <w:rPr>
          <w:rFonts w:asciiTheme="minorHAnsi" w:hAnsiTheme="minorHAnsi" w:cstheme="minorHAnsi"/>
          <w:color w:val="484848"/>
        </w:rPr>
        <w:t>My</w:t>
      </w:r>
      <w:r w:rsidRPr="00AA7EDD">
        <w:rPr>
          <w:rFonts w:asciiTheme="minorHAnsi" w:hAnsiTheme="minorHAnsi" w:cstheme="minorHAnsi"/>
          <w:color w:val="484848"/>
        </w:rPr>
        <w:t xml:space="preserve"> artistic explorations with unconventional materials (treated guinea corn seeds, copper wire sand etc. as mediums of art expression informed the subject of research in a PHD thesis titled; </w:t>
      </w:r>
      <w:r w:rsidRPr="00AA7EDD">
        <w:rPr>
          <w:rStyle w:val="Emphasis"/>
          <w:rFonts w:asciiTheme="minorHAnsi" w:hAnsiTheme="minorHAnsi" w:cstheme="minorHAnsi"/>
          <w:color w:val="484848"/>
          <w:bdr w:val="none" w:sz="0" w:space="0" w:color="auto" w:frame="1"/>
        </w:rPr>
        <w:t>An Analysis of Unconventional Materials Used for Art Expression by Nine (9) Selected Nigerian Artists</w:t>
      </w:r>
      <w:r w:rsidRPr="00AA7EDD">
        <w:rPr>
          <w:rFonts w:asciiTheme="minorHAnsi" w:hAnsiTheme="minorHAnsi" w:cstheme="minorHAnsi"/>
          <w:color w:val="484848"/>
        </w:rPr>
        <w:t>.</w:t>
      </w:r>
    </w:p>
    <w:p w14:paraId="2855E62D" w14:textId="77777777" w:rsidR="00AA7EDD" w:rsidRDefault="00AA7EDD" w:rsidP="00AA7ED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484848"/>
        </w:rPr>
      </w:pPr>
    </w:p>
    <w:p w14:paraId="36F4723F" w14:textId="6B21B4D3" w:rsidR="00AA7EDD" w:rsidRDefault="00AA7EDD" w:rsidP="00AA7ED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484848"/>
        </w:rPr>
      </w:pPr>
      <w:r>
        <w:rPr>
          <w:rFonts w:asciiTheme="minorHAnsi" w:hAnsiTheme="minorHAnsi" w:cstheme="minorHAnsi"/>
          <w:color w:val="484848"/>
        </w:rPr>
        <w:t xml:space="preserve">I also </w:t>
      </w:r>
      <w:r w:rsidRPr="00AA7EDD">
        <w:rPr>
          <w:rFonts w:asciiTheme="minorHAnsi" w:hAnsiTheme="minorHAnsi" w:cstheme="minorHAnsi"/>
          <w:color w:val="484848"/>
        </w:rPr>
        <w:t>explore the artistic possibilities derived from waste like sugarcane peels, eggshells, sand, broken kitchen plates as well as found objects like copper wire, wood, beads, sewing accessories etc</w:t>
      </w:r>
      <w:r>
        <w:rPr>
          <w:rFonts w:asciiTheme="minorHAnsi" w:hAnsiTheme="minorHAnsi" w:cstheme="minorHAnsi"/>
          <w:color w:val="484848"/>
        </w:rPr>
        <w:t>.</w:t>
      </w:r>
    </w:p>
    <w:p w14:paraId="2DFEA630" w14:textId="77777777" w:rsidR="00AA7EDD" w:rsidRDefault="00AA7EDD" w:rsidP="00AA7ED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484848"/>
        </w:rPr>
      </w:pPr>
    </w:p>
    <w:p w14:paraId="25D3C44A" w14:textId="6C2917E3" w:rsidR="00AA7EDD" w:rsidRDefault="00AA7EDD" w:rsidP="00AA7ED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484848"/>
        </w:rPr>
      </w:pPr>
      <w:r>
        <w:rPr>
          <w:rFonts w:asciiTheme="minorHAnsi" w:hAnsiTheme="minorHAnsi" w:cstheme="minorHAnsi"/>
          <w:color w:val="484848"/>
        </w:rPr>
        <w:t>As an</w:t>
      </w:r>
      <w:r w:rsidRPr="00AA7EDD">
        <w:rPr>
          <w:rFonts w:asciiTheme="minorHAnsi" w:hAnsiTheme="minorHAnsi" w:cstheme="minorHAnsi"/>
          <w:color w:val="484848"/>
        </w:rPr>
        <w:t xml:space="preserve"> artist</w:t>
      </w:r>
      <w:r>
        <w:rPr>
          <w:rFonts w:asciiTheme="minorHAnsi" w:hAnsiTheme="minorHAnsi" w:cstheme="minorHAnsi"/>
          <w:color w:val="484848"/>
        </w:rPr>
        <w:t xml:space="preserve">, </w:t>
      </w:r>
      <w:r w:rsidRPr="00AA7EDD">
        <w:rPr>
          <w:rFonts w:asciiTheme="minorHAnsi" w:hAnsiTheme="minorHAnsi" w:cstheme="minorHAnsi"/>
          <w:color w:val="484848"/>
        </w:rPr>
        <w:t xml:space="preserve">I combine visual and literal art into a single creative process. In </w:t>
      </w:r>
      <w:r w:rsidR="0096782C">
        <w:rPr>
          <w:rFonts w:asciiTheme="minorHAnsi" w:hAnsiTheme="minorHAnsi" w:cstheme="minorHAnsi"/>
          <w:color w:val="484848"/>
        </w:rPr>
        <w:t>my</w:t>
      </w:r>
      <w:r w:rsidRPr="00AA7EDD">
        <w:rPr>
          <w:rFonts w:asciiTheme="minorHAnsi" w:hAnsiTheme="minorHAnsi" w:cstheme="minorHAnsi"/>
          <w:color w:val="484848"/>
        </w:rPr>
        <w:t xml:space="preserve"> bid to communicate more </w:t>
      </w:r>
      <w:r w:rsidR="0096782C" w:rsidRPr="00AA7EDD">
        <w:rPr>
          <w:rFonts w:asciiTheme="minorHAnsi" w:hAnsiTheme="minorHAnsi" w:cstheme="minorHAnsi"/>
          <w:color w:val="484848"/>
        </w:rPr>
        <w:t>deeply</w:t>
      </w:r>
      <w:r w:rsidR="0096782C">
        <w:rPr>
          <w:rFonts w:asciiTheme="minorHAnsi" w:hAnsiTheme="minorHAnsi" w:cstheme="minorHAnsi"/>
          <w:color w:val="484848"/>
        </w:rPr>
        <w:t xml:space="preserve">, </w:t>
      </w:r>
      <w:r w:rsidR="0096782C" w:rsidRPr="00AA7EDD">
        <w:rPr>
          <w:rFonts w:asciiTheme="minorHAnsi" w:hAnsiTheme="minorHAnsi" w:cstheme="minorHAnsi"/>
          <w:color w:val="484848"/>
        </w:rPr>
        <w:t>I</w:t>
      </w:r>
      <w:r w:rsidR="0096782C">
        <w:rPr>
          <w:rFonts w:asciiTheme="minorHAnsi" w:hAnsiTheme="minorHAnsi" w:cstheme="minorHAnsi"/>
          <w:color w:val="484848"/>
        </w:rPr>
        <w:t xml:space="preserve"> </w:t>
      </w:r>
      <w:r w:rsidRPr="00AA7EDD">
        <w:rPr>
          <w:rFonts w:asciiTheme="minorHAnsi" w:hAnsiTheme="minorHAnsi" w:cstheme="minorHAnsi"/>
          <w:color w:val="484848"/>
        </w:rPr>
        <w:t>tr</w:t>
      </w:r>
      <w:r w:rsidR="0096782C">
        <w:rPr>
          <w:rFonts w:asciiTheme="minorHAnsi" w:hAnsiTheme="minorHAnsi" w:cstheme="minorHAnsi"/>
          <w:color w:val="484848"/>
        </w:rPr>
        <w:t>y</w:t>
      </w:r>
      <w:r w:rsidRPr="00AA7EDD">
        <w:rPr>
          <w:rFonts w:asciiTheme="minorHAnsi" w:hAnsiTheme="minorHAnsi" w:cstheme="minorHAnsi"/>
          <w:color w:val="484848"/>
        </w:rPr>
        <w:t xml:space="preserve"> to translate the evoked thoughts by the visual </w:t>
      </w:r>
      <w:r w:rsidR="0096782C" w:rsidRPr="00AA7EDD">
        <w:rPr>
          <w:rFonts w:asciiTheme="minorHAnsi" w:hAnsiTheme="minorHAnsi" w:cstheme="minorHAnsi"/>
          <w:color w:val="484848"/>
        </w:rPr>
        <w:t>imagery</w:t>
      </w:r>
      <w:r w:rsidRPr="00AA7EDD">
        <w:rPr>
          <w:rFonts w:asciiTheme="minorHAnsi" w:hAnsiTheme="minorHAnsi" w:cstheme="minorHAnsi"/>
          <w:color w:val="484848"/>
        </w:rPr>
        <w:t xml:space="preserve"> in </w:t>
      </w:r>
      <w:r w:rsidR="0096782C">
        <w:rPr>
          <w:rFonts w:asciiTheme="minorHAnsi" w:hAnsiTheme="minorHAnsi" w:cstheme="minorHAnsi"/>
          <w:color w:val="484848"/>
        </w:rPr>
        <w:t>my</w:t>
      </w:r>
      <w:r w:rsidRPr="00AA7EDD">
        <w:rPr>
          <w:rFonts w:asciiTheme="minorHAnsi" w:hAnsiTheme="minorHAnsi" w:cstheme="minorHAnsi"/>
          <w:color w:val="484848"/>
        </w:rPr>
        <w:t xml:space="preserve"> paintings into text (poems</w:t>
      </w:r>
      <w:r>
        <w:rPr>
          <w:rFonts w:asciiTheme="minorHAnsi" w:hAnsiTheme="minorHAnsi" w:cstheme="minorHAnsi"/>
          <w:color w:val="484848"/>
        </w:rPr>
        <w:t>).</w:t>
      </w:r>
    </w:p>
    <w:p w14:paraId="613252D7" w14:textId="77777777" w:rsidR="009D3E4A" w:rsidRDefault="009D3E4A" w:rsidP="00AA7ED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484848"/>
        </w:rPr>
      </w:pPr>
    </w:p>
    <w:p w14:paraId="2C7FF895" w14:textId="77777777" w:rsidR="009D3E4A" w:rsidRDefault="009D3E4A" w:rsidP="00AA7ED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484848"/>
        </w:rPr>
      </w:pPr>
    </w:p>
    <w:p w14:paraId="4F2887B5" w14:textId="34303547" w:rsidR="002E7629" w:rsidRPr="00F92C41" w:rsidRDefault="00F92C41" w:rsidP="00F92C41">
      <w:pPr>
        <w:pBdr>
          <w:bottom w:val="single" w:sz="8" w:space="1" w:color="4F81BD"/>
        </w:pBdr>
        <w:spacing w:before="200" w:after="80"/>
        <w:ind w:firstLine="0"/>
        <w:outlineLvl w:val="1"/>
        <w:rPr>
          <w:rFonts w:asciiTheme="minorHAnsi" w:hAnsiTheme="minorHAnsi" w:cstheme="minorHAnsi"/>
          <w:b/>
          <w:color w:val="000000"/>
          <w:sz w:val="24"/>
          <w:szCs w:val="24"/>
          <w:lang w:val="en-GB" w:eastAsia="x-none" w:bidi="ar-SA"/>
        </w:rPr>
      </w:pPr>
      <w:bookmarkStart w:id="1" w:name="_Hlk528490384"/>
      <w:bookmarkEnd w:id="0"/>
      <w:r>
        <w:rPr>
          <w:rFonts w:asciiTheme="minorHAnsi" w:hAnsiTheme="minorHAnsi" w:cstheme="minorHAnsi"/>
          <w:b/>
          <w:color w:val="000000"/>
          <w:sz w:val="24"/>
          <w:szCs w:val="24"/>
          <w:lang w:val="en-GB" w:eastAsia="x-none" w:bidi="ar-SA"/>
        </w:rPr>
        <w:t>Education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39"/>
        <w:gridCol w:w="3139"/>
        <w:gridCol w:w="1181"/>
      </w:tblGrid>
      <w:tr w:rsidR="004743C3" w:rsidRPr="00800ED4" w14:paraId="563280CC" w14:textId="77777777" w:rsidTr="00D02371">
        <w:trPr>
          <w:trHeight w:val="259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C813C3" w14:textId="05D7F484" w:rsidR="004743C3" w:rsidRPr="004743C3" w:rsidRDefault="004743C3" w:rsidP="004743C3">
            <w:pPr>
              <w:ind w:firstLine="0"/>
              <w:rPr>
                <w:rFonts w:asciiTheme="minorHAnsi" w:hAnsiTheme="minorHAnsi" w:cstheme="minorHAnsi"/>
                <w:sz w:val="24"/>
                <w:szCs w:val="24"/>
              </w:rPr>
            </w:pPr>
            <w:r w:rsidRPr="004743C3">
              <w:rPr>
                <w:rFonts w:asciiTheme="minorHAnsi" w:hAnsiTheme="minorHAnsi" w:cstheme="minorHAnsi"/>
                <w:sz w:val="24"/>
                <w:szCs w:val="24"/>
              </w:rPr>
              <w:t>Master of Fine Art (Painting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AACFB7" w14:textId="726857BB" w:rsidR="004743C3" w:rsidRPr="004743C3" w:rsidRDefault="004743C3" w:rsidP="004743C3">
            <w:pPr>
              <w:ind w:firstLine="0"/>
              <w:rPr>
                <w:rFonts w:asciiTheme="minorHAnsi" w:hAnsiTheme="minorHAnsi" w:cstheme="minorHAnsi"/>
                <w:sz w:val="24"/>
                <w:szCs w:val="24"/>
              </w:rPr>
            </w:pPr>
            <w:r w:rsidRPr="004743C3">
              <w:rPr>
                <w:rFonts w:asciiTheme="minorHAnsi" w:hAnsiTheme="minorHAnsi" w:cstheme="minorHAnsi"/>
                <w:sz w:val="24"/>
                <w:szCs w:val="24"/>
              </w:rPr>
              <w:t>Ahmadu Bello University Zari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EFA24E" w14:textId="6F104533" w:rsidR="004743C3" w:rsidRPr="004743C3" w:rsidRDefault="004743C3" w:rsidP="00D02371">
            <w:pPr>
              <w:ind w:left="122"/>
              <w:rPr>
                <w:rFonts w:asciiTheme="minorHAnsi" w:hAnsiTheme="minorHAnsi" w:cstheme="minorHAnsi"/>
                <w:sz w:val="24"/>
                <w:szCs w:val="24"/>
              </w:rPr>
            </w:pPr>
            <w:r w:rsidRPr="004743C3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2023</w:t>
            </w:r>
          </w:p>
        </w:tc>
      </w:tr>
      <w:tr w:rsidR="004743C3" w:rsidRPr="00800ED4" w14:paraId="0133E199" w14:textId="77777777" w:rsidTr="00D02371">
        <w:trPr>
          <w:trHeight w:val="504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83F2B1" w14:textId="58E973B0" w:rsidR="004743C3" w:rsidRPr="004743C3" w:rsidRDefault="004743C3" w:rsidP="004743C3">
            <w:pPr>
              <w:ind w:right="46" w:firstLine="0"/>
              <w:rPr>
                <w:rFonts w:asciiTheme="minorHAnsi" w:hAnsiTheme="minorHAnsi" w:cstheme="minorHAnsi"/>
                <w:sz w:val="24"/>
                <w:szCs w:val="24"/>
              </w:rPr>
            </w:pPr>
            <w:r w:rsidRPr="004743C3">
              <w:rPr>
                <w:rFonts w:asciiTheme="minorHAnsi" w:hAnsiTheme="minorHAnsi" w:cstheme="minorHAnsi"/>
                <w:sz w:val="24"/>
                <w:szCs w:val="24"/>
              </w:rPr>
              <w:t>Post Graduate Diploma (Arts Education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024F4F" w14:textId="39B623C0" w:rsidR="004743C3" w:rsidRPr="004743C3" w:rsidRDefault="004743C3" w:rsidP="004743C3">
            <w:pPr>
              <w:ind w:right="45" w:firstLine="0"/>
              <w:rPr>
                <w:rFonts w:asciiTheme="minorHAnsi" w:hAnsiTheme="minorHAnsi" w:cstheme="minorHAnsi"/>
                <w:sz w:val="24"/>
                <w:szCs w:val="24"/>
              </w:rPr>
            </w:pPr>
            <w:r w:rsidRPr="004743C3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University of Abuja, FCT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A96FD3" w14:textId="721ECAB0" w:rsidR="004743C3" w:rsidRPr="004743C3" w:rsidRDefault="004743C3" w:rsidP="00D02371">
            <w:pPr>
              <w:ind w:left="134"/>
              <w:rPr>
                <w:rFonts w:asciiTheme="minorHAnsi" w:hAnsiTheme="minorHAnsi" w:cstheme="minorHAnsi"/>
                <w:sz w:val="24"/>
                <w:szCs w:val="24"/>
              </w:rPr>
            </w:pPr>
            <w:r w:rsidRPr="004743C3">
              <w:rPr>
                <w:rFonts w:asciiTheme="minorHAnsi" w:hAnsiTheme="minorHAnsi" w:cstheme="minorHAnsi"/>
                <w:sz w:val="24"/>
                <w:szCs w:val="24"/>
              </w:rPr>
              <w:t>2009</w:t>
            </w:r>
          </w:p>
        </w:tc>
      </w:tr>
      <w:tr w:rsidR="004743C3" w:rsidRPr="00800ED4" w14:paraId="164D1CA2" w14:textId="77777777" w:rsidTr="00D02371">
        <w:trPr>
          <w:trHeight w:val="259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626C4B" w14:textId="5EDF2267" w:rsidR="004743C3" w:rsidRPr="004743C3" w:rsidRDefault="004743C3" w:rsidP="004743C3">
            <w:pPr>
              <w:ind w:firstLine="0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 w:rsidRPr="004743C3">
              <w:rPr>
                <w:rFonts w:asciiTheme="minorHAnsi" w:hAnsiTheme="minorHAnsi" w:cstheme="minorHAnsi"/>
                <w:sz w:val="24"/>
                <w:szCs w:val="24"/>
              </w:rPr>
              <w:t>Bachelor of Arts (Fine and Applied Art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E15E8C" w14:textId="4DD06929" w:rsidR="004743C3" w:rsidRPr="004743C3" w:rsidRDefault="004743C3" w:rsidP="004743C3">
            <w:pPr>
              <w:ind w:firstLine="0"/>
              <w:rPr>
                <w:rFonts w:asciiTheme="minorHAnsi" w:hAnsiTheme="minorHAnsi" w:cstheme="minorHAnsi"/>
                <w:sz w:val="24"/>
                <w:szCs w:val="24"/>
              </w:rPr>
            </w:pPr>
            <w:r w:rsidRPr="004743C3">
              <w:rPr>
                <w:rFonts w:asciiTheme="minorHAnsi" w:hAnsiTheme="minorHAnsi" w:cstheme="minorHAnsi"/>
                <w:sz w:val="24"/>
                <w:szCs w:val="24"/>
              </w:rPr>
              <w:t xml:space="preserve">University of Nigeria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F51C57" w14:textId="0B408B77" w:rsidR="004743C3" w:rsidRPr="004743C3" w:rsidRDefault="004743C3" w:rsidP="00D02371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4743C3">
              <w:rPr>
                <w:rFonts w:asciiTheme="minorHAnsi" w:hAnsiTheme="minorHAnsi" w:cstheme="minorHAnsi"/>
                <w:sz w:val="24"/>
                <w:szCs w:val="24"/>
              </w:rPr>
              <w:t xml:space="preserve">  1998</w:t>
            </w:r>
          </w:p>
        </w:tc>
      </w:tr>
    </w:tbl>
    <w:p w14:paraId="4457F630" w14:textId="77777777" w:rsidR="00921C48" w:rsidRPr="00862DE7" w:rsidRDefault="00921C48" w:rsidP="00921C48">
      <w:pPr>
        <w:rPr>
          <w:rFonts w:ascii="Garamond" w:hAnsi="Garamond"/>
          <w:sz w:val="24"/>
          <w:szCs w:val="24"/>
          <w:lang w:val="en-GB" w:eastAsia="x-none" w:bidi="ar-SA"/>
        </w:rPr>
      </w:pPr>
    </w:p>
    <w:bookmarkEnd w:id="1"/>
    <w:p w14:paraId="7D8C5E55" w14:textId="20DB27B8" w:rsidR="004E5973" w:rsidRPr="002E7629" w:rsidRDefault="002E7629" w:rsidP="00A6440B">
      <w:pPr>
        <w:pStyle w:val="Heading2"/>
        <w:rPr>
          <w:rFonts w:ascii="Calibri" w:hAnsi="Calibri" w:cs="Calibri"/>
          <w:b/>
          <w:color w:val="auto"/>
          <w:lang w:val="en-US"/>
        </w:rPr>
      </w:pPr>
      <w:r>
        <w:rPr>
          <w:rFonts w:ascii="Calibri" w:hAnsi="Calibri" w:cs="Calibri"/>
          <w:b/>
          <w:color w:val="auto"/>
          <w:lang w:val="en-US"/>
        </w:rPr>
        <w:t>Professional Appointments</w:t>
      </w:r>
    </w:p>
    <w:p w14:paraId="0D0BED5A" w14:textId="19C592B0" w:rsidR="00CC67A8" w:rsidRPr="000912D9" w:rsidRDefault="00791105" w:rsidP="00790824">
      <w:pPr>
        <w:ind w:firstLine="0"/>
        <w:jc w:val="both"/>
        <w:rPr>
          <w:rFonts w:asciiTheme="minorHAnsi" w:hAnsiTheme="minorHAnsi" w:cstheme="minorHAnsi"/>
          <w:sz w:val="24"/>
          <w:szCs w:val="24"/>
        </w:rPr>
      </w:pPr>
      <w:r w:rsidRPr="000912D9">
        <w:rPr>
          <w:rFonts w:asciiTheme="minorHAnsi" w:hAnsiTheme="minorHAnsi" w:cstheme="minorHAnsi"/>
          <w:b/>
          <w:sz w:val="24"/>
          <w:szCs w:val="24"/>
        </w:rPr>
        <w:t>20</w:t>
      </w:r>
      <w:r w:rsidR="00FF02C5">
        <w:rPr>
          <w:rFonts w:asciiTheme="minorHAnsi" w:hAnsiTheme="minorHAnsi" w:cstheme="minorHAnsi"/>
          <w:b/>
          <w:sz w:val="24"/>
          <w:szCs w:val="24"/>
        </w:rPr>
        <w:t>04</w:t>
      </w:r>
      <w:r w:rsidRPr="000912D9">
        <w:rPr>
          <w:rFonts w:asciiTheme="minorHAnsi" w:hAnsiTheme="minorHAnsi" w:cstheme="minorHAnsi"/>
          <w:b/>
          <w:sz w:val="24"/>
          <w:szCs w:val="24"/>
        </w:rPr>
        <w:t>- till present</w:t>
      </w:r>
      <w:r w:rsidRPr="000912D9">
        <w:rPr>
          <w:rFonts w:asciiTheme="minorHAnsi" w:hAnsiTheme="minorHAnsi" w:cstheme="minorHAnsi"/>
          <w:sz w:val="24"/>
          <w:szCs w:val="24"/>
        </w:rPr>
        <w:t xml:space="preserve">: </w:t>
      </w:r>
      <w:r w:rsidR="00FF02C5">
        <w:rPr>
          <w:rFonts w:asciiTheme="minorHAnsi" w:hAnsiTheme="minorHAnsi" w:cstheme="minorHAnsi"/>
          <w:b/>
          <w:i/>
          <w:sz w:val="24"/>
          <w:szCs w:val="24"/>
        </w:rPr>
        <w:t>Painting Lecturer</w:t>
      </w:r>
      <w:r w:rsidRPr="000912D9">
        <w:rPr>
          <w:rFonts w:asciiTheme="minorHAnsi" w:hAnsiTheme="minorHAnsi" w:cstheme="minorHAnsi"/>
          <w:sz w:val="24"/>
          <w:szCs w:val="24"/>
        </w:rPr>
        <w:t xml:space="preserve"> </w:t>
      </w:r>
      <w:r w:rsidR="00CC67A8" w:rsidRPr="000912D9">
        <w:rPr>
          <w:rFonts w:asciiTheme="minorHAnsi" w:hAnsiTheme="minorHAnsi" w:cstheme="minorHAnsi"/>
          <w:b/>
          <w:sz w:val="24"/>
          <w:szCs w:val="24"/>
        </w:rPr>
        <w:t xml:space="preserve">– </w:t>
      </w:r>
      <w:r w:rsidR="00FF02C5">
        <w:rPr>
          <w:rFonts w:asciiTheme="minorHAnsi" w:hAnsiTheme="minorHAnsi" w:cstheme="minorHAnsi"/>
          <w:i/>
          <w:sz w:val="24"/>
          <w:szCs w:val="24"/>
        </w:rPr>
        <w:t>Fine and Applied Art Department, FCT College of Education, Zuba.</w:t>
      </w:r>
    </w:p>
    <w:p w14:paraId="4BC747EA" w14:textId="77777777" w:rsidR="00841EB5" w:rsidRDefault="00841EB5" w:rsidP="00841EB5">
      <w:pPr>
        <w:ind w:firstLine="0"/>
        <w:jc w:val="both"/>
        <w:rPr>
          <w:rFonts w:ascii="Garamond" w:hAnsi="Garamond"/>
        </w:rPr>
      </w:pPr>
    </w:p>
    <w:p w14:paraId="0BA9195B" w14:textId="77777777" w:rsidR="00F92C41" w:rsidRDefault="00F92C41" w:rsidP="009B6CD4">
      <w:pPr>
        <w:pBdr>
          <w:bottom w:val="single" w:sz="8" w:space="1" w:color="4F81BD"/>
        </w:pBdr>
        <w:spacing w:before="200" w:after="80"/>
        <w:ind w:firstLine="0"/>
        <w:outlineLvl w:val="1"/>
        <w:rPr>
          <w:rFonts w:asciiTheme="minorHAnsi" w:hAnsiTheme="minorHAnsi" w:cstheme="minorHAnsi"/>
          <w:b/>
          <w:color w:val="000000"/>
          <w:sz w:val="24"/>
          <w:szCs w:val="24"/>
          <w:lang w:val="en-GB" w:eastAsia="x-none" w:bidi="ar-SA"/>
        </w:rPr>
      </w:pPr>
    </w:p>
    <w:p w14:paraId="00EA0CE1" w14:textId="77777777" w:rsidR="00F92C41" w:rsidRDefault="00F92C41" w:rsidP="009B6CD4">
      <w:pPr>
        <w:pBdr>
          <w:bottom w:val="single" w:sz="8" w:space="1" w:color="4F81BD"/>
        </w:pBdr>
        <w:spacing w:before="200" w:after="80"/>
        <w:ind w:firstLine="0"/>
        <w:outlineLvl w:val="1"/>
        <w:rPr>
          <w:rFonts w:asciiTheme="minorHAnsi" w:hAnsiTheme="minorHAnsi" w:cstheme="minorHAnsi"/>
          <w:b/>
          <w:color w:val="000000"/>
          <w:sz w:val="24"/>
          <w:szCs w:val="24"/>
          <w:lang w:val="en-GB" w:eastAsia="x-none" w:bidi="ar-SA"/>
        </w:rPr>
      </w:pPr>
    </w:p>
    <w:p w14:paraId="3024B827" w14:textId="713E5FB1" w:rsidR="00842004" w:rsidRPr="00E61F9B" w:rsidRDefault="00842004" w:rsidP="009B6CD4">
      <w:pPr>
        <w:pBdr>
          <w:bottom w:val="single" w:sz="8" w:space="1" w:color="4F81BD"/>
        </w:pBdr>
        <w:spacing w:before="200" w:after="80"/>
        <w:ind w:firstLine="0"/>
        <w:outlineLvl w:val="1"/>
        <w:rPr>
          <w:rFonts w:asciiTheme="minorHAnsi" w:hAnsiTheme="minorHAnsi" w:cstheme="minorHAnsi"/>
          <w:b/>
          <w:color w:val="000000"/>
          <w:sz w:val="24"/>
          <w:szCs w:val="24"/>
          <w:lang w:val="en-GB" w:eastAsia="x-none" w:bidi="ar-SA"/>
        </w:rPr>
      </w:pPr>
      <w:r w:rsidRPr="00E61F9B">
        <w:rPr>
          <w:rFonts w:asciiTheme="minorHAnsi" w:hAnsiTheme="minorHAnsi" w:cstheme="minorHAnsi"/>
          <w:b/>
          <w:color w:val="000000"/>
          <w:sz w:val="24"/>
          <w:szCs w:val="24"/>
          <w:lang w:val="en-GB" w:eastAsia="x-none" w:bidi="ar-SA"/>
        </w:rPr>
        <w:lastRenderedPageBreak/>
        <w:t>Awards</w:t>
      </w:r>
    </w:p>
    <w:p w14:paraId="0BB977CE" w14:textId="2BF9C96C" w:rsidR="00842004" w:rsidRPr="009B6CD4" w:rsidRDefault="009B6CD4" w:rsidP="00842004">
      <w:pPr>
        <w:pStyle w:val="ListParagraph"/>
        <w:numPr>
          <w:ilvl w:val="0"/>
          <w:numId w:val="44"/>
        </w:numPr>
        <w:spacing w:after="200" w:line="276" w:lineRule="auto"/>
        <w:rPr>
          <w:rFonts w:asciiTheme="minorHAnsi" w:hAnsiTheme="minorHAnsi" w:cstheme="minorHAnsi"/>
          <w:sz w:val="24"/>
          <w:szCs w:val="24"/>
        </w:rPr>
      </w:pPr>
      <w:r w:rsidRPr="009B6CD4">
        <w:rPr>
          <w:rFonts w:asciiTheme="minorHAnsi" w:hAnsiTheme="minorHAnsi" w:cstheme="minorHAnsi"/>
          <w:color w:val="484848"/>
          <w:sz w:val="24"/>
          <w:szCs w:val="24"/>
        </w:rPr>
        <w:t>Juror, 4</w:t>
      </w:r>
      <w:r w:rsidRPr="009B6CD4">
        <w:rPr>
          <w:rFonts w:asciiTheme="minorHAnsi" w:hAnsiTheme="minorHAnsi" w:cstheme="minorHAnsi"/>
          <w:color w:val="484848"/>
          <w:sz w:val="24"/>
          <w:szCs w:val="24"/>
          <w:bdr w:val="none" w:sz="0" w:space="0" w:color="auto" w:frame="1"/>
          <w:vertAlign w:val="superscript"/>
        </w:rPr>
        <w:t>th</w:t>
      </w:r>
      <w:r w:rsidRPr="009B6CD4">
        <w:rPr>
          <w:rFonts w:asciiTheme="minorHAnsi" w:hAnsiTheme="minorHAnsi" w:cstheme="minorHAnsi"/>
          <w:color w:val="484848"/>
          <w:sz w:val="24"/>
          <w:szCs w:val="24"/>
        </w:rPr>
        <w:t> National Visual Art Competition organized by the National Gallery of Art,</w:t>
      </w:r>
      <w:r>
        <w:rPr>
          <w:rFonts w:asciiTheme="minorHAnsi" w:hAnsiTheme="minorHAnsi" w:cstheme="minorHAnsi"/>
          <w:color w:val="484848"/>
          <w:sz w:val="24"/>
          <w:szCs w:val="24"/>
        </w:rPr>
        <w:t xml:space="preserve"> </w:t>
      </w:r>
      <w:r w:rsidRPr="009B6CD4">
        <w:rPr>
          <w:rFonts w:asciiTheme="minorHAnsi" w:hAnsiTheme="minorHAnsi" w:cstheme="minorHAnsi"/>
          <w:color w:val="484848"/>
          <w:sz w:val="24"/>
          <w:szCs w:val="24"/>
        </w:rPr>
        <w:t xml:space="preserve">Nigeria </w:t>
      </w:r>
      <w:r>
        <w:rPr>
          <w:rFonts w:asciiTheme="minorHAnsi" w:hAnsiTheme="minorHAnsi" w:cstheme="minorHAnsi"/>
          <w:color w:val="484848"/>
          <w:sz w:val="24"/>
          <w:szCs w:val="24"/>
        </w:rPr>
        <w:t>-</w:t>
      </w:r>
      <w:r w:rsidRPr="009B6CD4">
        <w:rPr>
          <w:rFonts w:asciiTheme="minorHAnsi" w:hAnsiTheme="minorHAnsi" w:cstheme="minorHAnsi"/>
          <w:color w:val="484848"/>
          <w:sz w:val="24"/>
          <w:szCs w:val="24"/>
        </w:rPr>
        <w:t xml:space="preserve"> 2012</w:t>
      </w:r>
    </w:p>
    <w:p w14:paraId="6535BFD3" w14:textId="6086610C" w:rsidR="00842004" w:rsidRPr="009B6CD4" w:rsidRDefault="009B6CD4" w:rsidP="00842004">
      <w:pPr>
        <w:pStyle w:val="ListParagraph"/>
        <w:numPr>
          <w:ilvl w:val="0"/>
          <w:numId w:val="44"/>
        </w:numPr>
        <w:spacing w:after="200" w:line="276" w:lineRule="auto"/>
        <w:rPr>
          <w:rFonts w:asciiTheme="minorHAnsi" w:hAnsiTheme="minorHAnsi" w:cstheme="minorHAnsi"/>
          <w:sz w:val="24"/>
          <w:szCs w:val="24"/>
        </w:rPr>
      </w:pPr>
      <w:r w:rsidRPr="009B6CD4">
        <w:rPr>
          <w:rStyle w:val="Emphasis"/>
          <w:rFonts w:asciiTheme="minorHAnsi" w:hAnsiTheme="minorHAnsi" w:cstheme="minorHAnsi"/>
          <w:b w:val="0"/>
          <w:bCs w:val="0"/>
          <w:i w:val="0"/>
          <w:iCs w:val="0"/>
          <w:color w:val="484848"/>
          <w:sz w:val="24"/>
          <w:szCs w:val="24"/>
          <w:bdr w:val="none" w:sz="0" w:space="0" w:color="auto" w:frame="1"/>
        </w:rPr>
        <w:t>Award Winner</w:t>
      </w:r>
      <w:r w:rsidRPr="009B6CD4">
        <w:rPr>
          <w:rStyle w:val="Emphasis"/>
          <w:rFonts w:asciiTheme="minorHAnsi" w:hAnsiTheme="minorHAnsi" w:cstheme="minorHAnsi"/>
          <w:b w:val="0"/>
          <w:bCs w:val="0"/>
          <w:color w:val="484848"/>
          <w:sz w:val="24"/>
          <w:szCs w:val="24"/>
          <w:bdr w:val="none" w:sz="0" w:space="0" w:color="auto" w:frame="1"/>
        </w:rPr>
        <w:t>, Poverty Photo Competition Contest</w:t>
      </w:r>
      <w:r w:rsidRPr="009B6CD4">
        <w:rPr>
          <w:rFonts w:asciiTheme="minorHAnsi" w:hAnsiTheme="minorHAnsi" w:cstheme="minorHAnsi"/>
          <w:b/>
          <w:bCs/>
          <w:i/>
          <w:iCs/>
          <w:color w:val="484848"/>
          <w:sz w:val="24"/>
          <w:szCs w:val="24"/>
        </w:rPr>
        <w:t>,</w:t>
      </w:r>
      <w:r w:rsidRPr="009B6CD4">
        <w:rPr>
          <w:rFonts w:asciiTheme="minorHAnsi" w:hAnsiTheme="minorHAnsi" w:cstheme="minorHAnsi"/>
          <w:color w:val="484848"/>
          <w:sz w:val="24"/>
          <w:szCs w:val="24"/>
        </w:rPr>
        <w:t xml:space="preserve"> organized by the World Bank in 1999</w:t>
      </w:r>
    </w:p>
    <w:p w14:paraId="66C9D2E6" w14:textId="5B0656EA" w:rsidR="002B37CF" w:rsidRPr="002B37CF" w:rsidRDefault="009B6CD4" w:rsidP="002B37CF">
      <w:pPr>
        <w:pStyle w:val="ListParagraph"/>
        <w:numPr>
          <w:ilvl w:val="0"/>
          <w:numId w:val="44"/>
        </w:numPr>
        <w:spacing w:after="200" w:line="276" w:lineRule="auto"/>
        <w:rPr>
          <w:rFonts w:asciiTheme="minorHAnsi" w:hAnsiTheme="minorHAnsi" w:cstheme="minorHAnsi"/>
          <w:sz w:val="24"/>
          <w:szCs w:val="24"/>
        </w:rPr>
      </w:pPr>
      <w:r w:rsidRPr="00C814C9">
        <w:rPr>
          <w:rFonts w:asciiTheme="minorHAnsi" w:hAnsiTheme="minorHAnsi" w:cstheme="minorHAnsi"/>
          <w:color w:val="484848"/>
          <w:sz w:val="24"/>
          <w:szCs w:val="24"/>
        </w:rPr>
        <w:t xml:space="preserve">Award Winner, </w:t>
      </w:r>
      <w:r w:rsidR="00C814C9" w:rsidRPr="00C814C9">
        <w:rPr>
          <w:rStyle w:val="Emphasis"/>
          <w:rFonts w:asciiTheme="minorHAnsi" w:hAnsiTheme="minorHAnsi" w:cstheme="minorHAnsi"/>
          <w:b w:val="0"/>
          <w:bCs w:val="0"/>
          <w:color w:val="484848"/>
          <w:sz w:val="24"/>
          <w:szCs w:val="24"/>
          <w:bdr w:val="none" w:sz="0" w:space="0" w:color="auto" w:frame="1"/>
        </w:rPr>
        <w:t>Winsor, and Newton Art Competition</w:t>
      </w:r>
      <w:r w:rsidR="00C814C9" w:rsidRPr="00C814C9">
        <w:rPr>
          <w:rFonts w:asciiTheme="minorHAnsi" w:hAnsiTheme="minorHAnsi" w:cstheme="minorHAnsi"/>
          <w:color w:val="484848"/>
          <w:sz w:val="24"/>
          <w:szCs w:val="24"/>
        </w:rPr>
        <w:t xml:space="preserve"> </w:t>
      </w:r>
      <w:r w:rsidR="002B37CF">
        <w:rPr>
          <w:rFonts w:asciiTheme="minorHAnsi" w:hAnsiTheme="minorHAnsi" w:cstheme="minorHAnsi"/>
          <w:color w:val="484848"/>
          <w:sz w:val="24"/>
          <w:szCs w:val="24"/>
        </w:rPr>
        <w:t>–</w:t>
      </w:r>
      <w:r w:rsidR="00C814C9" w:rsidRPr="00C814C9">
        <w:rPr>
          <w:rFonts w:asciiTheme="minorHAnsi" w:hAnsiTheme="minorHAnsi" w:cstheme="minorHAnsi"/>
          <w:color w:val="484848"/>
          <w:sz w:val="24"/>
          <w:szCs w:val="24"/>
        </w:rPr>
        <w:t xml:space="preserve"> 2000</w:t>
      </w:r>
    </w:p>
    <w:p w14:paraId="5A0CDF03" w14:textId="77777777" w:rsidR="00842004" w:rsidRDefault="00842004" w:rsidP="00842004">
      <w:pPr>
        <w:spacing w:after="200" w:line="276" w:lineRule="auto"/>
      </w:pPr>
    </w:p>
    <w:p w14:paraId="3AD45C5E" w14:textId="04B928A1" w:rsidR="00842004" w:rsidRPr="00E61F9B" w:rsidRDefault="002B37CF" w:rsidP="00842004">
      <w:pPr>
        <w:pBdr>
          <w:bottom w:val="single" w:sz="8" w:space="1" w:color="4F81BD"/>
        </w:pBdr>
        <w:spacing w:before="200" w:after="80"/>
        <w:ind w:left="720" w:hanging="720"/>
        <w:outlineLvl w:val="1"/>
        <w:rPr>
          <w:rFonts w:asciiTheme="minorHAnsi" w:hAnsiTheme="minorHAnsi" w:cstheme="minorHAnsi"/>
          <w:b/>
          <w:color w:val="000000"/>
          <w:sz w:val="24"/>
          <w:szCs w:val="24"/>
          <w:lang w:val="en-GB" w:eastAsia="x-none" w:bidi="ar-SA"/>
        </w:rPr>
      </w:pPr>
      <w:r>
        <w:rPr>
          <w:rFonts w:asciiTheme="minorHAnsi" w:hAnsiTheme="minorHAnsi" w:cstheme="minorHAnsi"/>
          <w:b/>
          <w:color w:val="000000"/>
          <w:sz w:val="24"/>
          <w:szCs w:val="24"/>
          <w:lang w:val="en-GB" w:eastAsia="x-none" w:bidi="ar-SA"/>
        </w:rPr>
        <w:t>Exhibitions</w:t>
      </w:r>
    </w:p>
    <w:p w14:paraId="5FA01D3D" w14:textId="3A9C9205" w:rsidR="002B37CF" w:rsidRPr="002B37CF" w:rsidRDefault="002B37CF" w:rsidP="002B37CF">
      <w:pPr>
        <w:pStyle w:val="NormalWeb"/>
        <w:numPr>
          <w:ilvl w:val="0"/>
          <w:numId w:val="47"/>
        </w:numPr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color w:val="484848"/>
        </w:rPr>
      </w:pPr>
      <w:r w:rsidRPr="002B37CF">
        <w:rPr>
          <w:rFonts w:asciiTheme="minorHAnsi" w:hAnsiTheme="minorHAnsi" w:cstheme="minorHAnsi"/>
          <w:color w:val="484848"/>
          <w:bdr w:val="none" w:sz="0" w:space="0" w:color="auto" w:frame="1"/>
          <w:shd w:val="clear" w:color="auto" w:fill="FFFFFF"/>
          <w:lang w:bidi="en-US"/>
        </w:rPr>
        <w:t xml:space="preserve">Creative </w:t>
      </w:r>
      <w:proofErr w:type="spellStart"/>
      <w:r w:rsidRPr="002B37CF">
        <w:rPr>
          <w:rFonts w:asciiTheme="minorHAnsi" w:hAnsiTheme="minorHAnsi" w:cstheme="minorHAnsi"/>
          <w:color w:val="484848"/>
          <w:bdr w:val="none" w:sz="0" w:space="0" w:color="auto" w:frame="1"/>
          <w:shd w:val="clear" w:color="auto" w:fill="FFFFFF"/>
          <w:lang w:bidi="en-US"/>
        </w:rPr>
        <w:t>Feminity</w:t>
      </w:r>
      <w:proofErr w:type="spellEnd"/>
      <w:r w:rsidRPr="002B37CF">
        <w:rPr>
          <w:rFonts w:asciiTheme="minorHAnsi" w:hAnsiTheme="minorHAnsi" w:cstheme="minorHAnsi"/>
          <w:color w:val="484848"/>
          <w:bdr w:val="none" w:sz="0" w:space="0" w:color="auto" w:frame="1"/>
          <w:shd w:val="clear" w:color="auto" w:fill="FFFFFF"/>
          <w:lang w:bidi="en-US"/>
        </w:rPr>
        <w:t xml:space="preserve">. – Visual Art Exhibition of the Art Works of Nigerian Female Artists 2002.National Gallery of Art at Aina </w:t>
      </w:r>
      <w:proofErr w:type="spellStart"/>
      <w:r w:rsidRPr="002B37CF">
        <w:rPr>
          <w:rFonts w:asciiTheme="minorHAnsi" w:hAnsiTheme="minorHAnsi" w:cstheme="minorHAnsi"/>
          <w:color w:val="484848"/>
          <w:bdr w:val="none" w:sz="0" w:space="0" w:color="auto" w:frame="1"/>
          <w:shd w:val="clear" w:color="auto" w:fill="FFFFFF"/>
          <w:lang w:bidi="en-US"/>
        </w:rPr>
        <w:t>Onabolu</w:t>
      </w:r>
      <w:proofErr w:type="spellEnd"/>
      <w:r w:rsidRPr="002B37CF">
        <w:rPr>
          <w:rFonts w:asciiTheme="minorHAnsi" w:hAnsiTheme="minorHAnsi" w:cstheme="minorHAnsi"/>
          <w:color w:val="484848"/>
          <w:bdr w:val="none" w:sz="0" w:space="0" w:color="auto" w:frame="1"/>
          <w:shd w:val="clear" w:color="auto" w:fill="FFFFFF"/>
          <w:lang w:bidi="en-US"/>
        </w:rPr>
        <w:t xml:space="preserve"> Complex National Theatre Annex Lagos</w:t>
      </w:r>
      <w:r w:rsidRPr="002B37CF">
        <w:rPr>
          <w:rFonts w:ascii="Roboto Condensed" w:hAnsi="Roboto Condensed"/>
          <w:i/>
          <w:iCs/>
          <w:color w:val="484848"/>
          <w:sz w:val="23"/>
          <w:szCs w:val="23"/>
          <w:bdr w:val="none" w:sz="0" w:space="0" w:color="auto" w:frame="1"/>
          <w:shd w:val="clear" w:color="auto" w:fill="FFFFFF"/>
          <w:lang w:bidi="en-US"/>
        </w:rPr>
        <w:t>.</w:t>
      </w:r>
    </w:p>
    <w:p w14:paraId="60A7B820" w14:textId="50DE2DE5" w:rsidR="002B37CF" w:rsidRPr="00547314" w:rsidRDefault="00547314" w:rsidP="002B37CF">
      <w:pPr>
        <w:pStyle w:val="NormalWeb"/>
        <w:numPr>
          <w:ilvl w:val="0"/>
          <w:numId w:val="47"/>
        </w:numPr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color w:val="484848"/>
        </w:rPr>
      </w:pPr>
      <w:r w:rsidRPr="00547314">
        <w:rPr>
          <w:rFonts w:asciiTheme="minorHAnsi" w:hAnsiTheme="minorHAnsi" w:cstheme="minorHAnsi"/>
          <w:color w:val="484848"/>
          <w:bdr w:val="none" w:sz="0" w:space="0" w:color="auto" w:frame="1"/>
          <w:shd w:val="clear" w:color="auto" w:fill="FFFFFF"/>
          <w:lang w:bidi="en-US"/>
        </w:rPr>
        <w:t>Exhibition of Contemporary Nigerian Art. 60th Anniversary of the Unite Nations organized by UNESCO in collaboration with the National Gallery of Art</w:t>
      </w:r>
      <w:r>
        <w:rPr>
          <w:rFonts w:asciiTheme="minorHAnsi" w:hAnsiTheme="minorHAnsi" w:cstheme="minorHAnsi"/>
          <w:color w:val="484848"/>
          <w:bdr w:val="none" w:sz="0" w:space="0" w:color="auto" w:frame="1"/>
          <w:shd w:val="clear" w:color="auto" w:fill="FFFFFF"/>
          <w:lang w:bidi="en-US"/>
        </w:rPr>
        <w:t>.</w:t>
      </w:r>
    </w:p>
    <w:p w14:paraId="145F7707" w14:textId="1FC9404E" w:rsidR="00547314" w:rsidRPr="00547314" w:rsidRDefault="00547314" w:rsidP="002B37CF">
      <w:pPr>
        <w:pStyle w:val="NormalWeb"/>
        <w:numPr>
          <w:ilvl w:val="0"/>
          <w:numId w:val="47"/>
        </w:numPr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color w:val="484848"/>
        </w:rPr>
      </w:pPr>
      <w:r w:rsidRPr="00547314">
        <w:rPr>
          <w:rFonts w:asciiTheme="minorHAnsi" w:hAnsiTheme="minorHAnsi" w:cstheme="minorHAnsi"/>
          <w:color w:val="484848"/>
          <w:bdr w:val="none" w:sz="0" w:space="0" w:color="auto" w:frame="1"/>
          <w:shd w:val="clear" w:color="auto" w:fill="FFFFFF"/>
          <w:lang w:bidi="en-US"/>
        </w:rPr>
        <w:t>A Decade of Realistic Textures – Nigerian Female Artists University of Port Harcourt 2011</w:t>
      </w:r>
      <w:r>
        <w:rPr>
          <w:rFonts w:asciiTheme="minorHAnsi" w:hAnsiTheme="minorHAnsi" w:cstheme="minorHAnsi"/>
          <w:color w:val="484848"/>
          <w:bdr w:val="none" w:sz="0" w:space="0" w:color="auto" w:frame="1"/>
          <w:shd w:val="clear" w:color="auto" w:fill="FFFFFF"/>
          <w:lang w:bidi="en-US"/>
        </w:rPr>
        <w:t>.</w:t>
      </w:r>
    </w:p>
    <w:p w14:paraId="5D1F5BA9" w14:textId="0D58F81D" w:rsidR="00547314" w:rsidRPr="00547314" w:rsidRDefault="00547314" w:rsidP="002B37CF">
      <w:pPr>
        <w:pStyle w:val="NormalWeb"/>
        <w:numPr>
          <w:ilvl w:val="0"/>
          <w:numId w:val="47"/>
        </w:numPr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color w:val="484848"/>
        </w:rPr>
      </w:pPr>
      <w:r w:rsidRPr="00547314">
        <w:rPr>
          <w:rFonts w:asciiTheme="minorHAnsi" w:hAnsiTheme="minorHAnsi" w:cstheme="minorHAnsi"/>
          <w:color w:val="484848"/>
          <w:bdr w:val="none" w:sz="0" w:space="0" w:color="auto" w:frame="1"/>
          <w:shd w:val="clear" w:color="auto" w:fill="FFFFFF"/>
          <w:lang w:bidi="en-US"/>
        </w:rPr>
        <w:t>Feminine Realities – solo Exhibition 2012 FCT Archives and History Bureau</w:t>
      </w:r>
      <w:r>
        <w:rPr>
          <w:rFonts w:asciiTheme="minorHAnsi" w:hAnsiTheme="minorHAnsi" w:cstheme="minorHAnsi"/>
          <w:color w:val="484848"/>
          <w:bdr w:val="none" w:sz="0" w:space="0" w:color="auto" w:frame="1"/>
          <w:shd w:val="clear" w:color="auto" w:fill="FFFFFF"/>
          <w:lang w:bidi="en-US"/>
        </w:rPr>
        <w:t>.</w:t>
      </w:r>
    </w:p>
    <w:p w14:paraId="288C4930" w14:textId="5D58B2E7" w:rsidR="00547314" w:rsidRPr="00547314" w:rsidRDefault="00547314" w:rsidP="002B37CF">
      <w:pPr>
        <w:pStyle w:val="NormalWeb"/>
        <w:numPr>
          <w:ilvl w:val="0"/>
          <w:numId w:val="47"/>
        </w:numPr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color w:val="484848"/>
        </w:rPr>
      </w:pPr>
      <w:r w:rsidRPr="00547314">
        <w:rPr>
          <w:rFonts w:asciiTheme="minorHAnsi" w:hAnsiTheme="minorHAnsi" w:cstheme="minorHAnsi"/>
          <w:color w:val="484848"/>
          <w:bdr w:val="none" w:sz="0" w:space="0" w:color="auto" w:frame="1"/>
          <w:shd w:val="clear" w:color="auto" w:fill="FFFFFF"/>
          <w:lang w:bidi="en-US"/>
        </w:rPr>
        <w:t>Milk of Nigerian Womanhood. 2012 International Art Exhibition in Arab Emirates, Coral Orient Hotel Deira Dubai</w:t>
      </w:r>
      <w:r>
        <w:rPr>
          <w:rFonts w:asciiTheme="minorHAnsi" w:hAnsiTheme="minorHAnsi" w:cstheme="minorHAnsi"/>
          <w:color w:val="484848"/>
          <w:bdr w:val="none" w:sz="0" w:space="0" w:color="auto" w:frame="1"/>
          <w:shd w:val="clear" w:color="auto" w:fill="FFFFFF"/>
          <w:lang w:bidi="en-US"/>
        </w:rPr>
        <w:t>.</w:t>
      </w:r>
    </w:p>
    <w:p w14:paraId="1EC62295" w14:textId="77777777" w:rsidR="00547314" w:rsidRPr="00547314" w:rsidRDefault="00547314" w:rsidP="00547314">
      <w:pPr>
        <w:pStyle w:val="NormalWeb"/>
        <w:shd w:val="clear" w:color="auto" w:fill="FFFFFF"/>
        <w:spacing w:before="0" w:beforeAutospacing="0" w:after="300" w:afterAutospacing="0"/>
        <w:ind w:left="360"/>
        <w:textAlignment w:val="baseline"/>
        <w:rPr>
          <w:rFonts w:asciiTheme="minorHAnsi" w:hAnsiTheme="minorHAnsi" w:cstheme="minorHAnsi"/>
          <w:color w:val="484848"/>
        </w:rPr>
      </w:pPr>
    </w:p>
    <w:p w14:paraId="5C0EC488" w14:textId="11CA3BDD" w:rsidR="002B37CF" w:rsidRPr="00E61F9B" w:rsidRDefault="002B37CF" w:rsidP="002B37CF">
      <w:pPr>
        <w:pBdr>
          <w:bottom w:val="single" w:sz="8" w:space="1" w:color="4F81BD"/>
        </w:pBdr>
        <w:spacing w:before="200" w:after="80"/>
        <w:ind w:left="720" w:hanging="720"/>
        <w:outlineLvl w:val="1"/>
        <w:rPr>
          <w:rFonts w:asciiTheme="minorHAnsi" w:hAnsiTheme="minorHAnsi" w:cstheme="minorHAnsi"/>
          <w:b/>
          <w:color w:val="000000"/>
          <w:sz w:val="24"/>
          <w:szCs w:val="24"/>
          <w:lang w:val="en-GB" w:eastAsia="x-none" w:bidi="ar-SA"/>
        </w:rPr>
      </w:pPr>
      <w:r>
        <w:rPr>
          <w:rFonts w:asciiTheme="minorHAnsi" w:hAnsiTheme="minorHAnsi" w:cstheme="minorHAnsi"/>
          <w:b/>
          <w:color w:val="000000"/>
          <w:sz w:val="24"/>
          <w:szCs w:val="24"/>
          <w:lang w:val="en-GB" w:eastAsia="x-none" w:bidi="ar-SA"/>
        </w:rPr>
        <w:t>Collections</w:t>
      </w:r>
    </w:p>
    <w:p w14:paraId="3D968A25" w14:textId="4F43E170" w:rsidR="002B37CF" w:rsidRDefault="00DF2EDF" w:rsidP="002B37CF">
      <w:pPr>
        <w:pStyle w:val="NormalWeb"/>
        <w:numPr>
          <w:ilvl w:val="0"/>
          <w:numId w:val="45"/>
        </w:numPr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color w:val="484848"/>
        </w:rPr>
      </w:pPr>
      <w:r>
        <w:rPr>
          <w:rFonts w:asciiTheme="minorHAnsi" w:hAnsiTheme="minorHAnsi" w:cstheme="minorHAnsi"/>
          <w:color w:val="484848"/>
        </w:rPr>
        <w:t xml:space="preserve">Mysterious Beauty - </w:t>
      </w:r>
      <w:r w:rsidRPr="00DF2EDF">
        <w:rPr>
          <w:rFonts w:asciiTheme="minorHAnsi" w:hAnsiTheme="minorHAnsi" w:cstheme="minorHAnsi"/>
          <w:color w:val="484848"/>
        </w:rPr>
        <w:t>Acrylic fluid and egg fluid on paper- 48 inch × 65 inch</w:t>
      </w:r>
      <w:r w:rsidR="00211CBE">
        <w:rPr>
          <w:rFonts w:asciiTheme="minorHAnsi" w:hAnsiTheme="minorHAnsi" w:cstheme="minorHAnsi"/>
          <w:color w:val="484848"/>
        </w:rPr>
        <w:t>es</w:t>
      </w:r>
      <w:r w:rsidRPr="00DF2EDF">
        <w:rPr>
          <w:rFonts w:asciiTheme="minorHAnsi" w:hAnsiTheme="minorHAnsi" w:cstheme="minorHAnsi"/>
          <w:color w:val="484848"/>
        </w:rPr>
        <w:t>, 2012 (A COLECTION OF NATIONAL GALLERY OF ART NIGERIA</w:t>
      </w:r>
      <w:r>
        <w:rPr>
          <w:rFonts w:asciiTheme="minorHAnsi" w:hAnsiTheme="minorHAnsi" w:cstheme="minorHAnsi"/>
          <w:color w:val="484848"/>
        </w:rPr>
        <w:t>)</w:t>
      </w:r>
      <w:r w:rsidR="00211CBE">
        <w:rPr>
          <w:rFonts w:asciiTheme="minorHAnsi" w:hAnsiTheme="minorHAnsi" w:cstheme="minorHAnsi"/>
          <w:color w:val="484848"/>
        </w:rPr>
        <w:t>.</w:t>
      </w:r>
    </w:p>
    <w:p w14:paraId="0AB973F5" w14:textId="6599E4AB" w:rsidR="00211CBE" w:rsidRDefault="00211CBE" w:rsidP="002B37CF">
      <w:pPr>
        <w:pStyle w:val="NormalWeb"/>
        <w:numPr>
          <w:ilvl w:val="0"/>
          <w:numId w:val="45"/>
        </w:numPr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color w:val="484848"/>
        </w:rPr>
      </w:pPr>
      <w:r>
        <w:rPr>
          <w:rFonts w:asciiTheme="minorHAnsi" w:hAnsiTheme="minorHAnsi" w:cstheme="minorHAnsi"/>
          <w:color w:val="484848"/>
        </w:rPr>
        <w:t xml:space="preserve">God Hears Them </w:t>
      </w:r>
      <w:r w:rsidRPr="00211CBE">
        <w:rPr>
          <w:rFonts w:asciiTheme="minorHAnsi" w:hAnsiTheme="minorHAnsi" w:cstheme="minorHAnsi"/>
          <w:color w:val="484848"/>
        </w:rPr>
        <w:t xml:space="preserve">- Acrylic fluid and egg fluid on paper- 48 inches ×65 inches, 2011 (A COLLECTION OF NATIONAL </w:t>
      </w:r>
      <w:proofErr w:type="gramStart"/>
      <w:r w:rsidRPr="00211CBE">
        <w:rPr>
          <w:rFonts w:asciiTheme="minorHAnsi" w:hAnsiTheme="minorHAnsi" w:cstheme="minorHAnsi"/>
          <w:color w:val="484848"/>
        </w:rPr>
        <w:t>GALLERY</w:t>
      </w:r>
      <w:proofErr w:type="gramEnd"/>
      <w:r w:rsidRPr="00211CBE">
        <w:rPr>
          <w:rFonts w:asciiTheme="minorHAnsi" w:hAnsiTheme="minorHAnsi" w:cstheme="minorHAnsi"/>
          <w:color w:val="484848"/>
        </w:rPr>
        <w:t xml:space="preserve"> OF ART NIGERIA)</w:t>
      </w:r>
      <w:r>
        <w:rPr>
          <w:rFonts w:asciiTheme="minorHAnsi" w:hAnsiTheme="minorHAnsi" w:cstheme="minorHAnsi"/>
          <w:color w:val="484848"/>
        </w:rPr>
        <w:t>.</w:t>
      </w:r>
    </w:p>
    <w:p w14:paraId="779066D4" w14:textId="7A2C5389" w:rsidR="00211CBE" w:rsidRPr="00211CBE" w:rsidRDefault="00211CBE" w:rsidP="002B37CF">
      <w:pPr>
        <w:pStyle w:val="NormalWeb"/>
        <w:numPr>
          <w:ilvl w:val="0"/>
          <w:numId w:val="45"/>
        </w:numPr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color w:val="484848"/>
        </w:rPr>
      </w:pPr>
      <w:r>
        <w:rPr>
          <w:rFonts w:asciiTheme="minorHAnsi" w:hAnsiTheme="minorHAnsi" w:cstheme="minorHAnsi"/>
          <w:color w:val="484848"/>
        </w:rPr>
        <w:t xml:space="preserve">Painful Flow - </w:t>
      </w:r>
      <w:r w:rsidRPr="00211CBE">
        <w:rPr>
          <w:rFonts w:asciiTheme="minorHAnsi" w:hAnsiTheme="minorHAnsi" w:cstheme="minorHAnsi"/>
          <w:color w:val="484848"/>
        </w:rPr>
        <w:t xml:space="preserve">Acrylic fluid and egg fluid on paper- 48 inch × 65 inches, 20211 (A COLLECTION OF NATIONAL </w:t>
      </w:r>
      <w:proofErr w:type="gramStart"/>
      <w:r w:rsidRPr="00211CBE">
        <w:rPr>
          <w:rFonts w:asciiTheme="minorHAnsi" w:hAnsiTheme="minorHAnsi" w:cstheme="minorHAnsi"/>
          <w:color w:val="484848"/>
        </w:rPr>
        <w:t>GALLERY</w:t>
      </w:r>
      <w:proofErr w:type="gramEnd"/>
      <w:r w:rsidRPr="00211CBE">
        <w:rPr>
          <w:rFonts w:asciiTheme="minorHAnsi" w:hAnsiTheme="minorHAnsi" w:cstheme="minorHAnsi"/>
          <w:color w:val="484848"/>
        </w:rPr>
        <w:t xml:space="preserve"> OF ART NIGERIA)</w:t>
      </w:r>
      <w:r>
        <w:rPr>
          <w:rFonts w:asciiTheme="minorHAnsi" w:hAnsiTheme="minorHAnsi" w:cstheme="minorHAnsi"/>
          <w:color w:val="484848"/>
        </w:rPr>
        <w:t>.</w:t>
      </w:r>
    </w:p>
    <w:p w14:paraId="533E8721" w14:textId="5FEFF591" w:rsidR="002B37CF" w:rsidRDefault="00DF2EDF" w:rsidP="002B37CF">
      <w:pPr>
        <w:pStyle w:val="NormalWeb"/>
        <w:numPr>
          <w:ilvl w:val="0"/>
          <w:numId w:val="45"/>
        </w:numPr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color w:val="484848"/>
        </w:rPr>
      </w:pPr>
      <w:r>
        <w:rPr>
          <w:rFonts w:asciiTheme="minorHAnsi" w:hAnsiTheme="minorHAnsi" w:cstheme="minorHAnsi"/>
          <w:color w:val="484848"/>
        </w:rPr>
        <w:t xml:space="preserve">Vanity - </w:t>
      </w:r>
      <w:r w:rsidRPr="00DF2EDF">
        <w:rPr>
          <w:rFonts w:asciiTheme="minorHAnsi" w:hAnsiTheme="minorHAnsi" w:cstheme="minorHAnsi"/>
          <w:color w:val="484848"/>
        </w:rPr>
        <w:t>Oil on canvas- 1 ½ feet × 4 feet, 2005. (</w:t>
      </w:r>
      <w:r w:rsidR="00286E8B" w:rsidRPr="00DF2EDF">
        <w:rPr>
          <w:rFonts w:asciiTheme="minorHAnsi" w:hAnsiTheme="minorHAnsi" w:cstheme="minorHAnsi"/>
          <w:color w:val="484848"/>
        </w:rPr>
        <w:t>PRIVATE COLLECTION</w:t>
      </w:r>
      <w:r w:rsidRPr="00DF2EDF">
        <w:rPr>
          <w:rFonts w:asciiTheme="minorHAnsi" w:hAnsiTheme="minorHAnsi" w:cstheme="minorHAnsi"/>
          <w:color w:val="484848"/>
        </w:rPr>
        <w:t>)</w:t>
      </w:r>
      <w:r>
        <w:rPr>
          <w:rFonts w:asciiTheme="minorHAnsi" w:hAnsiTheme="minorHAnsi" w:cstheme="minorHAnsi"/>
          <w:color w:val="484848"/>
        </w:rPr>
        <w:t>.</w:t>
      </w:r>
    </w:p>
    <w:p w14:paraId="1BFBB6D4" w14:textId="6320EA62" w:rsidR="00DF2EDF" w:rsidRDefault="00515E45" w:rsidP="002B37CF">
      <w:pPr>
        <w:pStyle w:val="NormalWeb"/>
        <w:numPr>
          <w:ilvl w:val="0"/>
          <w:numId w:val="45"/>
        </w:numPr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color w:val="484848"/>
        </w:rPr>
      </w:pPr>
      <w:r>
        <w:rPr>
          <w:rFonts w:asciiTheme="minorHAnsi" w:hAnsiTheme="minorHAnsi" w:cstheme="minorHAnsi"/>
          <w:color w:val="484848"/>
        </w:rPr>
        <w:t xml:space="preserve">Our Toils = Vanity - </w:t>
      </w:r>
      <w:r w:rsidRPr="009729EF">
        <w:rPr>
          <w:rFonts w:asciiTheme="minorHAnsi" w:hAnsiTheme="minorHAnsi" w:cstheme="minorHAnsi"/>
          <w:color w:val="484848"/>
        </w:rPr>
        <w:t>Sand on synthetic material</w:t>
      </w:r>
      <w:r w:rsidR="009729EF" w:rsidRPr="009729EF">
        <w:rPr>
          <w:rFonts w:asciiTheme="minorHAnsi" w:hAnsiTheme="minorHAnsi" w:cstheme="minorHAnsi"/>
          <w:color w:val="484848"/>
        </w:rPr>
        <w:t xml:space="preserve">, </w:t>
      </w:r>
      <w:r w:rsidRPr="009729EF">
        <w:rPr>
          <w:rFonts w:asciiTheme="minorHAnsi" w:hAnsiTheme="minorHAnsi" w:cstheme="minorHAnsi"/>
          <w:color w:val="484848"/>
        </w:rPr>
        <w:t>2 feet X 3½ feet, 2011 (</w:t>
      </w:r>
      <w:r w:rsidR="00286E8B" w:rsidRPr="009729EF">
        <w:rPr>
          <w:rFonts w:asciiTheme="minorHAnsi" w:hAnsiTheme="minorHAnsi" w:cstheme="minorHAnsi"/>
          <w:color w:val="484848"/>
        </w:rPr>
        <w:t>PRIVATE COLLECTION</w:t>
      </w:r>
      <w:r w:rsidRPr="009729EF">
        <w:rPr>
          <w:rFonts w:asciiTheme="minorHAnsi" w:hAnsiTheme="minorHAnsi" w:cstheme="minorHAnsi"/>
          <w:color w:val="484848"/>
        </w:rPr>
        <w:t>)</w:t>
      </w:r>
      <w:r w:rsidR="009729EF">
        <w:rPr>
          <w:rFonts w:asciiTheme="minorHAnsi" w:hAnsiTheme="minorHAnsi" w:cstheme="minorHAnsi"/>
          <w:color w:val="484848"/>
        </w:rPr>
        <w:t>.</w:t>
      </w:r>
    </w:p>
    <w:p w14:paraId="71D9C0D3" w14:textId="11C56B86" w:rsidR="009729EF" w:rsidRDefault="009729EF" w:rsidP="002B37CF">
      <w:pPr>
        <w:pStyle w:val="NormalWeb"/>
        <w:numPr>
          <w:ilvl w:val="0"/>
          <w:numId w:val="45"/>
        </w:numPr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color w:val="484848"/>
        </w:rPr>
      </w:pPr>
      <w:r>
        <w:rPr>
          <w:rFonts w:asciiTheme="minorHAnsi" w:hAnsiTheme="minorHAnsi" w:cstheme="minorHAnsi"/>
          <w:color w:val="484848"/>
        </w:rPr>
        <w:t xml:space="preserve">Early Dawn - </w:t>
      </w:r>
      <w:r w:rsidR="00E86F17" w:rsidRPr="00E86F17">
        <w:rPr>
          <w:rFonts w:asciiTheme="minorHAnsi" w:hAnsiTheme="minorHAnsi" w:cstheme="minorHAnsi"/>
          <w:color w:val="484848"/>
        </w:rPr>
        <w:t>Oil on canvas- 2.4 feet × 4.2 feet, 2012. (</w:t>
      </w:r>
      <w:r w:rsidR="00286E8B" w:rsidRPr="00E86F17">
        <w:rPr>
          <w:rFonts w:asciiTheme="minorHAnsi" w:hAnsiTheme="minorHAnsi" w:cstheme="minorHAnsi"/>
          <w:color w:val="484848"/>
        </w:rPr>
        <w:t>PRIVATE COLLECTION</w:t>
      </w:r>
      <w:r w:rsidR="00E86F17" w:rsidRPr="00E86F17">
        <w:rPr>
          <w:rFonts w:asciiTheme="minorHAnsi" w:hAnsiTheme="minorHAnsi" w:cstheme="minorHAnsi"/>
          <w:color w:val="484848"/>
        </w:rPr>
        <w:t>)</w:t>
      </w:r>
      <w:r w:rsidR="00E86F17">
        <w:rPr>
          <w:rFonts w:asciiTheme="minorHAnsi" w:hAnsiTheme="minorHAnsi" w:cstheme="minorHAnsi"/>
          <w:color w:val="484848"/>
        </w:rPr>
        <w:t>.</w:t>
      </w:r>
    </w:p>
    <w:p w14:paraId="1F763909" w14:textId="78F7EA1B" w:rsidR="00E86F17" w:rsidRDefault="00E86F17" w:rsidP="002B37CF">
      <w:pPr>
        <w:pStyle w:val="NormalWeb"/>
        <w:numPr>
          <w:ilvl w:val="0"/>
          <w:numId w:val="45"/>
        </w:numPr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color w:val="484848"/>
        </w:rPr>
      </w:pPr>
      <w:r>
        <w:rPr>
          <w:rFonts w:asciiTheme="minorHAnsi" w:hAnsiTheme="minorHAnsi" w:cstheme="minorHAnsi"/>
          <w:color w:val="484848"/>
        </w:rPr>
        <w:t xml:space="preserve">She Cares </w:t>
      </w:r>
      <w:r w:rsidRPr="00E86F17">
        <w:rPr>
          <w:rFonts w:asciiTheme="minorHAnsi" w:hAnsiTheme="minorHAnsi" w:cstheme="minorHAnsi"/>
          <w:color w:val="484848"/>
        </w:rPr>
        <w:t>- Oil on synthetic surface- 2 feet × 4 feet, 2009. (</w:t>
      </w:r>
      <w:r w:rsidR="00286E8B" w:rsidRPr="00E86F17">
        <w:rPr>
          <w:rFonts w:asciiTheme="minorHAnsi" w:hAnsiTheme="minorHAnsi" w:cstheme="minorHAnsi"/>
          <w:color w:val="484848"/>
        </w:rPr>
        <w:t>PRIVATE COLLECTION</w:t>
      </w:r>
      <w:r w:rsidRPr="00E86F17">
        <w:rPr>
          <w:rFonts w:asciiTheme="minorHAnsi" w:hAnsiTheme="minorHAnsi" w:cstheme="minorHAnsi"/>
          <w:color w:val="484848"/>
        </w:rPr>
        <w:t>)</w:t>
      </w:r>
      <w:r>
        <w:rPr>
          <w:rFonts w:asciiTheme="minorHAnsi" w:hAnsiTheme="minorHAnsi" w:cstheme="minorHAnsi"/>
          <w:color w:val="484848"/>
        </w:rPr>
        <w:t>.</w:t>
      </w:r>
    </w:p>
    <w:p w14:paraId="26C1CBB1" w14:textId="65286AE5" w:rsidR="00E86F17" w:rsidRDefault="00E86F17" w:rsidP="002B37CF">
      <w:pPr>
        <w:pStyle w:val="NormalWeb"/>
        <w:numPr>
          <w:ilvl w:val="0"/>
          <w:numId w:val="45"/>
        </w:numPr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color w:val="484848"/>
        </w:rPr>
      </w:pPr>
      <w:r>
        <w:rPr>
          <w:rFonts w:asciiTheme="minorHAnsi" w:hAnsiTheme="minorHAnsi" w:cstheme="minorHAnsi"/>
          <w:color w:val="484848"/>
        </w:rPr>
        <w:t xml:space="preserve">Waiting on Time - </w:t>
      </w:r>
      <w:r w:rsidRPr="00E86F17">
        <w:rPr>
          <w:rFonts w:asciiTheme="minorHAnsi" w:hAnsiTheme="minorHAnsi" w:cstheme="minorHAnsi"/>
          <w:color w:val="484848"/>
        </w:rPr>
        <w:t>Copper wire, electric wire, and chalk pastel on board- 2 feet × 3½ feet, 2011 (</w:t>
      </w:r>
      <w:r w:rsidR="00286E8B" w:rsidRPr="00E86F17">
        <w:rPr>
          <w:rFonts w:asciiTheme="minorHAnsi" w:hAnsiTheme="minorHAnsi" w:cstheme="minorHAnsi"/>
          <w:color w:val="484848"/>
        </w:rPr>
        <w:t>PRIVATE COLLECTION)</w:t>
      </w:r>
      <w:r w:rsidR="00286E8B">
        <w:rPr>
          <w:rFonts w:asciiTheme="minorHAnsi" w:hAnsiTheme="minorHAnsi" w:cstheme="minorHAnsi"/>
          <w:color w:val="484848"/>
        </w:rPr>
        <w:t>.</w:t>
      </w:r>
    </w:p>
    <w:p w14:paraId="668416F4" w14:textId="597DC4CE" w:rsidR="00E86F17" w:rsidRDefault="00E86F17" w:rsidP="002B37CF">
      <w:pPr>
        <w:pStyle w:val="NormalWeb"/>
        <w:numPr>
          <w:ilvl w:val="0"/>
          <w:numId w:val="45"/>
        </w:numPr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color w:val="484848"/>
        </w:rPr>
      </w:pPr>
      <w:r>
        <w:rPr>
          <w:rFonts w:asciiTheme="minorHAnsi" w:hAnsiTheme="minorHAnsi" w:cstheme="minorHAnsi"/>
          <w:color w:val="484848"/>
        </w:rPr>
        <w:lastRenderedPageBreak/>
        <w:t xml:space="preserve">Always on </w:t>
      </w:r>
      <w:r w:rsidR="00211CBE">
        <w:rPr>
          <w:rFonts w:asciiTheme="minorHAnsi" w:hAnsiTheme="minorHAnsi" w:cstheme="minorHAnsi"/>
          <w:color w:val="484848"/>
        </w:rPr>
        <w:t>H</w:t>
      </w:r>
      <w:r>
        <w:rPr>
          <w:rFonts w:asciiTheme="minorHAnsi" w:hAnsiTheme="minorHAnsi" w:cstheme="minorHAnsi"/>
          <w:color w:val="484848"/>
        </w:rPr>
        <w:t xml:space="preserve">er </w:t>
      </w:r>
      <w:r w:rsidR="00211CBE">
        <w:rPr>
          <w:rFonts w:asciiTheme="minorHAnsi" w:hAnsiTheme="minorHAnsi" w:cstheme="minorHAnsi"/>
          <w:color w:val="484848"/>
        </w:rPr>
        <w:t>M</w:t>
      </w:r>
      <w:r>
        <w:rPr>
          <w:rFonts w:asciiTheme="minorHAnsi" w:hAnsiTheme="minorHAnsi" w:cstheme="minorHAnsi"/>
          <w:color w:val="484848"/>
        </w:rPr>
        <w:t xml:space="preserve">ind </w:t>
      </w:r>
      <w:r w:rsidRPr="00E86F17">
        <w:rPr>
          <w:rFonts w:asciiTheme="minorHAnsi" w:hAnsiTheme="minorHAnsi" w:cstheme="minorHAnsi"/>
          <w:color w:val="484848"/>
        </w:rPr>
        <w:t>- Oil on canvas- 1 feet × 2½ feet, 2003 (</w:t>
      </w:r>
      <w:r w:rsidR="00286E8B" w:rsidRPr="00E86F17">
        <w:rPr>
          <w:rFonts w:asciiTheme="minorHAnsi" w:hAnsiTheme="minorHAnsi" w:cstheme="minorHAnsi"/>
          <w:color w:val="484848"/>
        </w:rPr>
        <w:t>PRIVATE COLLECTION</w:t>
      </w:r>
      <w:r w:rsidRPr="00E86F17">
        <w:rPr>
          <w:rFonts w:asciiTheme="minorHAnsi" w:hAnsiTheme="minorHAnsi" w:cstheme="minorHAnsi"/>
          <w:color w:val="484848"/>
        </w:rPr>
        <w:t>)</w:t>
      </w:r>
      <w:r>
        <w:rPr>
          <w:rFonts w:asciiTheme="minorHAnsi" w:hAnsiTheme="minorHAnsi" w:cstheme="minorHAnsi"/>
          <w:color w:val="484848"/>
        </w:rPr>
        <w:t>.</w:t>
      </w:r>
    </w:p>
    <w:p w14:paraId="1BED31B9" w14:textId="4A1AAFA7" w:rsidR="00286E8B" w:rsidRPr="00C048F9" w:rsidRDefault="00286E8B" w:rsidP="002B37CF">
      <w:pPr>
        <w:pStyle w:val="NormalWeb"/>
        <w:numPr>
          <w:ilvl w:val="0"/>
          <w:numId w:val="45"/>
        </w:numPr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color w:val="484848"/>
        </w:rPr>
      </w:pPr>
      <w:r>
        <w:rPr>
          <w:rFonts w:asciiTheme="minorHAnsi" w:hAnsiTheme="minorHAnsi" w:cstheme="minorHAnsi"/>
          <w:color w:val="484848"/>
        </w:rPr>
        <w:t xml:space="preserve">Bad But Good Portrait </w:t>
      </w:r>
      <w:r w:rsidRPr="00286E8B">
        <w:rPr>
          <w:rFonts w:asciiTheme="minorHAnsi" w:hAnsiTheme="minorHAnsi" w:cstheme="minorHAnsi"/>
          <w:color w:val="484848"/>
        </w:rPr>
        <w:t xml:space="preserve">- </w:t>
      </w:r>
      <w:r w:rsidRPr="00286E8B">
        <w:rPr>
          <w:rFonts w:asciiTheme="minorHAnsi" w:hAnsiTheme="minorHAnsi" w:cstheme="minorHAnsi"/>
          <w:color w:val="484848"/>
          <w:sz w:val="23"/>
          <w:szCs w:val="23"/>
        </w:rPr>
        <w:t>Acrylic fluid and egg fluid on paper- 48 inch × 65 inch, 2011 (PRIVATE COLLECTION)</w:t>
      </w:r>
      <w:r w:rsidR="00C048F9">
        <w:rPr>
          <w:rFonts w:asciiTheme="minorHAnsi" w:hAnsiTheme="minorHAnsi" w:cstheme="minorHAnsi"/>
          <w:color w:val="484848"/>
          <w:sz w:val="23"/>
          <w:szCs w:val="23"/>
        </w:rPr>
        <w:t>.</w:t>
      </w:r>
      <w:r>
        <w:rPr>
          <w:rFonts w:ascii="Roboto Condensed" w:hAnsi="Roboto Condensed"/>
          <w:color w:val="484848"/>
          <w:sz w:val="23"/>
          <w:szCs w:val="23"/>
        </w:rPr>
        <w:t xml:space="preserve">          </w:t>
      </w:r>
    </w:p>
    <w:p w14:paraId="338DF6C4" w14:textId="3668A701" w:rsidR="00C048F9" w:rsidRPr="00E61F9B" w:rsidRDefault="00C048F9" w:rsidP="00C048F9">
      <w:pPr>
        <w:pBdr>
          <w:bottom w:val="single" w:sz="8" w:space="1" w:color="4F81BD"/>
        </w:pBdr>
        <w:spacing w:before="200" w:after="80"/>
        <w:ind w:left="720" w:hanging="720"/>
        <w:outlineLvl w:val="1"/>
        <w:rPr>
          <w:rFonts w:asciiTheme="minorHAnsi" w:hAnsiTheme="minorHAnsi" w:cstheme="minorHAnsi"/>
          <w:b/>
          <w:color w:val="000000"/>
          <w:sz w:val="24"/>
          <w:szCs w:val="24"/>
          <w:lang w:val="en-GB" w:eastAsia="x-none" w:bidi="ar-SA"/>
        </w:rPr>
      </w:pPr>
      <w:r>
        <w:rPr>
          <w:rFonts w:asciiTheme="minorHAnsi" w:hAnsiTheme="minorHAnsi" w:cstheme="minorHAnsi"/>
          <w:b/>
          <w:color w:val="000000"/>
          <w:sz w:val="24"/>
          <w:szCs w:val="24"/>
          <w:lang w:val="en-GB" w:eastAsia="x-none" w:bidi="ar-SA"/>
        </w:rPr>
        <w:t>Academic Publications</w:t>
      </w:r>
    </w:p>
    <w:p w14:paraId="4142B48E" w14:textId="101A7CA2" w:rsidR="00E86F17" w:rsidRPr="00C048F9" w:rsidRDefault="00C048F9" w:rsidP="00C048F9">
      <w:pPr>
        <w:pStyle w:val="NormalWeb"/>
        <w:numPr>
          <w:ilvl w:val="0"/>
          <w:numId w:val="49"/>
        </w:numPr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color w:val="484848"/>
        </w:rPr>
      </w:pPr>
      <w:r w:rsidRPr="00C048F9">
        <w:rPr>
          <w:rFonts w:asciiTheme="minorHAnsi" w:hAnsiTheme="minorHAnsi" w:cstheme="minorHAnsi"/>
          <w:i/>
          <w:iCs/>
          <w:color w:val="484848"/>
          <w:bdr w:val="none" w:sz="0" w:space="0" w:color="auto" w:frame="1"/>
          <w:shd w:val="clear" w:color="auto" w:fill="FFFFFF"/>
          <w:lang w:bidi="en-US"/>
        </w:rPr>
        <w:t xml:space="preserve">Art Education &amp; Appreciation as </w:t>
      </w:r>
      <w:proofErr w:type="gramStart"/>
      <w:r w:rsidRPr="00C048F9">
        <w:rPr>
          <w:rFonts w:asciiTheme="minorHAnsi" w:hAnsiTheme="minorHAnsi" w:cstheme="minorHAnsi"/>
          <w:i/>
          <w:iCs/>
          <w:color w:val="484848"/>
          <w:bdr w:val="none" w:sz="0" w:space="0" w:color="auto" w:frame="1"/>
          <w:shd w:val="clear" w:color="auto" w:fill="FFFFFF"/>
          <w:lang w:bidi="en-US"/>
        </w:rPr>
        <w:t>an</w:t>
      </w:r>
      <w:proofErr w:type="gramEnd"/>
      <w:r w:rsidRPr="00C048F9">
        <w:rPr>
          <w:rFonts w:asciiTheme="minorHAnsi" w:hAnsiTheme="minorHAnsi" w:cstheme="minorHAnsi"/>
          <w:i/>
          <w:iCs/>
          <w:color w:val="484848"/>
          <w:bdr w:val="none" w:sz="0" w:space="0" w:color="auto" w:frame="1"/>
          <w:shd w:val="clear" w:color="auto" w:fill="FFFFFF"/>
          <w:lang w:bidi="en-US"/>
        </w:rPr>
        <w:t xml:space="preserve"> lmperative Tool in Basic Education. (Co -: authored) CAJES Journal, Vol.3, No.1 2011</w:t>
      </w:r>
    </w:p>
    <w:p w14:paraId="2E2631B8" w14:textId="4AE7DAC9" w:rsidR="00C048F9" w:rsidRPr="00C048F9" w:rsidRDefault="00C048F9" w:rsidP="00C048F9">
      <w:pPr>
        <w:pStyle w:val="NormalWeb"/>
        <w:numPr>
          <w:ilvl w:val="0"/>
          <w:numId w:val="49"/>
        </w:numPr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color w:val="484848"/>
        </w:rPr>
      </w:pPr>
      <w:r w:rsidRPr="00C048F9">
        <w:rPr>
          <w:rFonts w:asciiTheme="minorHAnsi" w:hAnsiTheme="minorHAnsi" w:cstheme="minorHAnsi"/>
          <w:i/>
          <w:iCs/>
          <w:color w:val="484848"/>
          <w:bdr w:val="none" w:sz="0" w:space="0" w:color="auto" w:frame="1"/>
          <w:shd w:val="clear" w:color="auto" w:fill="FFFFFF"/>
          <w:lang w:bidi="en-US"/>
        </w:rPr>
        <w:t xml:space="preserve">Art Education: </w:t>
      </w:r>
      <w:r w:rsidRPr="00C048F9">
        <w:rPr>
          <w:rFonts w:asciiTheme="minorHAnsi" w:hAnsiTheme="minorHAnsi" w:cstheme="minorHAnsi"/>
          <w:color w:val="484848"/>
          <w:bdr w:val="none" w:sz="0" w:space="0" w:color="auto" w:frame="1"/>
          <w:shd w:val="clear" w:color="auto" w:fill="FFFFFF"/>
          <w:lang w:bidi="en-US"/>
        </w:rPr>
        <w:t>A tool for Empowerment and National Security</w:t>
      </w:r>
      <w:r w:rsidRPr="00C048F9">
        <w:rPr>
          <w:rFonts w:asciiTheme="minorHAnsi" w:hAnsiTheme="minorHAnsi" w:cstheme="minorHAnsi"/>
          <w:i/>
          <w:iCs/>
          <w:color w:val="484848"/>
          <w:bdr w:val="none" w:sz="0" w:space="0" w:color="auto" w:frame="1"/>
          <w:shd w:val="clear" w:color="auto" w:fill="FFFFFF"/>
          <w:lang w:bidi="en-US"/>
        </w:rPr>
        <w:t xml:space="preserve">. (Sole Authored) </w:t>
      </w:r>
      <w:proofErr w:type="spellStart"/>
      <w:r w:rsidRPr="00C048F9">
        <w:rPr>
          <w:rFonts w:asciiTheme="minorHAnsi" w:hAnsiTheme="minorHAnsi" w:cstheme="minorHAnsi"/>
          <w:i/>
          <w:iCs/>
          <w:color w:val="484848"/>
          <w:bdr w:val="none" w:sz="0" w:space="0" w:color="auto" w:frame="1"/>
          <w:shd w:val="clear" w:color="auto" w:fill="FFFFFF"/>
          <w:lang w:bidi="en-US"/>
        </w:rPr>
        <w:t>Slass</w:t>
      </w:r>
      <w:proofErr w:type="spellEnd"/>
      <w:r w:rsidRPr="00C048F9">
        <w:rPr>
          <w:rFonts w:asciiTheme="minorHAnsi" w:hAnsiTheme="minorHAnsi" w:cstheme="minorHAnsi"/>
          <w:i/>
          <w:iCs/>
          <w:color w:val="484848"/>
          <w:bdr w:val="none" w:sz="0" w:space="0" w:color="auto" w:frame="1"/>
          <w:shd w:val="clear" w:color="auto" w:fill="FFFFFF"/>
          <w:lang w:bidi="en-US"/>
        </w:rPr>
        <w:t xml:space="preserve"> </w:t>
      </w:r>
      <w:r w:rsidRPr="00C048F9">
        <w:rPr>
          <w:rFonts w:asciiTheme="minorHAnsi" w:hAnsiTheme="minorHAnsi" w:cstheme="minorHAnsi"/>
          <w:color w:val="484848"/>
          <w:bdr w:val="none" w:sz="0" w:space="0" w:color="auto" w:frame="1"/>
          <w:shd w:val="clear" w:color="auto" w:fill="FFFFFF"/>
          <w:lang w:bidi="en-US"/>
        </w:rPr>
        <w:t>Multidisciplinary Journal of Educational Studies. Vol.2 Number 4 Jan. 2015</w:t>
      </w:r>
      <w:r>
        <w:rPr>
          <w:rFonts w:asciiTheme="minorHAnsi" w:hAnsiTheme="minorHAnsi" w:cstheme="minorHAnsi"/>
          <w:color w:val="484848"/>
          <w:bdr w:val="none" w:sz="0" w:space="0" w:color="auto" w:frame="1"/>
          <w:shd w:val="clear" w:color="auto" w:fill="FFFFFF"/>
          <w:lang w:bidi="en-US"/>
        </w:rPr>
        <w:t>.</w:t>
      </w:r>
    </w:p>
    <w:p w14:paraId="7B7F3823" w14:textId="06586EED" w:rsidR="00C048F9" w:rsidRPr="00C048F9" w:rsidRDefault="00C048F9" w:rsidP="00C048F9">
      <w:pPr>
        <w:pStyle w:val="NormalWeb"/>
        <w:numPr>
          <w:ilvl w:val="0"/>
          <w:numId w:val="49"/>
        </w:numPr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color w:val="484848"/>
        </w:rPr>
      </w:pPr>
      <w:r w:rsidRPr="00C048F9">
        <w:rPr>
          <w:rFonts w:asciiTheme="minorHAnsi" w:hAnsiTheme="minorHAnsi" w:cstheme="minorHAnsi"/>
          <w:color w:val="484848"/>
          <w:bdr w:val="none" w:sz="0" w:space="0" w:color="auto" w:frame="1"/>
          <w:shd w:val="clear" w:color="auto" w:fill="FFFFFF"/>
          <w:lang w:bidi="en-US"/>
        </w:rPr>
        <w:t>In Contemporary Nigerian Art, is Painting Dead, Stagnant or Vibrant? A life in my City Take, (Co- authored) 4th International Convention on Art and Development. CONDEV (2016)</w:t>
      </w:r>
      <w:r>
        <w:rPr>
          <w:rFonts w:asciiTheme="minorHAnsi" w:hAnsiTheme="minorHAnsi" w:cstheme="minorHAnsi"/>
          <w:color w:val="484848"/>
          <w:bdr w:val="none" w:sz="0" w:space="0" w:color="auto" w:frame="1"/>
          <w:shd w:val="clear" w:color="auto" w:fill="FFFFFF"/>
          <w:lang w:bidi="en-US"/>
        </w:rPr>
        <w:t>.</w:t>
      </w:r>
    </w:p>
    <w:p w14:paraId="7C43FD40" w14:textId="6B90AE60" w:rsidR="00C048F9" w:rsidRPr="00BC7F3D" w:rsidRDefault="00BC7F3D" w:rsidP="00C048F9">
      <w:pPr>
        <w:pStyle w:val="NormalWeb"/>
        <w:numPr>
          <w:ilvl w:val="0"/>
          <w:numId w:val="49"/>
        </w:numPr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color w:val="484848"/>
        </w:rPr>
      </w:pPr>
      <w:r w:rsidRPr="00BC7F3D">
        <w:rPr>
          <w:rFonts w:asciiTheme="minorHAnsi" w:hAnsiTheme="minorHAnsi" w:cstheme="minorHAnsi"/>
          <w:color w:val="484848"/>
          <w:bdr w:val="none" w:sz="0" w:space="0" w:color="auto" w:frame="1"/>
          <w:shd w:val="clear" w:color="auto" w:fill="FFFFFF"/>
          <w:lang w:bidi="en-US"/>
        </w:rPr>
        <w:t xml:space="preserve">The Role of Nigerian Women in Visual Art Education – A Historic Approach. (Lead Author) </w:t>
      </w:r>
      <w:proofErr w:type="spellStart"/>
      <w:r w:rsidRPr="00BC7F3D">
        <w:rPr>
          <w:rFonts w:asciiTheme="minorHAnsi" w:hAnsiTheme="minorHAnsi" w:cstheme="minorHAnsi"/>
          <w:color w:val="484848"/>
          <w:bdr w:val="none" w:sz="0" w:space="0" w:color="auto" w:frame="1"/>
          <w:shd w:val="clear" w:color="auto" w:fill="FFFFFF"/>
          <w:lang w:bidi="en-US"/>
        </w:rPr>
        <w:t>Slass</w:t>
      </w:r>
      <w:proofErr w:type="spellEnd"/>
      <w:r w:rsidRPr="00BC7F3D">
        <w:rPr>
          <w:rFonts w:asciiTheme="minorHAnsi" w:hAnsiTheme="minorHAnsi" w:cstheme="minorHAnsi"/>
          <w:color w:val="484848"/>
          <w:bdr w:val="none" w:sz="0" w:space="0" w:color="auto" w:frame="1"/>
          <w:shd w:val="clear" w:color="auto" w:fill="FFFFFF"/>
          <w:lang w:bidi="en-US"/>
        </w:rPr>
        <w:t xml:space="preserve"> Multi- Disciplinary Journal of Education Studies. Vol2 Number 4: Oct. 2016</w:t>
      </w:r>
      <w:r>
        <w:rPr>
          <w:rFonts w:asciiTheme="minorHAnsi" w:hAnsiTheme="minorHAnsi" w:cstheme="minorHAnsi"/>
          <w:color w:val="484848"/>
          <w:bdr w:val="none" w:sz="0" w:space="0" w:color="auto" w:frame="1"/>
          <w:shd w:val="clear" w:color="auto" w:fill="FFFFFF"/>
          <w:lang w:bidi="en-US"/>
        </w:rPr>
        <w:t>.</w:t>
      </w:r>
    </w:p>
    <w:p w14:paraId="19790066" w14:textId="05D4AE44" w:rsidR="00BC7F3D" w:rsidRPr="00BC7F3D" w:rsidRDefault="00BC7F3D" w:rsidP="00C048F9">
      <w:pPr>
        <w:pStyle w:val="NormalWeb"/>
        <w:numPr>
          <w:ilvl w:val="0"/>
          <w:numId w:val="49"/>
        </w:numPr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color w:val="484848"/>
        </w:rPr>
      </w:pPr>
      <w:r w:rsidRPr="00BC7F3D">
        <w:rPr>
          <w:rFonts w:asciiTheme="minorHAnsi" w:hAnsiTheme="minorHAnsi" w:cstheme="minorHAnsi"/>
          <w:color w:val="484848"/>
          <w:bdr w:val="none" w:sz="0" w:space="0" w:color="auto" w:frame="1"/>
          <w:shd w:val="clear" w:color="auto" w:fill="FFFFFF"/>
          <w:lang w:bidi="en-US"/>
        </w:rPr>
        <w:t>Creativity and Ingenuity: Essential skills in Art for Economic Development. Zuba (sole authored) Journal of Vocational and Technical Education. (ZUJOVE) Volume 3 No, 1 May 2019</w:t>
      </w:r>
      <w:r>
        <w:rPr>
          <w:rFonts w:asciiTheme="minorHAnsi" w:hAnsiTheme="minorHAnsi" w:cstheme="minorHAnsi"/>
          <w:color w:val="484848"/>
          <w:bdr w:val="none" w:sz="0" w:space="0" w:color="auto" w:frame="1"/>
          <w:shd w:val="clear" w:color="auto" w:fill="FFFFFF"/>
          <w:lang w:bidi="en-US"/>
        </w:rPr>
        <w:t>.</w:t>
      </w:r>
    </w:p>
    <w:p w14:paraId="4028995D" w14:textId="5FF7180C" w:rsidR="00BC7F3D" w:rsidRPr="00BC7F3D" w:rsidRDefault="00BC7F3D" w:rsidP="00C048F9">
      <w:pPr>
        <w:pStyle w:val="NormalWeb"/>
        <w:numPr>
          <w:ilvl w:val="0"/>
          <w:numId w:val="49"/>
        </w:numPr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color w:val="484848"/>
        </w:rPr>
      </w:pPr>
      <w:r w:rsidRPr="00BC7F3D">
        <w:rPr>
          <w:rFonts w:asciiTheme="minorHAnsi" w:hAnsiTheme="minorHAnsi" w:cstheme="minorHAnsi"/>
          <w:color w:val="484848"/>
          <w:bdr w:val="none" w:sz="0" w:space="0" w:color="auto" w:frame="1"/>
          <w:shd w:val="clear" w:color="auto" w:fill="FFFFFF"/>
          <w:lang w:bidi="en-US"/>
        </w:rPr>
        <w:t xml:space="preserve">The Role of Art in Early Childhood Education. </w:t>
      </w:r>
      <w:proofErr w:type="spellStart"/>
      <w:r w:rsidRPr="00BC7F3D">
        <w:rPr>
          <w:rFonts w:asciiTheme="minorHAnsi" w:hAnsiTheme="minorHAnsi" w:cstheme="minorHAnsi"/>
          <w:color w:val="484848"/>
          <w:bdr w:val="none" w:sz="0" w:space="0" w:color="auto" w:frame="1"/>
          <w:shd w:val="clear" w:color="auto" w:fill="FFFFFF"/>
          <w:lang w:bidi="en-US"/>
        </w:rPr>
        <w:t>Slass</w:t>
      </w:r>
      <w:proofErr w:type="spellEnd"/>
      <w:r w:rsidRPr="00BC7F3D">
        <w:rPr>
          <w:rFonts w:asciiTheme="minorHAnsi" w:hAnsiTheme="minorHAnsi" w:cstheme="minorHAnsi"/>
          <w:color w:val="484848"/>
          <w:bdr w:val="none" w:sz="0" w:space="0" w:color="auto" w:frame="1"/>
          <w:shd w:val="clear" w:color="auto" w:fill="FFFFFF"/>
          <w:lang w:bidi="en-US"/>
        </w:rPr>
        <w:t xml:space="preserve"> (Sole authored) Multidisciplinary Journal of Educational Studies. Vol. 3 Number 3: July 2019</w:t>
      </w:r>
      <w:r>
        <w:rPr>
          <w:rFonts w:asciiTheme="minorHAnsi" w:hAnsiTheme="minorHAnsi" w:cstheme="minorHAnsi"/>
          <w:color w:val="484848"/>
          <w:bdr w:val="none" w:sz="0" w:space="0" w:color="auto" w:frame="1"/>
          <w:shd w:val="clear" w:color="auto" w:fill="FFFFFF"/>
          <w:lang w:bidi="en-US"/>
        </w:rPr>
        <w:t>.</w:t>
      </w:r>
    </w:p>
    <w:p w14:paraId="4023677E" w14:textId="012181E1" w:rsidR="00BC7F3D" w:rsidRPr="00BC7F3D" w:rsidRDefault="00BC7F3D" w:rsidP="00BC7F3D">
      <w:pPr>
        <w:pStyle w:val="ListParagraph"/>
        <w:numPr>
          <w:ilvl w:val="0"/>
          <w:numId w:val="49"/>
        </w:numPr>
        <w:shd w:val="clear" w:color="auto" w:fill="FFFFFF"/>
        <w:textAlignment w:val="baseline"/>
        <w:rPr>
          <w:rFonts w:asciiTheme="minorHAnsi" w:hAnsiTheme="minorHAnsi" w:cstheme="minorHAnsi"/>
          <w:color w:val="484848"/>
          <w:sz w:val="24"/>
          <w:szCs w:val="24"/>
          <w:lang w:val="en-NG" w:eastAsia="en-NG" w:bidi="ar-SA"/>
        </w:rPr>
      </w:pPr>
      <w:r w:rsidRPr="00BC7F3D">
        <w:rPr>
          <w:rFonts w:asciiTheme="minorHAnsi" w:hAnsiTheme="minorHAnsi" w:cstheme="minorHAnsi"/>
          <w:color w:val="484848"/>
          <w:sz w:val="24"/>
          <w:szCs w:val="24"/>
          <w:bdr w:val="none" w:sz="0" w:space="0" w:color="auto" w:frame="1"/>
          <w:lang w:val="en-NG" w:eastAsia="en-NG" w:bidi="ar-SA"/>
        </w:rPr>
        <w:t>The Role of Art Education in Economic Empowerment and National Security. (Sole Authored) Zuba Journal of Educational Studies (ZUJES) Vol 5. No 1. ISSN:2811 -3012</w:t>
      </w:r>
      <w:r w:rsidRPr="00BC7F3D">
        <w:rPr>
          <w:rFonts w:asciiTheme="minorHAnsi" w:hAnsiTheme="minorHAnsi" w:cstheme="minorHAnsi"/>
          <w:color w:val="484848"/>
          <w:sz w:val="24"/>
          <w:szCs w:val="24"/>
          <w:lang w:val="en-NG" w:eastAsia="en-NG" w:bidi="ar-SA"/>
        </w:rPr>
        <w:t>.</w:t>
      </w:r>
      <w:r>
        <w:rPr>
          <w:rFonts w:asciiTheme="minorHAnsi" w:hAnsiTheme="minorHAnsi" w:cstheme="minorHAnsi"/>
          <w:color w:val="484848"/>
          <w:sz w:val="24"/>
          <w:szCs w:val="24"/>
          <w:lang w:eastAsia="en-NG" w:bidi="ar-SA"/>
        </w:rPr>
        <w:t xml:space="preserve"> </w:t>
      </w:r>
      <w:r w:rsidRPr="00BC7F3D">
        <w:rPr>
          <w:rFonts w:asciiTheme="minorHAnsi" w:hAnsiTheme="minorHAnsi" w:cstheme="minorHAnsi"/>
          <w:color w:val="484848"/>
          <w:sz w:val="24"/>
          <w:szCs w:val="24"/>
          <w:bdr w:val="none" w:sz="0" w:space="0" w:color="auto" w:frame="1"/>
          <w:lang w:val="en-NG" w:eastAsia="en-NG" w:bidi="ar-SA"/>
        </w:rPr>
        <w:t>August 2021.</w:t>
      </w:r>
    </w:p>
    <w:p w14:paraId="75CB3999" w14:textId="77777777" w:rsidR="00BC7F3D" w:rsidRDefault="00BC7F3D" w:rsidP="00BC7F3D">
      <w:pPr>
        <w:shd w:val="clear" w:color="auto" w:fill="FFFFFF"/>
        <w:textAlignment w:val="baseline"/>
        <w:rPr>
          <w:rFonts w:asciiTheme="minorHAnsi" w:hAnsiTheme="minorHAnsi" w:cstheme="minorHAnsi"/>
          <w:color w:val="484848"/>
          <w:sz w:val="24"/>
          <w:szCs w:val="24"/>
          <w:lang w:val="en-NG" w:eastAsia="en-NG" w:bidi="ar-SA"/>
        </w:rPr>
      </w:pPr>
    </w:p>
    <w:p w14:paraId="2EC798D2" w14:textId="3D75FD85" w:rsidR="00BC7F3D" w:rsidRPr="00BC7F3D" w:rsidRDefault="00BC7F3D" w:rsidP="00BC7F3D">
      <w:pPr>
        <w:pStyle w:val="ListParagraph"/>
        <w:numPr>
          <w:ilvl w:val="0"/>
          <w:numId w:val="49"/>
        </w:numPr>
        <w:shd w:val="clear" w:color="auto" w:fill="FFFFFF"/>
        <w:textAlignment w:val="baseline"/>
        <w:rPr>
          <w:rFonts w:asciiTheme="minorHAnsi" w:hAnsiTheme="minorHAnsi" w:cstheme="minorHAnsi"/>
          <w:color w:val="484848"/>
          <w:sz w:val="24"/>
          <w:szCs w:val="24"/>
          <w:lang w:val="en-NG" w:eastAsia="en-NG" w:bidi="ar-SA"/>
        </w:rPr>
      </w:pPr>
      <w:r w:rsidRPr="00BC7F3D">
        <w:rPr>
          <w:rFonts w:asciiTheme="minorHAnsi" w:hAnsiTheme="minorHAnsi" w:cstheme="minorHAnsi"/>
          <w:color w:val="484848"/>
          <w:sz w:val="24"/>
          <w:szCs w:val="24"/>
          <w:bdr w:val="none" w:sz="0" w:space="0" w:color="auto" w:frame="1"/>
          <w:shd w:val="clear" w:color="auto" w:fill="FFFFFF"/>
        </w:rPr>
        <w:t>Ensuring Sustainable Visual Art Education in a Constrained Economy, A Practical Approach (Sole Authored). Zuba Journal of Vocational and Technical Education (ZUJOVE) Aug. 2021</w:t>
      </w:r>
      <w:r>
        <w:rPr>
          <w:rFonts w:asciiTheme="minorHAnsi" w:hAnsiTheme="minorHAnsi" w:cstheme="minorHAnsi"/>
          <w:color w:val="484848"/>
          <w:sz w:val="24"/>
          <w:szCs w:val="24"/>
          <w:bdr w:val="none" w:sz="0" w:space="0" w:color="auto" w:frame="1"/>
          <w:shd w:val="clear" w:color="auto" w:fill="FFFFFF"/>
        </w:rPr>
        <w:t>.</w:t>
      </w:r>
    </w:p>
    <w:p w14:paraId="3CFC3D9E" w14:textId="77777777" w:rsidR="00BC7F3D" w:rsidRPr="00BC7F3D" w:rsidRDefault="00BC7F3D" w:rsidP="00BC7F3D">
      <w:pPr>
        <w:pStyle w:val="ListParagraph"/>
        <w:rPr>
          <w:rFonts w:asciiTheme="minorHAnsi" w:hAnsiTheme="minorHAnsi" w:cstheme="minorHAnsi"/>
          <w:color w:val="484848"/>
          <w:sz w:val="24"/>
          <w:szCs w:val="24"/>
          <w:lang w:val="en-NG" w:eastAsia="en-NG" w:bidi="ar-SA"/>
        </w:rPr>
      </w:pPr>
    </w:p>
    <w:p w14:paraId="72017541" w14:textId="462B4243" w:rsidR="00BC7F3D" w:rsidRPr="009D3E4A" w:rsidRDefault="00BC7F3D" w:rsidP="009D3E4A">
      <w:pPr>
        <w:shd w:val="clear" w:color="auto" w:fill="FFFFFF"/>
        <w:ind w:firstLine="0"/>
        <w:textAlignment w:val="baseline"/>
        <w:rPr>
          <w:rFonts w:asciiTheme="minorHAnsi" w:hAnsiTheme="minorHAnsi" w:cstheme="minorHAnsi"/>
          <w:color w:val="484848"/>
          <w:sz w:val="24"/>
          <w:szCs w:val="24"/>
          <w:lang w:eastAsia="en-NG" w:bidi="ar-SA"/>
        </w:rPr>
      </w:pPr>
    </w:p>
    <w:p w14:paraId="7621647E" w14:textId="21E8BC23" w:rsidR="009D3E4A" w:rsidRPr="00E61F9B" w:rsidRDefault="009D3E4A" w:rsidP="009D3E4A">
      <w:pPr>
        <w:pBdr>
          <w:bottom w:val="single" w:sz="8" w:space="1" w:color="4F81BD"/>
        </w:pBdr>
        <w:spacing w:before="200" w:after="80"/>
        <w:ind w:firstLine="0"/>
        <w:outlineLvl w:val="1"/>
        <w:rPr>
          <w:rFonts w:asciiTheme="minorHAnsi" w:hAnsiTheme="minorHAnsi" w:cstheme="minorHAnsi"/>
          <w:b/>
          <w:color w:val="000000"/>
          <w:sz w:val="24"/>
          <w:szCs w:val="24"/>
          <w:lang w:val="en-GB" w:eastAsia="x-none" w:bidi="ar-SA"/>
        </w:rPr>
      </w:pPr>
      <w:r>
        <w:rPr>
          <w:rFonts w:asciiTheme="minorHAnsi" w:hAnsiTheme="minorHAnsi" w:cstheme="minorHAnsi"/>
          <w:b/>
          <w:color w:val="000000"/>
          <w:sz w:val="24"/>
          <w:szCs w:val="24"/>
          <w:lang w:val="en-GB" w:eastAsia="x-none" w:bidi="ar-SA"/>
        </w:rPr>
        <w:t>Professional Organizations</w:t>
      </w:r>
    </w:p>
    <w:p w14:paraId="092C94C2" w14:textId="432DE7DE" w:rsidR="009D3E4A" w:rsidRPr="00864DF4" w:rsidRDefault="009D3E4A" w:rsidP="00864DF4">
      <w:pPr>
        <w:spacing w:after="200" w:line="276" w:lineRule="auto"/>
        <w:ind w:firstLine="0"/>
        <w:rPr>
          <w:rFonts w:asciiTheme="minorHAnsi" w:hAnsiTheme="minorHAnsi" w:cstheme="minorHAnsi"/>
          <w:sz w:val="24"/>
          <w:szCs w:val="24"/>
        </w:rPr>
      </w:pPr>
    </w:p>
    <w:p w14:paraId="3FB0AD58" w14:textId="77777777" w:rsidR="009D3E4A" w:rsidRPr="009D3E4A" w:rsidRDefault="009D3E4A" w:rsidP="009D3E4A">
      <w:pPr>
        <w:pStyle w:val="ListParagraph"/>
        <w:spacing w:after="200" w:line="276" w:lineRule="auto"/>
        <w:ind w:left="360" w:firstLine="0"/>
        <w:rPr>
          <w:rFonts w:asciiTheme="minorHAnsi" w:hAnsiTheme="minorHAnsi" w:cstheme="minorHAnsi"/>
          <w:sz w:val="24"/>
          <w:szCs w:val="24"/>
        </w:rPr>
      </w:pPr>
    </w:p>
    <w:p w14:paraId="1E2F9BC1" w14:textId="4E3318B3" w:rsidR="009D3E4A" w:rsidRPr="00E61F9B" w:rsidRDefault="009D3E4A" w:rsidP="009D3E4A">
      <w:pPr>
        <w:pBdr>
          <w:bottom w:val="single" w:sz="8" w:space="1" w:color="4F81BD"/>
        </w:pBdr>
        <w:spacing w:before="200" w:after="80"/>
        <w:ind w:firstLine="0"/>
        <w:outlineLvl w:val="1"/>
        <w:rPr>
          <w:rFonts w:asciiTheme="minorHAnsi" w:hAnsiTheme="minorHAnsi" w:cstheme="minorHAnsi"/>
          <w:b/>
          <w:color w:val="000000"/>
          <w:sz w:val="24"/>
          <w:szCs w:val="24"/>
          <w:lang w:val="en-GB" w:eastAsia="x-none" w:bidi="ar-SA"/>
        </w:rPr>
      </w:pPr>
      <w:r>
        <w:rPr>
          <w:rFonts w:asciiTheme="minorHAnsi" w:hAnsiTheme="minorHAnsi" w:cstheme="minorHAnsi"/>
          <w:b/>
          <w:color w:val="000000"/>
          <w:sz w:val="24"/>
          <w:szCs w:val="24"/>
          <w:lang w:val="en-GB" w:eastAsia="x-none" w:bidi="ar-SA"/>
        </w:rPr>
        <w:t>Referees</w:t>
      </w:r>
    </w:p>
    <w:p w14:paraId="52A4DD17" w14:textId="51F58C14" w:rsidR="009D3E4A" w:rsidRPr="009D3E4A" w:rsidRDefault="009D3E4A" w:rsidP="009D3E4A">
      <w:pPr>
        <w:spacing w:after="200" w:line="276" w:lineRule="auto"/>
        <w:ind w:firstLine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Available on request.</w:t>
      </w:r>
    </w:p>
    <w:sectPr w:rsidR="009D3E4A" w:rsidRPr="009D3E4A" w:rsidSect="007153C1">
      <w:headerReference w:type="default" r:id="rId9"/>
      <w:pgSz w:w="12240" w:h="15840"/>
      <w:pgMar w:top="1418" w:right="720" w:bottom="993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67C7DC" w14:textId="77777777" w:rsidR="007153C1" w:rsidRDefault="007153C1" w:rsidP="002C489D">
      <w:r>
        <w:separator/>
      </w:r>
    </w:p>
  </w:endnote>
  <w:endnote w:type="continuationSeparator" w:id="0">
    <w:p w14:paraId="701AE9E4" w14:textId="77777777" w:rsidR="007153C1" w:rsidRDefault="007153C1" w:rsidP="002C48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Condensed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9798E4" w14:textId="77777777" w:rsidR="007153C1" w:rsidRDefault="007153C1" w:rsidP="002C489D">
      <w:r>
        <w:separator/>
      </w:r>
    </w:p>
  </w:footnote>
  <w:footnote w:type="continuationSeparator" w:id="0">
    <w:p w14:paraId="59FF7C0A" w14:textId="77777777" w:rsidR="007153C1" w:rsidRDefault="007153C1" w:rsidP="002C48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288E2B" w14:textId="77777777" w:rsidR="009B63E1" w:rsidRDefault="009B63E1" w:rsidP="009B63E1">
    <w:pPr>
      <w:pStyle w:val="Header"/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64233"/>
    <w:multiLevelType w:val="hybridMultilevel"/>
    <w:tmpl w:val="ADD686CC"/>
    <w:lvl w:ilvl="0" w:tplc="F634B33E">
      <w:start w:val="16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3535D"/>
    <w:multiLevelType w:val="hybridMultilevel"/>
    <w:tmpl w:val="170ECDC2"/>
    <w:lvl w:ilvl="0" w:tplc="F634B33E">
      <w:start w:val="16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D97816"/>
    <w:multiLevelType w:val="hybridMultilevel"/>
    <w:tmpl w:val="5E708328"/>
    <w:lvl w:ilvl="0" w:tplc="F634B33E">
      <w:start w:val="16"/>
      <w:numFmt w:val="bullet"/>
      <w:lvlText w:val="-"/>
      <w:lvlJc w:val="left"/>
      <w:pPr>
        <w:ind w:left="1636" w:hanging="360"/>
      </w:pPr>
      <w:rPr>
        <w:rFonts w:ascii="Garamond" w:eastAsia="Times New Roman" w:hAnsi="Garamond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3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96" w:hanging="360"/>
      </w:pPr>
      <w:rPr>
        <w:rFonts w:ascii="Wingdings" w:hAnsi="Wingdings" w:hint="default"/>
      </w:rPr>
    </w:lvl>
  </w:abstractNum>
  <w:abstractNum w:abstractNumId="3" w15:restartNumberingAfterBreak="0">
    <w:nsid w:val="126E4BCE"/>
    <w:multiLevelType w:val="hybridMultilevel"/>
    <w:tmpl w:val="AEB6FC1C"/>
    <w:lvl w:ilvl="0" w:tplc="BF6E6036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053627"/>
    <w:multiLevelType w:val="hybridMultilevel"/>
    <w:tmpl w:val="47584FF0"/>
    <w:lvl w:ilvl="0" w:tplc="F634B33E">
      <w:start w:val="16"/>
      <w:numFmt w:val="bullet"/>
      <w:lvlText w:val="-"/>
      <w:lvlJc w:val="left"/>
      <w:pPr>
        <w:ind w:left="99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5" w15:restartNumberingAfterBreak="0">
    <w:nsid w:val="1E473126"/>
    <w:multiLevelType w:val="hybridMultilevel"/>
    <w:tmpl w:val="65AA8598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7B78E2"/>
    <w:multiLevelType w:val="hybridMultilevel"/>
    <w:tmpl w:val="22E8701A"/>
    <w:lvl w:ilvl="0" w:tplc="F634B33E">
      <w:start w:val="16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CA28EA"/>
    <w:multiLevelType w:val="hybridMultilevel"/>
    <w:tmpl w:val="FCBC3E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55C6B65"/>
    <w:multiLevelType w:val="hybridMultilevel"/>
    <w:tmpl w:val="AC26E062"/>
    <w:lvl w:ilvl="0" w:tplc="F634B33E">
      <w:start w:val="16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9E6859"/>
    <w:multiLevelType w:val="hybridMultilevel"/>
    <w:tmpl w:val="E8F0C5F4"/>
    <w:lvl w:ilvl="0" w:tplc="F634B33E">
      <w:start w:val="16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134178"/>
    <w:multiLevelType w:val="hybridMultilevel"/>
    <w:tmpl w:val="B694BFF8"/>
    <w:lvl w:ilvl="0" w:tplc="F634B33E">
      <w:start w:val="16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ED2017"/>
    <w:multiLevelType w:val="hybridMultilevel"/>
    <w:tmpl w:val="C240A9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B5364B"/>
    <w:multiLevelType w:val="hybridMultilevel"/>
    <w:tmpl w:val="55948346"/>
    <w:lvl w:ilvl="0" w:tplc="BF6E6036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0F1EBA"/>
    <w:multiLevelType w:val="hybridMultilevel"/>
    <w:tmpl w:val="BC06B5C8"/>
    <w:lvl w:ilvl="0" w:tplc="F634B33E">
      <w:start w:val="16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29004F"/>
    <w:multiLevelType w:val="hybridMultilevel"/>
    <w:tmpl w:val="0DEED9A0"/>
    <w:lvl w:ilvl="0" w:tplc="F634B33E">
      <w:start w:val="16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CA1F25"/>
    <w:multiLevelType w:val="hybridMultilevel"/>
    <w:tmpl w:val="FA320334"/>
    <w:lvl w:ilvl="0" w:tplc="F634B33E">
      <w:start w:val="16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4837FC"/>
    <w:multiLevelType w:val="hybridMultilevel"/>
    <w:tmpl w:val="D68AF33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A576E6C"/>
    <w:multiLevelType w:val="hybridMultilevel"/>
    <w:tmpl w:val="E3A4B980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C4A30F1"/>
    <w:multiLevelType w:val="hybridMultilevel"/>
    <w:tmpl w:val="ADB45410"/>
    <w:lvl w:ilvl="0" w:tplc="BF6E6036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E4447C"/>
    <w:multiLevelType w:val="hybridMultilevel"/>
    <w:tmpl w:val="2A824092"/>
    <w:lvl w:ilvl="0" w:tplc="BF6E6036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882EFC"/>
    <w:multiLevelType w:val="hybridMultilevel"/>
    <w:tmpl w:val="7284BBE2"/>
    <w:lvl w:ilvl="0" w:tplc="F634B33E">
      <w:start w:val="16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063465"/>
    <w:multiLevelType w:val="hybridMultilevel"/>
    <w:tmpl w:val="AE7EB02E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2AF7E70"/>
    <w:multiLevelType w:val="hybridMultilevel"/>
    <w:tmpl w:val="CF5A2A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1D0616"/>
    <w:multiLevelType w:val="hybridMultilevel"/>
    <w:tmpl w:val="5C6873C4"/>
    <w:lvl w:ilvl="0" w:tplc="F634B33E">
      <w:start w:val="16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BE1766"/>
    <w:multiLevelType w:val="hybridMultilevel"/>
    <w:tmpl w:val="B8FE70E4"/>
    <w:lvl w:ilvl="0" w:tplc="BF6E6036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7D2DA7"/>
    <w:multiLevelType w:val="hybridMultilevel"/>
    <w:tmpl w:val="282210A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E75F81"/>
    <w:multiLevelType w:val="hybridMultilevel"/>
    <w:tmpl w:val="266C45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6F008D"/>
    <w:multiLevelType w:val="hybridMultilevel"/>
    <w:tmpl w:val="9306D2E8"/>
    <w:lvl w:ilvl="0" w:tplc="F634B33E">
      <w:start w:val="16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B656D87"/>
    <w:multiLevelType w:val="hybridMultilevel"/>
    <w:tmpl w:val="52387F36"/>
    <w:lvl w:ilvl="0" w:tplc="F634B33E">
      <w:start w:val="16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AD77AC"/>
    <w:multiLevelType w:val="hybridMultilevel"/>
    <w:tmpl w:val="AD32DB0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4C10801"/>
    <w:multiLevelType w:val="hybridMultilevel"/>
    <w:tmpl w:val="C11490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5A82A80"/>
    <w:multiLevelType w:val="hybridMultilevel"/>
    <w:tmpl w:val="6B02B11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5F37761"/>
    <w:multiLevelType w:val="hybridMultilevel"/>
    <w:tmpl w:val="4C5E257C"/>
    <w:lvl w:ilvl="0" w:tplc="F634B33E">
      <w:start w:val="16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183A5C"/>
    <w:multiLevelType w:val="hybridMultilevel"/>
    <w:tmpl w:val="19D2CB78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83A5498"/>
    <w:multiLevelType w:val="hybridMultilevel"/>
    <w:tmpl w:val="4AAC1F9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9465D64"/>
    <w:multiLevelType w:val="hybridMultilevel"/>
    <w:tmpl w:val="C73E1DAC"/>
    <w:lvl w:ilvl="0" w:tplc="F634B33E">
      <w:start w:val="16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AD2B16"/>
    <w:multiLevelType w:val="hybridMultilevel"/>
    <w:tmpl w:val="27D0DA8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BEC12A9"/>
    <w:multiLevelType w:val="hybridMultilevel"/>
    <w:tmpl w:val="402AF1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260B33"/>
    <w:multiLevelType w:val="hybridMultilevel"/>
    <w:tmpl w:val="8618CB3A"/>
    <w:lvl w:ilvl="0" w:tplc="BF6E6036">
      <w:start w:val="1"/>
      <w:numFmt w:val="bullet"/>
      <w:lvlText w:val="–"/>
      <w:lvlJc w:val="left"/>
      <w:pPr>
        <w:ind w:left="720" w:hanging="360"/>
      </w:pPr>
      <w:rPr>
        <w:rFonts w:ascii="Verdana" w:hAnsi="Verdan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DD7A12"/>
    <w:multiLevelType w:val="hybridMultilevel"/>
    <w:tmpl w:val="8E0A9994"/>
    <w:lvl w:ilvl="0" w:tplc="F634B33E">
      <w:start w:val="16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577B3E"/>
    <w:multiLevelType w:val="hybridMultilevel"/>
    <w:tmpl w:val="7BA86876"/>
    <w:lvl w:ilvl="0" w:tplc="F634B33E">
      <w:start w:val="16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AF1AFB"/>
    <w:multiLevelType w:val="multilevel"/>
    <w:tmpl w:val="0409001D"/>
    <w:styleLink w:val="Style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2" w15:restartNumberingAfterBreak="0">
    <w:nsid w:val="758251B8"/>
    <w:multiLevelType w:val="hybridMultilevel"/>
    <w:tmpl w:val="77546942"/>
    <w:lvl w:ilvl="0" w:tplc="F634B33E">
      <w:start w:val="16"/>
      <w:numFmt w:val="bullet"/>
      <w:lvlText w:val="-"/>
      <w:lvlJc w:val="left"/>
      <w:pPr>
        <w:ind w:left="108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5F348DD"/>
    <w:multiLevelType w:val="hybridMultilevel"/>
    <w:tmpl w:val="304884E8"/>
    <w:lvl w:ilvl="0" w:tplc="F634B33E">
      <w:start w:val="16"/>
      <w:numFmt w:val="bullet"/>
      <w:lvlText w:val="-"/>
      <w:lvlJc w:val="left"/>
      <w:pPr>
        <w:ind w:left="99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4" w15:restartNumberingAfterBreak="0">
    <w:nsid w:val="7ACA7D3B"/>
    <w:multiLevelType w:val="hybridMultilevel"/>
    <w:tmpl w:val="3A3A49E2"/>
    <w:lvl w:ilvl="0" w:tplc="0409000F">
      <w:start w:val="1"/>
      <w:numFmt w:val="decimal"/>
      <w:lvlText w:val="%1.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45" w15:restartNumberingAfterBreak="0">
    <w:nsid w:val="7C4948D3"/>
    <w:multiLevelType w:val="hybridMultilevel"/>
    <w:tmpl w:val="FD321900"/>
    <w:lvl w:ilvl="0" w:tplc="F634B33E">
      <w:start w:val="16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6039F1"/>
    <w:multiLevelType w:val="hybridMultilevel"/>
    <w:tmpl w:val="27CE62E2"/>
    <w:lvl w:ilvl="0" w:tplc="08090001">
      <w:start w:val="1"/>
      <w:numFmt w:val="bullet"/>
      <w:lvlText w:val=""/>
      <w:lvlJc w:val="left"/>
      <w:pPr>
        <w:ind w:left="-39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-32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-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-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-10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-3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</w:abstractNum>
  <w:abstractNum w:abstractNumId="47" w15:restartNumberingAfterBreak="0">
    <w:nsid w:val="7EB820D8"/>
    <w:multiLevelType w:val="hybridMultilevel"/>
    <w:tmpl w:val="8F289BAE"/>
    <w:lvl w:ilvl="0" w:tplc="F634B33E">
      <w:start w:val="16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8E3F00"/>
    <w:multiLevelType w:val="hybridMultilevel"/>
    <w:tmpl w:val="43E292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70474956">
    <w:abstractNumId w:val="41"/>
  </w:num>
  <w:num w:numId="2" w16cid:durableId="382679393">
    <w:abstractNumId w:val="18"/>
  </w:num>
  <w:num w:numId="3" w16cid:durableId="573703217">
    <w:abstractNumId w:val="24"/>
  </w:num>
  <w:num w:numId="4" w16cid:durableId="620501540">
    <w:abstractNumId w:val="12"/>
  </w:num>
  <w:num w:numId="5" w16cid:durableId="1063794150">
    <w:abstractNumId w:val="3"/>
  </w:num>
  <w:num w:numId="6" w16cid:durableId="257521126">
    <w:abstractNumId w:val="19"/>
  </w:num>
  <w:num w:numId="7" w16cid:durableId="936987275">
    <w:abstractNumId w:val="38"/>
  </w:num>
  <w:num w:numId="8" w16cid:durableId="1773813600">
    <w:abstractNumId w:val="22"/>
  </w:num>
  <w:num w:numId="9" w16cid:durableId="1751534535">
    <w:abstractNumId w:val="35"/>
  </w:num>
  <w:num w:numId="10" w16cid:durableId="701982452">
    <w:abstractNumId w:val="11"/>
  </w:num>
  <w:num w:numId="11" w16cid:durableId="1440955679">
    <w:abstractNumId w:val="26"/>
  </w:num>
  <w:num w:numId="12" w16cid:durableId="2087605855">
    <w:abstractNumId w:val="1"/>
  </w:num>
  <w:num w:numId="13" w16cid:durableId="223300483">
    <w:abstractNumId w:val="40"/>
  </w:num>
  <w:num w:numId="14" w16cid:durableId="2089616778">
    <w:abstractNumId w:val="37"/>
  </w:num>
  <w:num w:numId="15" w16cid:durableId="776173550">
    <w:abstractNumId w:val="13"/>
  </w:num>
  <w:num w:numId="16" w16cid:durableId="1865091467">
    <w:abstractNumId w:val="46"/>
  </w:num>
  <w:num w:numId="17" w16cid:durableId="2074306535">
    <w:abstractNumId w:val="16"/>
  </w:num>
  <w:num w:numId="18" w16cid:durableId="1456488925">
    <w:abstractNumId w:val="34"/>
  </w:num>
  <w:num w:numId="19" w16cid:durableId="1436629550">
    <w:abstractNumId w:val="29"/>
  </w:num>
  <w:num w:numId="20" w16cid:durableId="570241404">
    <w:abstractNumId w:val="23"/>
  </w:num>
  <w:num w:numId="21" w16cid:durableId="2094548497">
    <w:abstractNumId w:val="28"/>
  </w:num>
  <w:num w:numId="22" w16cid:durableId="961764206">
    <w:abstractNumId w:val="27"/>
  </w:num>
  <w:num w:numId="23" w16cid:durableId="305283697">
    <w:abstractNumId w:val="31"/>
  </w:num>
  <w:num w:numId="24" w16cid:durableId="842470383">
    <w:abstractNumId w:val="15"/>
  </w:num>
  <w:num w:numId="25" w16cid:durableId="1144851943">
    <w:abstractNumId w:val="2"/>
  </w:num>
  <w:num w:numId="26" w16cid:durableId="1282884650">
    <w:abstractNumId w:val="6"/>
  </w:num>
  <w:num w:numId="27" w16cid:durableId="883055061">
    <w:abstractNumId w:val="14"/>
  </w:num>
  <w:num w:numId="28" w16cid:durableId="845484396">
    <w:abstractNumId w:val="20"/>
  </w:num>
  <w:num w:numId="29" w16cid:durableId="432670558">
    <w:abstractNumId w:val="47"/>
  </w:num>
  <w:num w:numId="30" w16cid:durableId="1123498840">
    <w:abstractNumId w:val="8"/>
  </w:num>
  <w:num w:numId="31" w16cid:durableId="791436805">
    <w:abstractNumId w:val="10"/>
  </w:num>
  <w:num w:numId="32" w16cid:durableId="959920848">
    <w:abstractNumId w:val="42"/>
  </w:num>
  <w:num w:numId="33" w16cid:durableId="1558324676">
    <w:abstractNumId w:val="0"/>
  </w:num>
  <w:num w:numId="34" w16cid:durableId="1741976989">
    <w:abstractNumId w:val="48"/>
  </w:num>
  <w:num w:numId="35" w16cid:durableId="2071806909">
    <w:abstractNumId w:val="39"/>
  </w:num>
  <w:num w:numId="36" w16cid:durableId="628436477">
    <w:abstractNumId w:val="32"/>
  </w:num>
  <w:num w:numId="37" w16cid:durableId="913128088">
    <w:abstractNumId w:val="43"/>
  </w:num>
  <w:num w:numId="38" w16cid:durableId="1578636986">
    <w:abstractNumId w:val="4"/>
  </w:num>
  <w:num w:numId="39" w16cid:durableId="196893059">
    <w:abstractNumId w:val="45"/>
  </w:num>
  <w:num w:numId="40" w16cid:durableId="1538003633">
    <w:abstractNumId w:val="44"/>
  </w:num>
  <w:num w:numId="41" w16cid:durableId="1152524578">
    <w:abstractNumId w:val="9"/>
  </w:num>
  <w:num w:numId="42" w16cid:durableId="1378894174">
    <w:abstractNumId w:val="36"/>
  </w:num>
  <w:num w:numId="43" w16cid:durableId="457651177">
    <w:abstractNumId w:val="30"/>
  </w:num>
  <w:num w:numId="44" w16cid:durableId="1789742722">
    <w:abstractNumId w:val="7"/>
  </w:num>
  <w:num w:numId="45" w16cid:durableId="1333143695">
    <w:abstractNumId w:val="5"/>
  </w:num>
  <w:num w:numId="46" w16cid:durableId="1227033992">
    <w:abstractNumId w:val="25"/>
  </w:num>
  <w:num w:numId="47" w16cid:durableId="1260485544">
    <w:abstractNumId w:val="17"/>
  </w:num>
  <w:num w:numId="48" w16cid:durableId="1606233109">
    <w:abstractNumId w:val="33"/>
  </w:num>
  <w:num w:numId="49" w16cid:durableId="147139851">
    <w:abstractNumId w:val="2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fr-FR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NG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jQzNbcwMTE3NDU1MDNU0lEKTi0uzszPAykwMqgFAMt4naItAAAA"/>
  </w:docVars>
  <w:rsids>
    <w:rsidRoot w:val="00CA4363"/>
    <w:rsid w:val="00000B07"/>
    <w:rsid w:val="000010AC"/>
    <w:rsid w:val="0000180B"/>
    <w:rsid w:val="000018E9"/>
    <w:rsid w:val="00001F8C"/>
    <w:rsid w:val="00002A2D"/>
    <w:rsid w:val="00002A93"/>
    <w:rsid w:val="0000366A"/>
    <w:rsid w:val="00004BFC"/>
    <w:rsid w:val="00004E64"/>
    <w:rsid w:val="0000583B"/>
    <w:rsid w:val="00005F82"/>
    <w:rsid w:val="00007596"/>
    <w:rsid w:val="0000763E"/>
    <w:rsid w:val="00007706"/>
    <w:rsid w:val="00007D78"/>
    <w:rsid w:val="0001011A"/>
    <w:rsid w:val="00010380"/>
    <w:rsid w:val="0001101C"/>
    <w:rsid w:val="00011504"/>
    <w:rsid w:val="000126E8"/>
    <w:rsid w:val="0001350F"/>
    <w:rsid w:val="00013BC7"/>
    <w:rsid w:val="000144CB"/>
    <w:rsid w:val="0001462F"/>
    <w:rsid w:val="00014721"/>
    <w:rsid w:val="00015D69"/>
    <w:rsid w:val="00015E24"/>
    <w:rsid w:val="000163CC"/>
    <w:rsid w:val="000166BA"/>
    <w:rsid w:val="000170E9"/>
    <w:rsid w:val="00017EB9"/>
    <w:rsid w:val="00020B00"/>
    <w:rsid w:val="00021A8F"/>
    <w:rsid w:val="00022672"/>
    <w:rsid w:val="000227C2"/>
    <w:rsid w:val="000245F7"/>
    <w:rsid w:val="00025D87"/>
    <w:rsid w:val="00026134"/>
    <w:rsid w:val="00026A5F"/>
    <w:rsid w:val="00027751"/>
    <w:rsid w:val="00027D95"/>
    <w:rsid w:val="000301FF"/>
    <w:rsid w:val="00030992"/>
    <w:rsid w:val="00031281"/>
    <w:rsid w:val="000313A7"/>
    <w:rsid w:val="00031765"/>
    <w:rsid w:val="00032B07"/>
    <w:rsid w:val="00032BAC"/>
    <w:rsid w:val="00032ED2"/>
    <w:rsid w:val="00033721"/>
    <w:rsid w:val="0003439F"/>
    <w:rsid w:val="0003569B"/>
    <w:rsid w:val="000368F3"/>
    <w:rsid w:val="000371ED"/>
    <w:rsid w:val="00037632"/>
    <w:rsid w:val="00037CB8"/>
    <w:rsid w:val="000405CB"/>
    <w:rsid w:val="0004201C"/>
    <w:rsid w:val="000429F8"/>
    <w:rsid w:val="000435F6"/>
    <w:rsid w:val="00043912"/>
    <w:rsid w:val="00043B00"/>
    <w:rsid w:val="00043B89"/>
    <w:rsid w:val="000440A2"/>
    <w:rsid w:val="00044230"/>
    <w:rsid w:val="00044455"/>
    <w:rsid w:val="000472FF"/>
    <w:rsid w:val="00047A5D"/>
    <w:rsid w:val="00047B5A"/>
    <w:rsid w:val="00050422"/>
    <w:rsid w:val="0005074E"/>
    <w:rsid w:val="0005138C"/>
    <w:rsid w:val="00051392"/>
    <w:rsid w:val="00051FE8"/>
    <w:rsid w:val="000522ED"/>
    <w:rsid w:val="00052421"/>
    <w:rsid w:val="000526B7"/>
    <w:rsid w:val="00054213"/>
    <w:rsid w:val="00054536"/>
    <w:rsid w:val="000545C9"/>
    <w:rsid w:val="000549B3"/>
    <w:rsid w:val="000552EE"/>
    <w:rsid w:val="000553D7"/>
    <w:rsid w:val="000564CE"/>
    <w:rsid w:val="00056C95"/>
    <w:rsid w:val="000570A6"/>
    <w:rsid w:val="0005718D"/>
    <w:rsid w:val="00057E73"/>
    <w:rsid w:val="00060C8F"/>
    <w:rsid w:val="00061554"/>
    <w:rsid w:val="0006342B"/>
    <w:rsid w:val="0006474A"/>
    <w:rsid w:val="00064C02"/>
    <w:rsid w:val="00065A25"/>
    <w:rsid w:val="00066870"/>
    <w:rsid w:val="00067388"/>
    <w:rsid w:val="00067561"/>
    <w:rsid w:val="00067696"/>
    <w:rsid w:val="00067E19"/>
    <w:rsid w:val="00070682"/>
    <w:rsid w:val="00070885"/>
    <w:rsid w:val="0007103E"/>
    <w:rsid w:val="00071690"/>
    <w:rsid w:val="00072382"/>
    <w:rsid w:val="00072C83"/>
    <w:rsid w:val="00072D22"/>
    <w:rsid w:val="00072D42"/>
    <w:rsid w:val="00075DF0"/>
    <w:rsid w:val="00075FD9"/>
    <w:rsid w:val="00076CBA"/>
    <w:rsid w:val="00076F0A"/>
    <w:rsid w:val="00077A7F"/>
    <w:rsid w:val="0008046E"/>
    <w:rsid w:val="00080691"/>
    <w:rsid w:val="00080C63"/>
    <w:rsid w:val="00083671"/>
    <w:rsid w:val="000836A5"/>
    <w:rsid w:val="00083C75"/>
    <w:rsid w:val="000840CD"/>
    <w:rsid w:val="000841D2"/>
    <w:rsid w:val="000849CE"/>
    <w:rsid w:val="000852DF"/>
    <w:rsid w:val="00085B1B"/>
    <w:rsid w:val="00086002"/>
    <w:rsid w:val="00087C5E"/>
    <w:rsid w:val="00087D86"/>
    <w:rsid w:val="00090228"/>
    <w:rsid w:val="00090D1D"/>
    <w:rsid w:val="000912D9"/>
    <w:rsid w:val="00093193"/>
    <w:rsid w:val="0009349C"/>
    <w:rsid w:val="0009428C"/>
    <w:rsid w:val="00094576"/>
    <w:rsid w:val="00094E39"/>
    <w:rsid w:val="0009504A"/>
    <w:rsid w:val="00095116"/>
    <w:rsid w:val="00095934"/>
    <w:rsid w:val="000972A3"/>
    <w:rsid w:val="000A0A35"/>
    <w:rsid w:val="000A1281"/>
    <w:rsid w:val="000A1A7C"/>
    <w:rsid w:val="000A1C91"/>
    <w:rsid w:val="000A2BED"/>
    <w:rsid w:val="000A3308"/>
    <w:rsid w:val="000A447B"/>
    <w:rsid w:val="000A4A03"/>
    <w:rsid w:val="000A502E"/>
    <w:rsid w:val="000A61F0"/>
    <w:rsid w:val="000A624D"/>
    <w:rsid w:val="000A6D50"/>
    <w:rsid w:val="000A73EA"/>
    <w:rsid w:val="000A7AB6"/>
    <w:rsid w:val="000B041F"/>
    <w:rsid w:val="000B1226"/>
    <w:rsid w:val="000B26AF"/>
    <w:rsid w:val="000B3218"/>
    <w:rsid w:val="000B3D9A"/>
    <w:rsid w:val="000B3D9C"/>
    <w:rsid w:val="000B3F17"/>
    <w:rsid w:val="000B45BA"/>
    <w:rsid w:val="000B46A0"/>
    <w:rsid w:val="000B4D2D"/>
    <w:rsid w:val="000B4ED6"/>
    <w:rsid w:val="000B52B2"/>
    <w:rsid w:val="000B5F7C"/>
    <w:rsid w:val="000B6F4F"/>
    <w:rsid w:val="000B75CF"/>
    <w:rsid w:val="000C33FA"/>
    <w:rsid w:val="000C3DF0"/>
    <w:rsid w:val="000C4814"/>
    <w:rsid w:val="000C4D01"/>
    <w:rsid w:val="000C5226"/>
    <w:rsid w:val="000C5633"/>
    <w:rsid w:val="000C5E37"/>
    <w:rsid w:val="000C6164"/>
    <w:rsid w:val="000C6804"/>
    <w:rsid w:val="000C79EB"/>
    <w:rsid w:val="000D01FF"/>
    <w:rsid w:val="000D0280"/>
    <w:rsid w:val="000D0C4D"/>
    <w:rsid w:val="000D1735"/>
    <w:rsid w:val="000D1938"/>
    <w:rsid w:val="000D2573"/>
    <w:rsid w:val="000D2DE6"/>
    <w:rsid w:val="000D2E28"/>
    <w:rsid w:val="000D3E1C"/>
    <w:rsid w:val="000D45A0"/>
    <w:rsid w:val="000D4D61"/>
    <w:rsid w:val="000D5580"/>
    <w:rsid w:val="000D5803"/>
    <w:rsid w:val="000D63B3"/>
    <w:rsid w:val="000D6A0B"/>
    <w:rsid w:val="000D7B05"/>
    <w:rsid w:val="000D7CA8"/>
    <w:rsid w:val="000E00DC"/>
    <w:rsid w:val="000E0DBD"/>
    <w:rsid w:val="000E109E"/>
    <w:rsid w:val="000E1368"/>
    <w:rsid w:val="000E2CA8"/>
    <w:rsid w:val="000E3724"/>
    <w:rsid w:val="000E3C6E"/>
    <w:rsid w:val="000E41C4"/>
    <w:rsid w:val="000E4233"/>
    <w:rsid w:val="000E4369"/>
    <w:rsid w:val="000E499A"/>
    <w:rsid w:val="000E6B76"/>
    <w:rsid w:val="000E6DBB"/>
    <w:rsid w:val="000F01B3"/>
    <w:rsid w:val="000F0570"/>
    <w:rsid w:val="000F0B30"/>
    <w:rsid w:val="000F108C"/>
    <w:rsid w:val="000F1DE8"/>
    <w:rsid w:val="000F2A80"/>
    <w:rsid w:val="000F2B6E"/>
    <w:rsid w:val="000F32B4"/>
    <w:rsid w:val="000F362E"/>
    <w:rsid w:val="000F3EE3"/>
    <w:rsid w:val="000F4370"/>
    <w:rsid w:val="000F46A0"/>
    <w:rsid w:val="000F5B7B"/>
    <w:rsid w:val="000F68F5"/>
    <w:rsid w:val="000F7689"/>
    <w:rsid w:val="00101430"/>
    <w:rsid w:val="001017D2"/>
    <w:rsid w:val="0010217E"/>
    <w:rsid w:val="00102850"/>
    <w:rsid w:val="00102C8E"/>
    <w:rsid w:val="001040DA"/>
    <w:rsid w:val="00104140"/>
    <w:rsid w:val="00104522"/>
    <w:rsid w:val="001048A7"/>
    <w:rsid w:val="00104AFC"/>
    <w:rsid w:val="00105735"/>
    <w:rsid w:val="00105F0F"/>
    <w:rsid w:val="001064FE"/>
    <w:rsid w:val="00106CA3"/>
    <w:rsid w:val="00106CBF"/>
    <w:rsid w:val="00106CC6"/>
    <w:rsid w:val="001104C0"/>
    <w:rsid w:val="00110AA1"/>
    <w:rsid w:val="00111153"/>
    <w:rsid w:val="00111F09"/>
    <w:rsid w:val="00112A3D"/>
    <w:rsid w:val="00112A50"/>
    <w:rsid w:val="00113B21"/>
    <w:rsid w:val="00113B7D"/>
    <w:rsid w:val="001140B2"/>
    <w:rsid w:val="001144B5"/>
    <w:rsid w:val="00114687"/>
    <w:rsid w:val="001151C7"/>
    <w:rsid w:val="00115F82"/>
    <w:rsid w:val="001161E5"/>
    <w:rsid w:val="00116700"/>
    <w:rsid w:val="00116771"/>
    <w:rsid w:val="00117DF9"/>
    <w:rsid w:val="00120631"/>
    <w:rsid w:val="00121574"/>
    <w:rsid w:val="00121B27"/>
    <w:rsid w:val="00121EFE"/>
    <w:rsid w:val="001222F7"/>
    <w:rsid w:val="0012256E"/>
    <w:rsid w:val="001225AA"/>
    <w:rsid w:val="00122740"/>
    <w:rsid w:val="0012337B"/>
    <w:rsid w:val="001235DB"/>
    <w:rsid w:val="001244CF"/>
    <w:rsid w:val="00124715"/>
    <w:rsid w:val="00125459"/>
    <w:rsid w:val="00125CDB"/>
    <w:rsid w:val="00125F37"/>
    <w:rsid w:val="00127643"/>
    <w:rsid w:val="00127875"/>
    <w:rsid w:val="00127A6F"/>
    <w:rsid w:val="00127A7C"/>
    <w:rsid w:val="00127ABD"/>
    <w:rsid w:val="00130840"/>
    <w:rsid w:val="001308E6"/>
    <w:rsid w:val="00130C5D"/>
    <w:rsid w:val="001311BA"/>
    <w:rsid w:val="001317C4"/>
    <w:rsid w:val="00133233"/>
    <w:rsid w:val="001332D0"/>
    <w:rsid w:val="001338F9"/>
    <w:rsid w:val="00134DE3"/>
    <w:rsid w:val="00135335"/>
    <w:rsid w:val="00136A8F"/>
    <w:rsid w:val="0013750A"/>
    <w:rsid w:val="0013788F"/>
    <w:rsid w:val="00137DC6"/>
    <w:rsid w:val="00141650"/>
    <w:rsid w:val="001416A3"/>
    <w:rsid w:val="00141A5E"/>
    <w:rsid w:val="00142120"/>
    <w:rsid w:val="001423F8"/>
    <w:rsid w:val="00143A90"/>
    <w:rsid w:val="001452E5"/>
    <w:rsid w:val="00146686"/>
    <w:rsid w:val="0014678E"/>
    <w:rsid w:val="00147826"/>
    <w:rsid w:val="001479FE"/>
    <w:rsid w:val="00150681"/>
    <w:rsid w:val="00150BEF"/>
    <w:rsid w:val="00151085"/>
    <w:rsid w:val="001512C2"/>
    <w:rsid w:val="0015134C"/>
    <w:rsid w:val="001524F2"/>
    <w:rsid w:val="001528D3"/>
    <w:rsid w:val="00152F82"/>
    <w:rsid w:val="00153FD9"/>
    <w:rsid w:val="0015431A"/>
    <w:rsid w:val="00154780"/>
    <w:rsid w:val="00154E74"/>
    <w:rsid w:val="001566CD"/>
    <w:rsid w:val="001568D6"/>
    <w:rsid w:val="0015693F"/>
    <w:rsid w:val="00156E57"/>
    <w:rsid w:val="00157B0B"/>
    <w:rsid w:val="00160438"/>
    <w:rsid w:val="001604E3"/>
    <w:rsid w:val="00160674"/>
    <w:rsid w:val="00161A90"/>
    <w:rsid w:val="00162DF0"/>
    <w:rsid w:val="0016377F"/>
    <w:rsid w:val="00163F05"/>
    <w:rsid w:val="001640C3"/>
    <w:rsid w:val="0016479B"/>
    <w:rsid w:val="00164D85"/>
    <w:rsid w:val="0016568B"/>
    <w:rsid w:val="00165D8B"/>
    <w:rsid w:val="0016648C"/>
    <w:rsid w:val="00166BC2"/>
    <w:rsid w:val="00166BEE"/>
    <w:rsid w:val="00167D0C"/>
    <w:rsid w:val="00167DBD"/>
    <w:rsid w:val="001713E2"/>
    <w:rsid w:val="00171B35"/>
    <w:rsid w:val="00171F82"/>
    <w:rsid w:val="0017218C"/>
    <w:rsid w:val="00172365"/>
    <w:rsid w:val="00173293"/>
    <w:rsid w:val="0017355D"/>
    <w:rsid w:val="00173896"/>
    <w:rsid w:val="00173969"/>
    <w:rsid w:val="00174E7E"/>
    <w:rsid w:val="00174EFB"/>
    <w:rsid w:val="0017631F"/>
    <w:rsid w:val="00176631"/>
    <w:rsid w:val="00177A2B"/>
    <w:rsid w:val="00177F3A"/>
    <w:rsid w:val="001801B4"/>
    <w:rsid w:val="0018087B"/>
    <w:rsid w:val="0018162C"/>
    <w:rsid w:val="0018230B"/>
    <w:rsid w:val="001837BC"/>
    <w:rsid w:val="00183A6B"/>
    <w:rsid w:val="00185120"/>
    <w:rsid w:val="0018572F"/>
    <w:rsid w:val="00185FD0"/>
    <w:rsid w:val="00186468"/>
    <w:rsid w:val="00186B94"/>
    <w:rsid w:val="001876AC"/>
    <w:rsid w:val="00187ECB"/>
    <w:rsid w:val="0019097C"/>
    <w:rsid w:val="00190E29"/>
    <w:rsid w:val="00191817"/>
    <w:rsid w:val="001919D7"/>
    <w:rsid w:val="0019215F"/>
    <w:rsid w:val="00193E60"/>
    <w:rsid w:val="00194624"/>
    <w:rsid w:val="001947B0"/>
    <w:rsid w:val="00194D35"/>
    <w:rsid w:val="0019541A"/>
    <w:rsid w:val="00195BF1"/>
    <w:rsid w:val="00195DB7"/>
    <w:rsid w:val="00196AA2"/>
    <w:rsid w:val="00196AC9"/>
    <w:rsid w:val="001972CD"/>
    <w:rsid w:val="001A0318"/>
    <w:rsid w:val="001A1FB9"/>
    <w:rsid w:val="001A20BA"/>
    <w:rsid w:val="001A26DB"/>
    <w:rsid w:val="001A2D51"/>
    <w:rsid w:val="001A336C"/>
    <w:rsid w:val="001A3B85"/>
    <w:rsid w:val="001A3BF7"/>
    <w:rsid w:val="001A4503"/>
    <w:rsid w:val="001A4DB7"/>
    <w:rsid w:val="001A5681"/>
    <w:rsid w:val="001A69BD"/>
    <w:rsid w:val="001A7063"/>
    <w:rsid w:val="001A74FC"/>
    <w:rsid w:val="001B0529"/>
    <w:rsid w:val="001B099B"/>
    <w:rsid w:val="001B0BB2"/>
    <w:rsid w:val="001B1015"/>
    <w:rsid w:val="001B1E50"/>
    <w:rsid w:val="001B25A5"/>
    <w:rsid w:val="001B3B4B"/>
    <w:rsid w:val="001B3BB4"/>
    <w:rsid w:val="001B3DF4"/>
    <w:rsid w:val="001B45C6"/>
    <w:rsid w:val="001B4929"/>
    <w:rsid w:val="001B4F1D"/>
    <w:rsid w:val="001B57A5"/>
    <w:rsid w:val="001B7073"/>
    <w:rsid w:val="001B78C5"/>
    <w:rsid w:val="001C0501"/>
    <w:rsid w:val="001C0603"/>
    <w:rsid w:val="001C071A"/>
    <w:rsid w:val="001C2124"/>
    <w:rsid w:val="001C23AF"/>
    <w:rsid w:val="001C2BA1"/>
    <w:rsid w:val="001C2D18"/>
    <w:rsid w:val="001C2E47"/>
    <w:rsid w:val="001C3002"/>
    <w:rsid w:val="001C3ECB"/>
    <w:rsid w:val="001C3F92"/>
    <w:rsid w:val="001C450C"/>
    <w:rsid w:val="001C4BDE"/>
    <w:rsid w:val="001C50F2"/>
    <w:rsid w:val="001C511E"/>
    <w:rsid w:val="001C57C1"/>
    <w:rsid w:val="001C5AF8"/>
    <w:rsid w:val="001C6B45"/>
    <w:rsid w:val="001C7257"/>
    <w:rsid w:val="001C7A22"/>
    <w:rsid w:val="001D0404"/>
    <w:rsid w:val="001D0B10"/>
    <w:rsid w:val="001D0B13"/>
    <w:rsid w:val="001D11DE"/>
    <w:rsid w:val="001D12DA"/>
    <w:rsid w:val="001D1846"/>
    <w:rsid w:val="001D2025"/>
    <w:rsid w:val="001D2D40"/>
    <w:rsid w:val="001D3B50"/>
    <w:rsid w:val="001D3CFE"/>
    <w:rsid w:val="001D41AE"/>
    <w:rsid w:val="001D4248"/>
    <w:rsid w:val="001D472C"/>
    <w:rsid w:val="001D4AC1"/>
    <w:rsid w:val="001D4F44"/>
    <w:rsid w:val="001D5ACA"/>
    <w:rsid w:val="001D67D3"/>
    <w:rsid w:val="001D6DB7"/>
    <w:rsid w:val="001D71AE"/>
    <w:rsid w:val="001D7862"/>
    <w:rsid w:val="001E0540"/>
    <w:rsid w:val="001E13DE"/>
    <w:rsid w:val="001E17D9"/>
    <w:rsid w:val="001E1AD9"/>
    <w:rsid w:val="001E2282"/>
    <w:rsid w:val="001E2A0F"/>
    <w:rsid w:val="001E2CB7"/>
    <w:rsid w:val="001E301D"/>
    <w:rsid w:val="001E3063"/>
    <w:rsid w:val="001E3A3D"/>
    <w:rsid w:val="001E4298"/>
    <w:rsid w:val="001E596D"/>
    <w:rsid w:val="001E59F2"/>
    <w:rsid w:val="001E699B"/>
    <w:rsid w:val="001F0060"/>
    <w:rsid w:val="001F0137"/>
    <w:rsid w:val="001F0B33"/>
    <w:rsid w:val="001F1C32"/>
    <w:rsid w:val="001F2322"/>
    <w:rsid w:val="001F285D"/>
    <w:rsid w:val="001F3081"/>
    <w:rsid w:val="001F33D4"/>
    <w:rsid w:val="001F3429"/>
    <w:rsid w:val="001F34F7"/>
    <w:rsid w:val="001F4F07"/>
    <w:rsid w:val="001F50D1"/>
    <w:rsid w:val="001F53EF"/>
    <w:rsid w:val="001F5CDF"/>
    <w:rsid w:val="001F5FAC"/>
    <w:rsid w:val="001F7717"/>
    <w:rsid w:val="001F7B1D"/>
    <w:rsid w:val="0020004D"/>
    <w:rsid w:val="0020016C"/>
    <w:rsid w:val="002005DC"/>
    <w:rsid w:val="002006A1"/>
    <w:rsid w:val="00201604"/>
    <w:rsid w:val="00202B9F"/>
    <w:rsid w:val="0020341D"/>
    <w:rsid w:val="00203710"/>
    <w:rsid w:val="0020391D"/>
    <w:rsid w:val="00203A8F"/>
    <w:rsid w:val="00205773"/>
    <w:rsid w:val="00205A28"/>
    <w:rsid w:val="0020621B"/>
    <w:rsid w:val="00206B01"/>
    <w:rsid w:val="0020796D"/>
    <w:rsid w:val="002119A6"/>
    <w:rsid w:val="00211CBE"/>
    <w:rsid w:val="0021271B"/>
    <w:rsid w:val="00212AC8"/>
    <w:rsid w:val="00214213"/>
    <w:rsid w:val="0021611E"/>
    <w:rsid w:val="0021754D"/>
    <w:rsid w:val="00217586"/>
    <w:rsid w:val="00220288"/>
    <w:rsid w:val="0022087D"/>
    <w:rsid w:val="0022096C"/>
    <w:rsid w:val="00221334"/>
    <w:rsid w:val="00221397"/>
    <w:rsid w:val="00221DFC"/>
    <w:rsid w:val="00222932"/>
    <w:rsid w:val="002230C3"/>
    <w:rsid w:val="002235FE"/>
    <w:rsid w:val="002245CF"/>
    <w:rsid w:val="002254E6"/>
    <w:rsid w:val="00225ADC"/>
    <w:rsid w:val="002266CE"/>
    <w:rsid w:val="00226AAA"/>
    <w:rsid w:val="00226F82"/>
    <w:rsid w:val="00227201"/>
    <w:rsid w:val="002275CC"/>
    <w:rsid w:val="00227742"/>
    <w:rsid w:val="00227783"/>
    <w:rsid w:val="00227C40"/>
    <w:rsid w:val="002306B6"/>
    <w:rsid w:val="00231061"/>
    <w:rsid w:val="00231EED"/>
    <w:rsid w:val="00231F34"/>
    <w:rsid w:val="0023220D"/>
    <w:rsid w:val="002328CF"/>
    <w:rsid w:val="00233A17"/>
    <w:rsid w:val="00233BE0"/>
    <w:rsid w:val="00233C16"/>
    <w:rsid w:val="002341F8"/>
    <w:rsid w:val="0023545F"/>
    <w:rsid w:val="002356EE"/>
    <w:rsid w:val="00235D31"/>
    <w:rsid w:val="00240214"/>
    <w:rsid w:val="00240965"/>
    <w:rsid w:val="00240A27"/>
    <w:rsid w:val="00240B44"/>
    <w:rsid w:val="00240FC3"/>
    <w:rsid w:val="00241B58"/>
    <w:rsid w:val="00242468"/>
    <w:rsid w:val="00242581"/>
    <w:rsid w:val="00243505"/>
    <w:rsid w:val="002435DD"/>
    <w:rsid w:val="00243B98"/>
    <w:rsid w:val="00243DA9"/>
    <w:rsid w:val="002441BF"/>
    <w:rsid w:val="002447A7"/>
    <w:rsid w:val="002448CC"/>
    <w:rsid w:val="00244D92"/>
    <w:rsid w:val="00244EBA"/>
    <w:rsid w:val="002451B2"/>
    <w:rsid w:val="002453E6"/>
    <w:rsid w:val="00245A36"/>
    <w:rsid w:val="00246846"/>
    <w:rsid w:val="002471D2"/>
    <w:rsid w:val="00247A67"/>
    <w:rsid w:val="0025201B"/>
    <w:rsid w:val="00252EFE"/>
    <w:rsid w:val="00252F8E"/>
    <w:rsid w:val="002532BF"/>
    <w:rsid w:val="00253346"/>
    <w:rsid w:val="002537B0"/>
    <w:rsid w:val="00255A81"/>
    <w:rsid w:val="00255B65"/>
    <w:rsid w:val="00256961"/>
    <w:rsid w:val="00257438"/>
    <w:rsid w:val="00257764"/>
    <w:rsid w:val="002577C6"/>
    <w:rsid w:val="00257924"/>
    <w:rsid w:val="00260FDA"/>
    <w:rsid w:val="0026159E"/>
    <w:rsid w:val="002616C7"/>
    <w:rsid w:val="00262786"/>
    <w:rsid w:val="00262BA2"/>
    <w:rsid w:val="00263956"/>
    <w:rsid w:val="00263A78"/>
    <w:rsid w:val="00263F34"/>
    <w:rsid w:val="002641DE"/>
    <w:rsid w:val="00264696"/>
    <w:rsid w:val="00264A7D"/>
    <w:rsid w:val="00264D70"/>
    <w:rsid w:val="002653DD"/>
    <w:rsid w:val="002654CC"/>
    <w:rsid w:val="00265782"/>
    <w:rsid w:val="00265FE6"/>
    <w:rsid w:val="00267BCC"/>
    <w:rsid w:val="002701B0"/>
    <w:rsid w:val="0027051E"/>
    <w:rsid w:val="002719D2"/>
    <w:rsid w:val="00272000"/>
    <w:rsid w:val="002722A9"/>
    <w:rsid w:val="00272356"/>
    <w:rsid w:val="00272C50"/>
    <w:rsid w:val="00272FF3"/>
    <w:rsid w:val="00273C96"/>
    <w:rsid w:val="002742EC"/>
    <w:rsid w:val="00274307"/>
    <w:rsid w:val="00274398"/>
    <w:rsid w:val="002750A7"/>
    <w:rsid w:val="00275F10"/>
    <w:rsid w:val="00276F07"/>
    <w:rsid w:val="00280913"/>
    <w:rsid w:val="00280EF2"/>
    <w:rsid w:val="002810C0"/>
    <w:rsid w:val="002813B0"/>
    <w:rsid w:val="00282AF6"/>
    <w:rsid w:val="00282DB8"/>
    <w:rsid w:val="002838BE"/>
    <w:rsid w:val="0028598B"/>
    <w:rsid w:val="00285C66"/>
    <w:rsid w:val="00285EA4"/>
    <w:rsid w:val="002862AD"/>
    <w:rsid w:val="00286E8B"/>
    <w:rsid w:val="002879E3"/>
    <w:rsid w:val="00287D09"/>
    <w:rsid w:val="002909C7"/>
    <w:rsid w:val="00290A86"/>
    <w:rsid w:val="00290F70"/>
    <w:rsid w:val="0029274F"/>
    <w:rsid w:val="00292DB6"/>
    <w:rsid w:val="002933C2"/>
    <w:rsid w:val="0029379D"/>
    <w:rsid w:val="00293C4F"/>
    <w:rsid w:val="0029412A"/>
    <w:rsid w:val="00295F09"/>
    <w:rsid w:val="002960E2"/>
    <w:rsid w:val="00296409"/>
    <w:rsid w:val="002978D7"/>
    <w:rsid w:val="002A08E7"/>
    <w:rsid w:val="002A0948"/>
    <w:rsid w:val="002A0E39"/>
    <w:rsid w:val="002A1503"/>
    <w:rsid w:val="002A1A6A"/>
    <w:rsid w:val="002A2490"/>
    <w:rsid w:val="002A2681"/>
    <w:rsid w:val="002A40AA"/>
    <w:rsid w:val="002A4123"/>
    <w:rsid w:val="002A454E"/>
    <w:rsid w:val="002A49E8"/>
    <w:rsid w:val="002A4D21"/>
    <w:rsid w:val="002A56AC"/>
    <w:rsid w:val="002A5815"/>
    <w:rsid w:val="002A61AD"/>
    <w:rsid w:val="002A660D"/>
    <w:rsid w:val="002A6F2C"/>
    <w:rsid w:val="002A7035"/>
    <w:rsid w:val="002A76E1"/>
    <w:rsid w:val="002A7A31"/>
    <w:rsid w:val="002A7D6B"/>
    <w:rsid w:val="002A7FD3"/>
    <w:rsid w:val="002B15FE"/>
    <w:rsid w:val="002B17F7"/>
    <w:rsid w:val="002B1BCB"/>
    <w:rsid w:val="002B1C66"/>
    <w:rsid w:val="002B3699"/>
    <w:rsid w:val="002B37CF"/>
    <w:rsid w:val="002B3AD5"/>
    <w:rsid w:val="002B4A27"/>
    <w:rsid w:val="002B55DC"/>
    <w:rsid w:val="002B5ED1"/>
    <w:rsid w:val="002C0C61"/>
    <w:rsid w:val="002C0CAF"/>
    <w:rsid w:val="002C14A3"/>
    <w:rsid w:val="002C1A99"/>
    <w:rsid w:val="002C1D10"/>
    <w:rsid w:val="002C297E"/>
    <w:rsid w:val="002C47D5"/>
    <w:rsid w:val="002C489D"/>
    <w:rsid w:val="002C4E90"/>
    <w:rsid w:val="002C5883"/>
    <w:rsid w:val="002C60AC"/>
    <w:rsid w:val="002C6C84"/>
    <w:rsid w:val="002D06C2"/>
    <w:rsid w:val="002D11FD"/>
    <w:rsid w:val="002D13D6"/>
    <w:rsid w:val="002D1F69"/>
    <w:rsid w:val="002D24B7"/>
    <w:rsid w:val="002D2B04"/>
    <w:rsid w:val="002D3FD1"/>
    <w:rsid w:val="002D4058"/>
    <w:rsid w:val="002D4165"/>
    <w:rsid w:val="002D467A"/>
    <w:rsid w:val="002D5336"/>
    <w:rsid w:val="002D5693"/>
    <w:rsid w:val="002D60C4"/>
    <w:rsid w:val="002D6358"/>
    <w:rsid w:val="002D68AD"/>
    <w:rsid w:val="002D7647"/>
    <w:rsid w:val="002E0A83"/>
    <w:rsid w:val="002E0E0A"/>
    <w:rsid w:val="002E0EAB"/>
    <w:rsid w:val="002E0F89"/>
    <w:rsid w:val="002E0F91"/>
    <w:rsid w:val="002E24C1"/>
    <w:rsid w:val="002E26D9"/>
    <w:rsid w:val="002E26E8"/>
    <w:rsid w:val="002E3C3D"/>
    <w:rsid w:val="002E3CF4"/>
    <w:rsid w:val="002E3E84"/>
    <w:rsid w:val="002E3FB6"/>
    <w:rsid w:val="002E439D"/>
    <w:rsid w:val="002E4A45"/>
    <w:rsid w:val="002E4B27"/>
    <w:rsid w:val="002E4FB1"/>
    <w:rsid w:val="002E519E"/>
    <w:rsid w:val="002E5748"/>
    <w:rsid w:val="002E5E2C"/>
    <w:rsid w:val="002E5EF4"/>
    <w:rsid w:val="002E63D3"/>
    <w:rsid w:val="002E64A2"/>
    <w:rsid w:val="002E7629"/>
    <w:rsid w:val="002F009A"/>
    <w:rsid w:val="002F07EB"/>
    <w:rsid w:val="002F153B"/>
    <w:rsid w:val="002F15C4"/>
    <w:rsid w:val="002F18BA"/>
    <w:rsid w:val="002F2289"/>
    <w:rsid w:val="002F4552"/>
    <w:rsid w:val="002F4826"/>
    <w:rsid w:val="002F4C23"/>
    <w:rsid w:val="002F4E36"/>
    <w:rsid w:val="002F54DA"/>
    <w:rsid w:val="002F5714"/>
    <w:rsid w:val="002F5994"/>
    <w:rsid w:val="002F59EB"/>
    <w:rsid w:val="002F6E2F"/>
    <w:rsid w:val="00300213"/>
    <w:rsid w:val="0030082A"/>
    <w:rsid w:val="00300BFA"/>
    <w:rsid w:val="0030142B"/>
    <w:rsid w:val="003019F5"/>
    <w:rsid w:val="00302445"/>
    <w:rsid w:val="00303688"/>
    <w:rsid w:val="003051AB"/>
    <w:rsid w:val="00305590"/>
    <w:rsid w:val="00305AC1"/>
    <w:rsid w:val="00306082"/>
    <w:rsid w:val="003062F6"/>
    <w:rsid w:val="0030652E"/>
    <w:rsid w:val="0031004C"/>
    <w:rsid w:val="003107AE"/>
    <w:rsid w:val="00311364"/>
    <w:rsid w:val="0031144B"/>
    <w:rsid w:val="003116ED"/>
    <w:rsid w:val="00313A46"/>
    <w:rsid w:val="00313CE8"/>
    <w:rsid w:val="003141C5"/>
    <w:rsid w:val="00314D07"/>
    <w:rsid w:val="00314FBF"/>
    <w:rsid w:val="00315646"/>
    <w:rsid w:val="00315BAF"/>
    <w:rsid w:val="00316319"/>
    <w:rsid w:val="00316652"/>
    <w:rsid w:val="00317031"/>
    <w:rsid w:val="003172DB"/>
    <w:rsid w:val="0031762A"/>
    <w:rsid w:val="00320B51"/>
    <w:rsid w:val="00320BEC"/>
    <w:rsid w:val="00320C0D"/>
    <w:rsid w:val="0032109D"/>
    <w:rsid w:val="003215B0"/>
    <w:rsid w:val="00321BAF"/>
    <w:rsid w:val="003225AA"/>
    <w:rsid w:val="00322B4B"/>
    <w:rsid w:val="00323A49"/>
    <w:rsid w:val="00324B6F"/>
    <w:rsid w:val="0032577A"/>
    <w:rsid w:val="003258FC"/>
    <w:rsid w:val="003259CA"/>
    <w:rsid w:val="00326793"/>
    <w:rsid w:val="003267DD"/>
    <w:rsid w:val="00326AC4"/>
    <w:rsid w:val="00326EBD"/>
    <w:rsid w:val="00326EC3"/>
    <w:rsid w:val="00327BBB"/>
    <w:rsid w:val="00327C91"/>
    <w:rsid w:val="003304B4"/>
    <w:rsid w:val="00330CBB"/>
    <w:rsid w:val="00330DC3"/>
    <w:rsid w:val="00330E3D"/>
    <w:rsid w:val="003316D2"/>
    <w:rsid w:val="00332F5C"/>
    <w:rsid w:val="003339C8"/>
    <w:rsid w:val="00333AA1"/>
    <w:rsid w:val="00333D99"/>
    <w:rsid w:val="00333DED"/>
    <w:rsid w:val="003355C6"/>
    <w:rsid w:val="00335A68"/>
    <w:rsid w:val="00335E2F"/>
    <w:rsid w:val="003369A5"/>
    <w:rsid w:val="00336A93"/>
    <w:rsid w:val="003371E8"/>
    <w:rsid w:val="003375C7"/>
    <w:rsid w:val="00341D37"/>
    <w:rsid w:val="00341E09"/>
    <w:rsid w:val="0034267D"/>
    <w:rsid w:val="00342845"/>
    <w:rsid w:val="00343A5C"/>
    <w:rsid w:val="003448BF"/>
    <w:rsid w:val="0034496A"/>
    <w:rsid w:val="00346FC2"/>
    <w:rsid w:val="00346FF0"/>
    <w:rsid w:val="00347864"/>
    <w:rsid w:val="0035068C"/>
    <w:rsid w:val="00350F67"/>
    <w:rsid w:val="0035140B"/>
    <w:rsid w:val="0035166C"/>
    <w:rsid w:val="00351A30"/>
    <w:rsid w:val="0035236F"/>
    <w:rsid w:val="00352943"/>
    <w:rsid w:val="00352C62"/>
    <w:rsid w:val="00353A0B"/>
    <w:rsid w:val="003542BF"/>
    <w:rsid w:val="003544A0"/>
    <w:rsid w:val="00354668"/>
    <w:rsid w:val="0035469D"/>
    <w:rsid w:val="00354A9A"/>
    <w:rsid w:val="00354D62"/>
    <w:rsid w:val="00354F4A"/>
    <w:rsid w:val="00354FB5"/>
    <w:rsid w:val="003557FD"/>
    <w:rsid w:val="00355D8A"/>
    <w:rsid w:val="003562C5"/>
    <w:rsid w:val="003563C1"/>
    <w:rsid w:val="003571A8"/>
    <w:rsid w:val="003574E1"/>
    <w:rsid w:val="0036001D"/>
    <w:rsid w:val="003601F9"/>
    <w:rsid w:val="00360206"/>
    <w:rsid w:val="00360DC5"/>
    <w:rsid w:val="00361972"/>
    <w:rsid w:val="0036200E"/>
    <w:rsid w:val="003626D5"/>
    <w:rsid w:val="0036367E"/>
    <w:rsid w:val="00365C28"/>
    <w:rsid w:val="00367195"/>
    <w:rsid w:val="00367545"/>
    <w:rsid w:val="00367EC3"/>
    <w:rsid w:val="00371DC8"/>
    <w:rsid w:val="00371F89"/>
    <w:rsid w:val="003725BB"/>
    <w:rsid w:val="00372896"/>
    <w:rsid w:val="00373368"/>
    <w:rsid w:val="00373395"/>
    <w:rsid w:val="0037417D"/>
    <w:rsid w:val="003752BF"/>
    <w:rsid w:val="00376D7E"/>
    <w:rsid w:val="00376EC1"/>
    <w:rsid w:val="003778A6"/>
    <w:rsid w:val="00380968"/>
    <w:rsid w:val="00380AB6"/>
    <w:rsid w:val="00380D65"/>
    <w:rsid w:val="00381D43"/>
    <w:rsid w:val="00382163"/>
    <w:rsid w:val="00383E41"/>
    <w:rsid w:val="00384709"/>
    <w:rsid w:val="00384EF6"/>
    <w:rsid w:val="00385D03"/>
    <w:rsid w:val="003865F1"/>
    <w:rsid w:val="0038693C"/>
    <w:rsid w:val="00387122"/>
    <w:rsid w:val="003877B9"/>
    <w:rsid w:val="00387D8A"/>
    <w:rsid w:val="00390F99"/>
    <w:rsid w:val="00391351"/>
    <w:rsid w:val="00391F07"/>
    <w:rsid w:val="003925B4"/>
    <w:rsid w:val="00392D39"/>
    <w:rsid w:val="00393385"/>
    <w:rsid w:val="00393931"/>
    <w:rsid w:val="00394898"/>
    <w:rsid w:val="00394D7E"/>
    <w:rsid w:val="003958DD"/>
    <w:rsid w:val="00395CB5"/>
    <w:rsid w:val="00395FC0"/>
    <w:rsid w:val="0039648D"/>
    <w:rsid w:val="003968F9"/>
    <w:rsid w:val="003971F5"/>
    <w:rsid w:val="003A0A6F"/>
    <w:rsid w:val="003A13DD"/>
    <w:rsid w:val="003A144F"/>
    <w:rsid w:val="003A3510"/>
    <w:rsid w:val="003A3BF1"/>
    <w:rsid w:val="003A3D5C"/>
    <w:rsid w:val="003A4102"/>
    <w:rsid w:val="003A4EDC"/>
    <w:rsid w:val="003A4F64"/>
    <w:rsid w:val="003A5420"/>
    <w:rsid w:val="003A561A"/>
    <w:rsid w:val="003A6B66"/>
    <w:rsid w:val="003A6C61"/>
    <w:rsid w:val="003A7C94"/>
    <w:rsid w:val="003A7E33"/>
    <w:rsid w:val="003B0204"/>
    <w:rsid w:val="003B10F3"/>
    <w:rsid w:val="003B1773"/>
    <w:rsid w:val="003B1816"/>
    <w:rsid w:val="003B1A20"/>
    <w:rsid w:val="003B2340"/>
    <w:rsid w:val="003B25AA"/>
    <w:rsid w:val="003B287E"/>
    <w:rsid w:val="003B2CA4"/>
    <w:rsid w:val="003B2DAD"/>
    <w:rsid w:val="003B31C8"/>
    <w:rsid w:val="003B33A9"/>
    <w:rsid w:val="003B36A0"/>
    <w:rsid w:val="003B4713"/>
    <w:rsid w:val="003B5144"/>
    <w:rsid w:val="003B57F0"/>
    <w:rsid w:val="003B5C01"/>
    <w:rsid w:val="003B645E"/>
    <w:rsid w:val="003B6485"/>
    <w:rsid w:val="003B66D1"/>
    <w:rsid w:val="003B7B9D"/>
    <w:rsid w:val="003C1421"/>
    <w:rsid w:val="003C2A32"/>
    <w:rsid w:val="003C2F8B"/>
    <w:rsid w:val="003C369E"/>
    <w:rsid w:val="003C3E06"/>
    <w:rsid w:val="003C5CF2"/>
    <w:rsid w:val="003C630A"/>
    <w:rsid w:val="003C694D"/>
    <w:rsid w:val="003C6D1B"/>
    <w:rsid w:val="003C6D88"/>
    <w:rsid w:val="003D0BBA"/>
    <w:rsid w:val="003D141A"/>
    <w:rsid w:val="003D1666"/>
    <w:rsid w:val="003D1EE1"/>
    <w:rsid w:val="003D1F1A"/>
    <w:rsid w:val="003D2148"/>
    <w:rsid w:val="003D214D"/>
    <w:rsid w:val="003D261F"/>
    <w:rsid w:val="003D3708"/>
    <w:rsid w:val="003D4B1E"/>
    <w:rsid w:val="003D4D70"/>
    <w:rsid w:val="003D54EF"/>
    <w:rsid w:val="003D5703"/>
    <w:rsid w:val="003D6602"/>
    <w:rsid w:val="003D6605"/>
    <w:rsid w:val="003D6663"/>
    <w:rsid w:val="003D6C51"/>
    <w:rsid w:val="003E0403"/>
    <w:rsid w:val="003E135F"/>
    <w:rsid w:val="003E1869"/>
    <w:rsid w:val="003E2568"/>
    <w:rsid w:val="003E2673"/>
    <w:rsid w:val="003E2DD5"/>
    <w:rsid w:val="003E35ED"/>
    <w:rsid w:val="003E4337"/>
    <w:rsid w:val="003E441D"/>
    <w:rsid w:val="003E513F"/>
    <w:rsid w:val="003E53BA"/>
    <w:rsid w:val="003E5488"/>
    <w:rsid w:val="003E5584"/>
    <w:rsid w:val="003E5967"/>
    <w:rsid w:val="003E5ACF"/>
    <w:rsid w:val="003E784F"/>
    <w:rsid w:val="003F221B"/>
    <w:rsid w:val="003F2E6D"/>
    <w:rsid w:val="003F338A"/>
    <w:rsid w:val="003F497C"/>
    <w:rsid w:val="003F4DDE"/>
    <w:rsid w:val="003F5AED"/>
    <w:rsid w:val="003F69C1"/>
    <w:rsid w:val="003F7CC0"/>
    <w:rsid w:val="003F7E45"/>
    <w:rsid w:val="00401893"/>
    <w:rsid w:val="00402351"/>
    <w:rsid w:val="00402C22"/>
    <w:rsid w:val="004031BE"/>
    <w:rsid w:val="00404797"/>
    <w:rsid w:val="0040482A"/>
    <w:rsid w:val="004049D4"/>
    <w:rsid w:val="00404C35"/>
    <w:rsid w:val="00404C8A"/>
    <w:rsid w:val="004051BE"/>
    <w:rsid w:val="004060FA"/>
    <w:rsid w:val="00406179"/>
    <w:rsid w:val="004071A4"/>
    <w:rsid w:val="00407AF5"/>
    <w:rsid w:val="00407B87"/>
    <w:rsid w:val="00407F85"/>
    <w:rsid w:val="00410212"/>
    <w:rsid w:val="00412028"/>
    <w:rsid w:val="0041230D"/>
    <w:rsid w:val="00412469"/>
    <w:rsid w:val="00412F77"/>
    <w:rsid w:val="004132EA"/>
    <w:rsid w:val="00414588"/>
    <w:rsid w:val="0041464D"/>
    <w:rsid w:val="0041517A"/>
    <w:rsid w:val="004169A2"/>
    <w:rsid w:val="00417CB4"/>
    <w:rsid w:val="004200E6"/>
    <w:rsid w:val="00420903"/>
    <w:rsid w:val="00420D48"/>
    <w:rsid w:val="0042174F"/>
    <w:rsid w:val="004224C5"/>
    <w:rsid w:val="00422983"/>
    <w:rsid w:val="00422DE0"/>
    <w:rsid w:val="00422EEE"/>
    <w:rsid w:val="004244E4"/>
    <w:rsid w:val="00424ABB"/>
    <w:rsid w:val="004251E7"/>
    <w:rsid w:val="00425738"/>
    <w:rsid w:val="00425794"/>
    <w:rsid w:val="00425AFD"/>
    <w:rsid w:val="00425E9B"/>
    <w:rsid w:val="00425FA9"/>
    <w:rsid w:val="0042624A"/>
    <w:rsid w:val="0042747D"/>
    <w:rsid w:val="00427966"/>
    <w:rsid w:val="00427E38"/>
    <w:rsid w:val="00430294"/>
    <w:rsid w:val="00430A6F"/>
    <w:rsid w:val="004310A8"/>
    <w:rsid w:val="00431630"/>
    <w:rsid w:val="00431B68"/>
    <w:rsid w:val="00431C28"/>
    <w:rsid w:val="0043204B"/>
    <w:rsid w:val="004329E2"/>
    <w:rsid w:val="00432F67"/>
    <w:rsid w:val="00433407"/>
    <w:rsid w:val="0043350B"/>
    <w:rsid w:val="00433793"/>
    <w:rsid w:val="00433927"/>
    <w:rsid w:val="004339E5"/>
    <w:rsid w:val="00433E43"/>
    <w:rsid w:val="00434DBF"/>
    <w:rsid w:val="004355B9"/>
    <w:rsid w:val="00435C9F"/>
    <w:rsid w:val="00437086"/>
    <w:rsid w:val="004372E8"/>
    <w:rsid w:val="0044068B"/>
    <w:rsid w:val="00440E37"/>
    <w:rsid w:val="0044153E"/>
    <w:rsid w:val="004419CC"/>
    <w:rsid w:val="00441A7E"/>
    <w:rsid w:val="004425BF"/>
    <w:rsid w:val="00442A6E"/>
    <w:rsid w:val="00442F1A"/>
    <w:rsid w:val="0044354D"/>
    <w:rsid w:val="004440EE"/>
    <w:rsid w:val="0044436D"/>
    <w:rsid w:val="00444B40"/>
    <w:rsid w:val="00444E7C"/>
    <w:rsid w:val="0044503C"/>
    <w:rsid w:val="00446483"/>
    <w:rsid w:val="004468E2"/>
    <w:rsid w:val="00446ECF"/>
    <w:rsid w:val="00447FE5"/>
    <w:rsid w:val="00451146"/>
    <w:rsid w:val="00451BB3"/>
    <w:rsid w:val="00451BF2"/>
    <w:rsid w:val="00451D7A"/>
    <w:rsid w:val="00452B50"/>
    <w:rsid w:val="00452B91"/>
    <w:rsid w:val="00452DFA"/>
    <w:rsid w:val="00453AF9"/>
    <w:rsid w:val="00453F59"/>
    <w:rsid w:val="00454B1B"/>
    <w:rsid w:val="00454B35"/>
    <w:rsid w:val="004550D5"/>
    <w:rsid w:val="004554CF"/>
    <w:rsid w:val="00456612"/>
    <w:rsid w:val="00456E83"/>
    <w:rsid w:val="00456F3C"/>
    <w:rsid w:val="00456F87"/>
    <w:rsid w:val="004573F0"/>
    <w:rsid w:val="0045782A"/>
    <w:rsid w:val="00457B9F"/>
    <w:rsid w:val="004605FA"/>
    <w:rsid w:val="00461E30"/>
    <w:rsid w:val="00462088"/>
    <w:rsid w:val="00462230"/>
    <w:rsid w:val="00462C95"/>
    <w:rsid w:val="00462D67"/>
    <w:rsid w:val="0046351B"/>
    <w:rsid w:val="0046479C"/>
    <w:rsid w:val="004647B4"/>
    <w:rsid w:val="00466561"/>
    <w:rsid w:val="00466F17"/>
    <w:rsid w:val="00466F4B"/>
    <w:rsid w:val="004679A9"/>
    <w:rsid w:val="00471C4C"/>
    <w:rsid w:val="00471DC6"/>
    <w:rsid w:val="004725EF"/>
    <w:rsid w:val="00472A92"/>
    <w:rsid w:val="004733A3"/>
    <w:rsid w:val="0047348B"/>
    <w:rsid w:val="0047372D"/>
    <w:rsid w:val="004743C3"/>
    <w:rsid w:val="00474840"/>
    <w:rsid w:val="00474BE1"/>
    <w:rsid w:val="00475104"/>
    <w:rsid w:val="00475646"/>
    <w:rsid w:val="0048084E"/>
    <w:rsid w:val="00480AFC"/>
    <w:rsid w:val="004811A1"/>
    <w:rsid w:val="00481C20"/>
    <w:rsid w:val="0048244D"/>
    <w:rsid w:val="004828AE"/>
    <w:rsid w:val="00482F1A"/>
    <w:rsid w:val="004831FB"/>
    <w:rsid w:val="00483310"/>
    <w:rsid w:val="0048405F"/>
    <w:rsid w:val="00484765"/>
    <w:rsid w:val="00484BAB"/>
    <w:rsid w:val="00484D23"/>
    <w:rsid w:val="0048582D"/>
    <w:rsid w:val="004860D1"/>
    <w:rsid w:val="00486478"/>
    <w:rsid w:val="00486B89"/>
    <w:rsid w:val="00487440"/>
    <w:rsid w:val="004904F1"/>
    <w:rsid w:val="004915C7"/>
    <w:rsid w:val="004915E4"/>
    <w:rsid w:val="00492A79"/>
    <w:rsid w:val="00492B5D"/>
    <w:rsid w:val="004933AD"/>
    <w:rsid w:val="00493802"/>
    <w:rsid w:val="00493992"/>
    <w:rsid w:val="004940B6"/>
    <w:rsid w:val="004961A7"/>
    <w:rsid w:val="00496822"/>
    <w:rsid w:val="00497BC8"/>
    <w:rsid w:val="00497E21"/>
    <w:rsid w:val="004A12BE"/>
    <w:rsid w:val="004A1DFD"/>
    <w:rsid w:val="004A2C99"/>
    <w:rsid w:val="004A2FC8"/>
    <w:rsid w:val="004A3508"/>
    <w:rsid w:val="004A3E0C"/>
    <w:rsid w:val="004A41A8"/>
    <w:rsid w:val="004A484F"/>
    <w:rsid w:val="004A4E1E"/>
    <w:rsid w:val="004A4F29"/>
    <w:rsid w:val="004A5401"/>
    <w:rsid w:val="004A5777"/>
    <w:rsid w:val="004A5B70"/>
    <w:rsid w:val="004A5BF9"/>
    <w:rsid w:val="004A6378"/>
    <w:rsid w:val="004A645F"/>
    <w:rsid w:val="004A695F"/>
    <w:rsid w:val="004A75C4"/>
    <w:rsid w:val="004B2551"/>
    <w:rsid w:val="004B3241"/>
    <w:rsid w:val="004B3A06"/>
    <w:rsid w:val="004B48FF"/>
    <w:rsid w:val="004B4D54"/>
    <w:rsid w:val="004B4E67"/>
    <w:rsid w:val="004B5319"/>
    <w:rsid w:val="004B5A72"/>
    <w:rsid w:val="004B5BED"/>
    <w:rsid w:val="004B5FDF"/>
    <w:rsid w:val="004B6AE5"/>
    <w:rsid w:val="004B73DB"/>
    <w:rsid w:val="004B7B41"/>
    <w:rsid w:val="004C0659"/>
    <w:rsid w:val="004C0CAC"/>
    <w:rsid w:val="004C12AF"/>
    <w:rsid w:val="004C1404"/>
    <w:rsid w:val="004C180E"/>
    <w:rsid w:val="004C1B0D"/>
    <w:rsid w:val="004C2D66"/>
    <w:rsid w:val="004C2DEE"/>
    <w:rsid w:val="004C3AA1"/>
    <w:rsid w:val="004C3D86"/>
    <w:rsid w:val="004C498D"/>
    <w:rsid w:val="004C4D82"/>
    <w:rsid w:val="004C6C0B"/>
    <w:rsid w:val="004C77D5"/>
    <w:rsid w:val="004D0135"/>
    <w:rsid w:val="004D043A"/>
    <w:rsid w:val="004D13E3"/>
    <w:rsid w:val="004D21A6"/>
    <w:rsid w:val="004D340E"/>
    <w:rsid w:val="004D3F5A"/>
    <w:rsid w:val="004D42AA"/>
    <w:rsid w:val="004D51CD"/>
    <w:rsid w:val="004D652F"/>
    <w:rsid w:val="004D6684"/>
    <w:rsid w:val="004D6D27"/>
    <w:rsid w:val="004D720B"/>
    <w:rsid w:val="004D79AD"/>
    <w:rsid w:val="004D7E2D"/>
    <w:rsid w:val="004D7EAE"/>
    <w:rsid w:val="004D7EF0"/>
    <w:rsid w:val="004D7F08"/>
    <w:rsid w:val="004E013B"/>
    <w:rsid w:val="004E1E14"/>
    <w:rsid w:val="004E2593"/>
    <w:rsid w:val="004E260D"/>
    <w:rsid w:val="004E2683"/>
    <w:rsid w:val="004E2B4F"/>
    <w:rsid w:val="004E44F1"/>
    <w:rsid w:val="004E46B0"/>
    <w:rsid w:val="004E521D"/>
    <w:rsid w:val="004E543E"/>
    <w:rsid w:val="004E54E1"/>
    <w:rsid w:val="004E5973"/>
    <w:rsid w:val="004E634E"/>
    <w:rsid w:val="004E6612"/>
    <w:rsid w:val="004E66E1"/>
    <w:rsid w:val="004E727A"/>
    <w:rsid w:val="004E7DAB"/>
    <w:rsid w:val="004F0219"/>
    <w:rsid w:val="004F0A4D"/>
    <w:rsid w:val="004F0BAB"/>
    <w:rsid w:val="004F1171"/>
    <w:rsid w:val="004F1B62"/>
    <w:rsid w:val="004F3394"/>
    <w:rsid w:val="004F3A36"/>
    <w:rsid w:val="004F3A3E"/>
    <w:rsid w:val="004F45F1"/>
    <w:rsid w:val="004F473B"/>
    <w:rsid w:val="004F6514"/>
    <w:rsid w:val="004F652A"/>
    <w:rsid w:val="004F6859"/>
    <w:rsid w:val="004F6C79"/>
    <w:rsid w:val="00500C23"/>
    <w:rsid w:val="00501144"/>
    <w:rsid w:val="00501A0F"/>
    <w:rsid w:val="0050276A"/>
    <w:rsid w:val="005035BD"/>
    <w:rsid w:val="00503731"/>
    <w:rsid w:val="00504724"/>
    <w:rsid w:val="00504EC7"/>
    <w:rsid w:val="00506FFB"/>
    <w:rsid w:val="00507A95"/>
    <w:rsid w:val="00510301"/>
    <w:rsid w:val="00510DF8"/>
    <w:rsid w:val="00510E3B"/>
    <w:rsid w:val="0051144D"/>
    <w:rsid w:val="00512370"/>
    <w:rsid w:val="005123ED"/>
    <w:rsid w:val="00512C25"/>
    <w:rsid w:val="00513206"/>
    <w:rsid w:val="005139D2"/>
    <w:rsid w:val="00514382"/>
    <w:rsid w:val="00514B60"/>
    <w:rsid w:val="0051510A"/>
    <w:rsid w:val="00515E45"/>
    <w:rsid w:val="0051752B"/>
    <w:rsid w:val="005178E6"/>
    <w:rsid w:val="00520304"/>
    <w:rsid w:val="00521614"/>
    <w:rsid w:val="00521AFF"/>
    <w:rsid w:val="00521B66"/>
    <w:rsid w:val="0052242A"/>
    <w:rsid w:val="0052253F"/>
    <w:rsid w:val="005238CA"/>
    <w:rsid w:val="00523C69"/>
    <w:rsid w:val="00523ED6"/>
    <w:rsid w:val="00524078"/>
    <w:rsid w:val="005243AB"/>
    <w:rsid w:val="00525901"/>
    <w:rsid w:val="005263AB"/>
    <w:rsid w:val="00526E84"/>
    <w:rsid w:val="0052762E"/>
    <w:rsid w:val="00531451"/>
    <w:rsid w:val="00532D08"/>
    <w:rsid w:val="00533397"/>
    <w:rsid w:val="00534004"/>
    <w:rsid w:val="005346CF"/>
    <w:rsid w:val="00534769"/>
    <w:rsid w:val="00534FDC"/>
    <w:rsid w:val="00535FFA"/>
    <w:rsid w:val="00536584"/>
    <w:rsid w:val="0053721F"/>
    <w:rsid w:val="00537301"/>
    <w:rsid w:val="0053767C"/>
    <w:rsid w:val="00540053"/>
    <w:rsid w:val="00540B25"/>
    <w:rsid w:val="005418CD"/>
    <w:rsid w:val="0054205F"/>
    <w:rsid w:val="005426BD"/>
    <w:rsid w:val="0054289B"/>
    <w:rsid w:val="00542E43"/>
    <w:rsid w:val="00543062"/>
    <w:rsid w:val="0054395C"/>
    <w:rsid w:val="00543C75"/>
    <w:rsid w:val="005440E2"/>
    <w:rsid w:val="00544296"/>
    <w:rsid w:val="005446AC"/>
    <w:rsid w:val="00544C77"/>
    <w:rsid w:val="00545068"/>
    <w:rsid w:val="00545101"/>
    <w:rsid w:val="00545B1A"/>
    <w:rsid w:val="00545B5E"/>
    <w:rsid w:val="00546160"/>
    <w:rsid w:val="00547262"/>
    <w:rsid w:val="00547314"/>
    <w:rsid w:val="00547DCE"/>
    <w:rsid w:val="00547E4C"/>
    <w:rsid w:val="005503D1"/>
    <w:rsid w:val="00551289"/>
    <w:rsid w:val="00552C4E"/>
    <w:rsid w:val="00552E9F"/>
    <w:rsid w:val="00553593"/>
    <w:rsid w:val="00553BAD"/>
    <w:rsid w:val="00553E5D"/>
    <w:rsid w:val="00553E6E"/>
    <w:rsid w:val="005548D2"/>
    <w:rsid w:val="00554A90"/>
    <w:rsid w:val="00554C4E"/>
    <w:rsid w:val="00554C66"/>
    <w:rsid w:val="005557A0"/>
    <w:rsid w:val="00555F27"/>
    <w:rsid w:val="00556235"/>
    <w:rsid w:val="0055648F"/>
    <w:rsid w:val="00556506"/>
    <w:rsid w:val="00556AA2"/>
    <w:rsid w:val="0055744E"/>
    <w:rsid w:val="0055770E"/>
    <w:rsid w:val="0055775B"/>
    <w:rsid w:val="00557826"/>
    <w:rsid w:val="00560984"/>
    <w:rsid w:val="00562430"/>
    <w:rsid w:val="0056251B"/>
    <w:rsid w:val="005627B2"/>
    <w:rsid w:val="00562988"/>
    <w:rsid w:val="00563CFF"/>
    <w:rsid w:val="00564736"/>
    <w:rsid w:val="005658CA"/>
    <w:rsid w:val="00566657"/>
    <w:rsid w:val="00566984"/>
    <w:rsid w:val="0057022F"/>
    <w:rsid w:val="0057105A"/>
    <w:rsid w:val="005727EA"/>
    <w:rsid w:val="00572FC2"/>
    <w:rsid w:val="00573287"/>
    <w:rsid w:val="0057369B"/>
    <w:rsid w:val="00573D5F"/>
    <w:rsid w:val="005741FC"/>
    <w:rsid w:val="005747C3"/>
    <w:rsid w:val="00575EE1"/>
    <w:rsid w:val="00576572"/>
    <w:rsid w:val="00577254"/>
    <w:rsid w:val="00577A5A"/>
    <w:rsid w:val="00580AED"/>
    <w:rsid w:val="005811A4"/>
    <w:rsid w:val="00581DD4"/>
    <w:rsid w:val="00581FBF"/>
    <w:rsid w:val="005824A3"/>
    <w:rsid w:val="00582DC8"/>
    <w:rsid w:val="00583402"/>
    <w:rsid w:val="00583693"/>
    <w:rsid w:val="00583886"/>
    <w:rsid w:val="005847F6"/>
    <w:rsid w:val="005856B4"/>
    <w:rsid w:val="00586470"/>
    <w:rsid w:val="00586D35"/>
    <w:rsid w:val="00586FA0"/>
    <w:rsid w:val="0058703A"/>
    <w:rsid w:val="0058744A"/>
    <w:rsid w:val="005877C3"/>
    <w:rsid w:val="00587A60"/>
    <w:rsid w:val="00587D33"/>
    <w:rsid w:val="00591C7C"/>
    <w:rsid w:val="00592110"/>
    <w:rsid w:val="005921B4"/>
    <w:rsid w:val="00592843"/>
    <w:rsid w:val="00593345"/>
    <w:rsid w:val="0059371D"/>
    <w:rsid w:val="00593975"/>
    <w:rsid w:val="00593D5B"/>
    <w:rsid w:val="00594293"/>
    <w:rsid w:val="0059464F"/>
    <w:rsid w:val="00594CA1"/>
    <w:rsid w:val="00594CC4"/>
    <w:rsid w:val="00594D41"/>
    <w:rsid w:val="00595300"/>
    <w:rsid w:val="00595ADB"/>
    <w:rsid w:val="00597FC5"/>
    <w:rsid w:val="005A069E"/>
    <w:rsid w:val="005A0B76"/>
    <w:rsid w:val="005A1B02"/>
    <w:rsid w:val="005A1F72"/>
    <w:rsid w:val="005A2065"/>
    <w:rsid w:val="005A2233"/>
    <w:rsid w:val="005A29A5"/>
    <w:rsid w:val="005A42E0"/>
    <w:rsid w:val="005A5159"/>
    <w:rsid w:val="005A517B"/>
    <w:rsid w:val="005A55EC"/>
    <w:rsid w:val="005A5722"/>
    <w:rsid w:val="005A5D6D"/>
    <w:rsid w:val="005A6F46"/>
    <w:rsid w:val="005A7142"/>
    <w:rsid w:val="005A76E6"/>
    <w:rsid w:val="005B0731"/>
    <w:rsid w:val="005B0949"/>
    <w:rsid w:val="005B2B61"/>
    <w:rsid w:val="005B2CCC"/>
    <w:rsid w:val="005B35EA"/>
    <w:rsid w:val="005B40FA"/>
    <w:rsid w:val="005B4268"/>
    <w:rsid w:val="005B439A"/>
    <w:rsid w:val="005B4871"/>
    <w:rsid w:val="005B4B71"/>
    <w:rsid w:val="005B59E4"/>
    <w:rsid w:val="005B686E"/>
    <w:rsid w:val="005B6F81"/>
    <w:rsid w:val="005B7482"/>
    <w:rsid w:val="005B754B"/>
    <w:rsid w:val="005C1258"/>
    <w:rsid w:val="005C16E5"/>
    <w:rsid w:val="005C1BE2"/>
    <w:rsid w:val="005C2DC2"/>
    <w:rsid w:val="005C3466"/>
    <w:rsid w:val="005C3832"/>
    <w:rsid w:val="005C6E52"/>
    <w:rsid w:val="005D0435"/>
    <w:rsid w:val="005D0A2A"/>
    <w:rsid w:val="005D0D30"/>
    <w:rsid w:val="005D0D95"/>
    <w:rsid w:val="005D3656"/>
    <w:rsid w:val="005D3726"/>
    <w:rsid w:val="005D3B55"/>
    <w:rsid w:val="005D4DA8"/>
    <w:rsid w:val="005D5557"/>
    <w:rsid w:val="005D5B70"/>
    <w:rsid w:val="005D7042"/>
    <w:rsid w:val="005D71EB"/>
    <w:rsid w:val="005D7379"/>
    <w:rsid w:val="005D7B2E"/>
    <w:rsid w:val="005E0031"/>
    <w:rsid w:val="005E0271"/>
    <w:rsid w:val="005E0286"/>
    <w:rsid w:val="005E07F5"/>
    <w:rsid w:val="005E0DE3"/>
    <w:rsid w:val="005E112B"/>
    <w:rsid w:val="005E231E"/>
    <w:rsid w:val="005E28AB"/>
    <w:rsid w:val="005E2BEE"/>
    <w:rsid w:val="005E2ED9"/>
    <w:rsid w:val="005E396B"/>
    <w:rsid w:val="005E3B6B"/>
    <w:rsid w:val="005E3E07"/>
    <w:rsid w:val="005E4035"/>
    <w:rsid w:val="005E4F18"/>
    <w:rsid w:val="005E5056"/>
    <w:rsid w:val="005E5375"/>
    <w:rsid w:val="005E5AC0"/>
    <w:rsid w:val="005E5F88"/>
    <w:rsid w:val="005E6367"/>
    <w:rsid w:val="005E6BD9"/>
    <w:rsid w:val="005E6F84"/>
    <w:rsid w:val="005E74BE"/>
    <w:rsid w:val="005E7CE8"/>
    <w:rsid w:val="005F06F3"/>
    <w:rsid w:val="005F1A57"/>
    <w:rsid w:val="005F1D97"/>
    <w:rsid w:val="005F230A"/>
    <w:rsid w:val="005F2DAF"/>
    <w:rsid w:val="005F36B4"/>
    <w:rsid w:val="005F392C"/>
    <w:rsid w:val="005F4F38"/>
    <w:rsid w:val="005F573C"/>
    <w:rsid w:val="005F5EE4"/>
    <w:rsid w:val="005F713D"/>
    <w:rsid w:val="005F75AA"/>
    <w:rsid w:val="005F7815"/>
    <w:rsid w:val="005F7C80"/>
    <w:rsid w:val="005F7D86"/>
    <w:rsid w:val="0060175E"/>
    <w:rsid w:val="0060190B"/>
    <w:rsid w:val="00601AAE"/>
    <w:rsid w:val="00601E76"/>
    <w:rsid w:val="00602239"/>
    <w:rsid w:val="00602798"/>
    <w:rsid w:val="00602BA4"/>
    <w:rsid w:val="00602D78"/>
    <w:rsid w:val="00603816"/>
    <w:rsid w:val="0060409F"/>
    <w:rsid w:val="0060549A"/>
    <w:rsid w:val="00605AFB"/>
    <w:rsid w:val="00606F45"/>
    <w:rsid w:val="00606FA6"/>
    <w:rsid w:val="00607027"/>
    <w:rsid w:val="006074FB"/>
    <w:rsid w:val="0061056A"/>
    <w:rsid w:val="00610C79"/>
    <w:rsid w:val="00610D86"/>
    <w:rsid w:val="006112F5"/>
    <w:rsid w:val="0061167D"/>
    <w:rsid w:val="006128A7"/>
    <w:rsid w:val="0061295A"/>
    <w:rsid w:val="00612DA9"/>
    <w:rsid w:val="00612F1E"/>
    <w:rsid w:val="0061341C"/>
    <w:rsid w:val="00613858"/>
    <w:rsid w:val="00613EA7"/>
    <w:rsid w:val="0061514D"/>
    <w:rsid w:val="006159CF"/>
    <w:rsid w:val="00615A8C"/>
    <w:rsid w:val="00615CDD"/>
    <w:rsid w:val="00616CE2"/>
    <w:rsid w:val="00617093"/>
    <w:rsid w:val="006174C2"/>
    <w:rsid w:val="00617B8E"/>
    <w:rsid w:val="006216EC"/>
    <w:rsid w:val="00621E00"/>
    <w:rsid w:val="00624ABB"/>
    <w:rsid w:val="00624BB7"/>
    <w:rsid w:val="00624F54"/>
    <w:rsid w:val="00625AB4"/>
    <w:rsid w:val="00625DA8"/>
    <w:rsid w:val="006261B1"/>
    <w:rsid w:val="006270F6"/>
    <w:rsid w:val="00627884"/>
    <w:rsid w:val="00627C3E"/>
    <w:rsid w:val="00627F6F"/>
    <w:rsid w:val="00631267"/>
    <w:rsid w:val="0063291D"/>
    <w:rsid w:val="00632E71"/>
    <w:rsid w:val="00634B17"/>
    <w:rsid w:val="00635780"/>
    <w:rsid w:val="0063587A"/>
    <w:rsid w:val="00635DB0"/>
    <w:rsid w:val="006377AC"/>
    <w:rsid w:val="00637E94"/>
    <w:rsid w:val="00637F2C"/>
    <w:rsid w:val="00640EAB"/>
    <w:rsid w:val="006419C8"/>
    <w:rsid w:val="00641ACD"/>
    <w:rsid w:val="00641CF0"/>
    <w:rsid w:val="0064302D"/>
    <w:rsid w:val="006432FE"/>
    <w:rsid w:val="00643FA8"/>
    <w:rsid w:val="00644133"/>
    <w:rsid w:val="00644361"/>
    <w:rsid w:val="006467C1"/>
    <w:rsid w:val="006467E3"/>
    <w:rsid w:val="0064721A"/>
    <w:rsid w:val="006479CA"/>
    <w:rsid w:val="00650A7D"/>
    <w:rsid w:val="00651135"/>
    <w:rsid w:val="00653452"/>
    <w:rsid w:val="00654014"/>
    <w:rsid w:val="00654B1F"/>
    <w:rsid w:val="00654F44"/>
    <w:rsid w:val="00655838"/>
    <w:rsid w:val="0065656E"/>
    <w:rsid w:val="00656615"/>
    <w:rsid w:val="006569C1"/>
    <w:rsid w:val="00657AF0"/>
    <w:rsid w:val="00660DA2"/>
    <w:rsid w:val="0066314D"/>
    <w:rsid w:val="00663C41"/>
    <w:rsid w:val="00664137"/>
    <w:rsid w:val="006649E9"/>
    <w:rsid w:val="006657DA"/>
    <w:rsid w:val="00665EE9"/>
    <w:rsid w:val="00666216"/>
    <w:rsid w:val="00667879"/>
    <w:rsid w:val="00670ACE"/>
    <w:rsid w:val="00670F6D"/>
    <w:rsid w:val="006716DF"/>
    <w:rsid w:val="0067183B"/>
    <w:rsid w:val="0067254D"/>
    <w:rsid w:val="00672777"/>
    <w:rsid w:val="00673410"/>
    <w:rsid w:val="0067399C"/>
    <w:rsid w:val="00673CF5"/>
    <w:rsid w:val="00675BD2"/>
    <w:rsid w:val="00677FCF"/>
    <w:rsid w:val="00680F21"/>
    <w:rsid w:val="00681926"/>
    <w:rsid w:val="00681A6F"/>
    <w:rsid w:val="006822F0"/>
    <w:rsid w:val="0068278E"/>
    <w:rsid w:val="006831D8"/>
    <w:rsid w:val="006835D7"/>
    <w:rsid w:val="00683945"/>
    <w:rsid w:val="0068399E"/>
    <w:rsid w:val="00683B06"/>
    <w:rsid w:val="00683C19"/>
    <w:rsid w:val="006848BF"/>
    <w:rsid w:val="00684C9C"/>
    <w:rsid w:val="00685C9D"/>
    <w:rsid w:val="00691193"/>
    <w:rsid w:val="0069125B"/>
    <w:rsid w:val="0069132E"/>
    <w:rsid w:val="00691333"/>
    <w:rsid w:val="006915C5"/>
    <w:rsid w:val="0069168E"/>
    <w:rsid w:val="0069299D"/>
    <w:rsid w:val="00693122"/>
    <w:rsid w:val="0069363F"/>
    <w:rsid w:val="0069367A"/>
    <w:rsid w:val="00693A1E"/>
    <w:rsid w:val="006960A5"/>
    <w:rsid w:val="006964C9"/>
    <w:rsid w:val="006965CA"/>
    <w:rsid w:val="006966DD"/>
    <w:rsid w:val="0069766F"/>
    <w:rsid w:val="00697D78"/>
    <w:rsid w:val="00697D9F"/>
    <w:rsid w:val="006A0230"/>
    <w:rsid w:val="006A16C7"/>
    <w:rsid w:val="006A51CF"/>
    <w:rsid w:val="006A6224"/>
    <w:rsid w:val="006A6378"/>
    <w:rsid w:val="006A6413"/>
    <w:rsid w:val="006A6D5E"/>
    <w:rsid w:val="006A79CB"/>
    <w:rsid w:val="006A7DE5"/>
    <w:rsid w:val="006B0969"/>
    <w:rsid w:val="006B10F0"/>
    <w:rsid w:val="006B1CF9"/>
    <w:rsid w:val="006B2711"/>
    <w:rsid w:val="006B2EC1"/>
    <w:rsid w:val="006B33AE"/>
    <w:rsid w:val="006B33F4"/>
    <w:rsid w:val="006B40D1"/>
    <w:rsid w:val="006B422A"/>
    <w:rsid w:val="006B50A3"/>
    <w:rsid w:val="006B53E4"/>
    <w:rsid w:val="006B53FD"/>
    <w:rsid w:val="006B63B2"/>
    <w:rsid w:val="006B723A"/>
    <w:rsid w:val="006B785B"/>
    <w:rsid w:val="006C0BB1"/>
    <w:rsid w:val="006C0C09"/>
    <w:rsid w:val="006C144D"/>
    <w:rsid w:val="006C14E1"/>
    <w:rsid w:val="006C1837"/>
    <w:rsid w:val="006C2B69"/>
    <w:rsid w:val="006C3614"/>
    <w:rsid w:val="006C366D"/>
    <w:rsid w:val="006C3933"/>
    <w:rsid w:val="006C4077"/>
    <w:rsid w:val="006C4315"/>
    <w:rsid w:val="006C4676"/>
    <w:rsid w:val="006C4AEF"/>
    <w:rsid w:val="006C4D60"/>
    <w:rsid w:val="006C4E16"/>
    <w:rsid w:val="006C5EA3"/>
    <w:rsid w:val="006C62AD"/>
    <w:rsid w:val="006C6D68"/>
    <w:rsid w:val="006C732D"/>
    <w:rsid w:val="006D05B0"/>
    <w:rsid w:val="006D0696"/>
    <w:rsid w:val="006D0D3C"/>
    <w:rsid w:val="006D1047"/>
    <w:rsid w:val="006D1A2F"/>
    <w:rsid w:val="006D2692"/>
    <w:rsid w:val="006D348C"/>
    <w:rsid w:val="006D4E3C"/>
    <w:rsid w:val="006D4F83"/>
    <w:rsid w:val="006D51BA"/>
    <w:rsid w:val="006D52C3"/>
    <w:rsid w:val="006D54C5"/>
    <w:rsid w:val="006D56B0"/>
    <w:rsid w:val="006D5F4B"/>
    <w:rsid w:val="006E094F"/>
    <w:rsid w:val="006E0BF3"/>
    <w:rsid w:val="006E1078"/>
    <w:rsid w:val="006E17CE"/>
    <w:rsid w:val="006E1A53"/>
    <w:rsid w:val="006E21DB"/>
    <w:rsid w:val="006E244A"/>
    <w:rsid w:val="006E2A60"/>
    <w:rsid w:val="006E30E7"/>
    <w:rsid w:val="006E3898"/>
    <w:rsid w:val="006E3AA4"/>
    <w:rsid w:val="006E4390"/>
    <w:rsid w:val="006E4960"/>
    <w:rsid w:val="006E4F9F"/>
    <w:rsid w:val="006E5430"/>
    <w:rsid w:val="006E56EC"/>
    <w:rsid w:val="006E5A6A"/>
    <w:rsid w:val="006E5F70"/>
    <w:rsid w:val="006E6A2C"/>
    <w:rsid w:val="006E6A71"/>
    <w:rsid w:val="006E6D1B"/>
    <w:rsid w:val="006E6DF9"/>
    <w:rsid w:val="006E7450"/>
    <w:rsid w:val="006E7742"/>
    <w:rsid w:val="006F00FF"/>
    <w:rsid w:val="006F05CD"/>
    <w:rsid w:val="006F0674"/>
    <w:rsid w:val="006F0DD9"/>
    <w:rsid w:val="006F1112"/>
    <w:rsid w:val="006F18EB"/>
    <w:rsid w:val="006F19FC"/>
    <w:rsid w:val="006F2014"/>
    <w:rsid w:val="006F3C22"/>
    <w:rsid w:val="006F481F"/>
    <w:rsid w:val="006F4D49"/>
    <w:rsid w:val="006F4EC9"/>
    <w:rsid w:val="006F52D4"/>
    <w:rsid w:val="006F586F"/>
    <w:rsid w:val="006F59EE"/>
    <w:rsid w:val="006F6052"/>
    <w:rsid w:val="006F70D7"/>
    <w:rsid w:val="006F75BB"/>
    <w:rsid w:val="006F77C6"/>
    <w:rsid w:val="006F7F02"/>
    <w:rsid w:val="007007C5"/>
    <w:rsid w:val="007007F5"/>
    <w:rsid w:val="00700A79"/>
    <w:rsid w:val="0070166B"/>
    <w:rsid w:val="00701C86"/>
    <w:rsid w:val="00701F94"/>
    <w:rsid w:val="00701FAD"/>
    <w:rsid w:val="0070236F"/>
    <w:rsid w:val="0070266C"/>
    <w:rsid w:val="007028A1"/>
    <w:rsid w:val="00703117"/>
    <w:rsid w:val="007034B2"/>
    <w:rsid w:val="00703CDD"/>
    <w:rsid w:val="0070421C"/>
    <w:rsid w:val="00704FBD"/>
    <w:rsid w:val="00706150"/>
    <w:rsid w:val="00706A78"/>
    <w:rsid w:val="00706D69"/>
    <w:rsid w:val="007072E3"/>
    <w:rsid w:val="00707C97"/>
    <w:rsid w:val="00710014"/>
    <w:rsid w:val="0071014C"/>
    <w:rsid w:val="00710201"/>
    <w:rsid w:val="00710277"/>
    <w:rsid w:val="00710892"/>
    <w:rsid w:val="00711435"/>
    <w:rsid w:val="0071158B"/>
    <w:rsid w:val="0071170F"/>
    <w:rsid w:val="00712B88"/>
    <w:rsid w:val="00712E05"/>
    <w:rsid w:val="00712E26"/>
    <w:rsid w:val="00713092"/>
    <w:rsid w:val="007134E7"/>
    <w:rsid w:val="007137E7"/>
    <w:rsid w:val="00714D71"/>
    <w:rsid w:val="007153C1"/>
    <w:rsid w:val="00715450"/>
    <w:rsid w:val="007158DA"/>
    <w:rsid w:val="00715969"/>
    <w:rsid w:val="007163C8"/>
    <w:rsid w:val="0071745A"/>
    <w:rsid w:val="0071771F"/>
    <w:rsid w:val="007177A6"/>
    <w:rsid w:val="00717B57"/>
    <w:rsid w:val="00717BE6"/>
    <w:rsid w:val="007202CB"/>
    <w:rsid w:val="00720A7C"/>
    <w:rsid w:val="00720E19"/>
    <w:rsid w:val="00720E6A"/>
    <w:rsid w:val="00720F6E"/>
    <w:rsid w:val="007219B9"/>
    <w:rsid w:val="00722179"/>
    <w:rsid w:val="0072402F"/>
    <w:rsid w:val="0072453D"/>
    <w:rsid w:val="00724963"/>
    <w:rsid w:val="00725B81"/>
    <w:rsid w:val="00725D4C"/>
    <w:rsid w:val="00725FE3"/>
    <w:rsid w:val="0072677A"/>
    <w:rsid w:val="0072685F"/>
    <w:rsid w:val="0072778A"/>
    <w:rsid w:val="00727B45"/>
    <w:rsid w:val="00730ECC"/>
    <w:rsid w:val="007311E2"/>
    <w:rsid w:val="00732BA7"/>
    <w:rsid w:val="00733270"/>
    <w:rsid w:val="00733BFC"/>
    <w:rsid w:val="00734047"/>
    <w:rsid w:val="0073425F"/>
    <w:rsid w:val="00734E1B"/>
    <w:rsid w:val="0073569F"/>
    <w:rsid w:val="00735D3A"/>
    <w:rsid w:val="0073726D"/>
    <w:rsid w:val="0073744A"/>
    <w:rsid w:val="00737658"/>
    <w:rsid w:val="007376FB"/>
    <w:rsid w:val="007377EA"/>
    <w:rsid w:val="00737BF0"/>
    <w:rsid w:val="0074013F"/>
    <w:rsid w:val="00740873"/>
    <w:rsid w:val="00741280"/>
    <w:rsid w:val="0074222A"/>
    <w:rsid w:val="00742E18"/>
    <w:rsid w:val="00742E26"/>
    <w:rsid w:val="0074310D"/>
    <w:rsid w:val="007437F3"/>
    <w:rsid w:val="00743AB6"/>
    <w:rsid w:val="007449C4"/>
    <w:rsid w:val="00745971"/>
    <w:rsid w:val="00745AD2"/>
    <w:rsid w:val="0075014E"/>
    <w:rsid w:val="00750699"/>
    <w:rsid w:val="0075085B"/>
    <w:rsid w:val="00750DC8"/>
    <w:rsid w:val="00750EDC"/>
    <w:rsid w:val="00751042"/>
    <w:rsid w:val="007515A0"/>
    <w:rsid w:val="00751AC1"/>
    <w:rsid w:val="00753359"/>
    <w:rsid w:val="007534F9"/>
    <w:rsid w:val="00754852"/>
    <w:rsid w:val="00755DB8"/>
    <w:rsid w:val="00756649"/>
    <w:rsid w:val="00756759"/>
    <w:rsid w:val="00756C8E"/>
    <w:rsid w:val="00756D54"/>
    <w:rsid w:val="007571F5"/>
    <w:rsid w:val="00757FAE"/>
    <w:rsid w:val="007600F0"/>
    <w:rsid w:val="00760592"/>
    <w:rsid w:val="00761422"/>
    <w:rsid w:val="00762AFC"/>
    <w:rsid w:val="007634D0"/>
    <w:rsid w:val="007636F6"/>
    <w:rsid w:val="0076377B"/>
    <w:rsid w:val="0076395F"/>
    <w:rsid w:val="00763F99"/>
    <w:rsid w:val="007644A9"/>
    <w:rsid w:val="00764DFE"/>
    <w:rsid w:val="007666A2"/>
    <w:rsid w:val="00766F92"/>
    <w:rsid w:val="00767ACD"/>
    <w:rsid w:val="00770203"/>
    <w:rsid w:val="00770497"/>
    <w:rsid w:val="00770BBE"/>
    <w:rsid w:val="007714F5"/>
    <w:rsid w:val="00771C17"/>
    <w:rsid w:val="0077223A"/>
    <w:rsid w:val="007726F9"/>
    <w:rsid w:val="0077397A"/>
    <w:rsid w:val="007741AF"/>
    <w:rsid w:val="007748A9"/>
    <w:rsid w:val="00776180"/>
    <w:rsid w:val="007768D8"/>
    <w:rsid w:val="00776C19"/>
    <w:rsid w:val="00777112"/>
    <w:rsid w:val="00777536"/>
    <w:rsid w:val="00780A13"/>
    <w:rsid w:val="00780EC9"/>
    <w:rsid w:val="00780F27"/>
    <w:rsid w:val="00781189"/>
    <w:rsid w:val="007811FF"/>
    <w:rsid w:val="00782E3F"/>
    <w:rsid w:val="00783099"/>
    <w:rsid w:val="00783242"/>
    <w:rsid w:val="0078399C"/>
    <w:rsid w:val="0078488F"/>
    <w:rsid w:val="00784915"/>
    <w:rsid w:val="00786179"/>
    <w:rsid w:val="0078742F"/>
    <w:rsid w:val="00787587"/>
    <w:rsid w:val="0078767F"/>
    <w:rsid w:val="007877E6"/>
    <w:rsid w:val="007904F4"/>
    <w:rsid w:val="007906ED"/>
    <w:rsid w:val="00790824"/>
    <w:rsid w:val="00791105"/>
    <w:rsid w:val="0079137F"/>
    <w:rsid w:val="00791467"/>
    <w:rsid w:val="00791CBD"/>
    <w:rsid w:val="00792468"/>
    <w:rsid w:val="007925EC"/>
    <w:rsid w:val="00793E1C"/>
    <w:rsid w:val="007940D7"/>
    <w:rsid w:val="007945C5"/>
    <w:rsid w:val="00794911"/>
    <w:rsid w:val="0079507F"/>
    <w:rsid w:val="00795D09"/>
    <w:rsid w:val="00796818"/>
    <w:rsid w:val="00797172"/>
    <w:rsid w:val="0079721D"/>
    <w:rsid w:val="0079722C"/>
    <w:rsid w:val="007977FB"/>
    <w:rsid w:val="0079788B"/>
    <w:rsid w:val="007979FD"/>
    <w:rsid w:val="007A0062"/>
    <w:rsid w:val="007A07EF"/>
    <w:rsid w:val="007A299B"/>
    <w:rsid w:val="007A2D37"/>
    <w:rsid w:val="007A2FA5"/>
    <w:rsid w:val="007A382B"/>
    <w:rsid w:val="007A3C05"/>
    <w:rsid w:val="007A41A3"/>
    <w:rsid w:val="007A6EA8"/>
    <w:rsid w:val="007B0114"/>
    <w:rsid w:val="007B01A8"/>
    <w:rsid w:val="007B0876"/>
    <w:rsid w:val="007B0AA5"/>
    <w:rsid w:val="007B0E21"/>
    <w:rsid w:val="007B0F52"/>
    <w:rsid w:val="007B1283"/>
    <w:rsid w:val="007B1553"/>
    <w:rsid w:val="007B1D77"/>
    <w:rsid w:val="007B2B40"/>
    <w:rsid w:val="007B3610"/>
    <w:rsid w:val="007B446F"/>
    <w:rsid w:val="007B4F5D"/>
    <w:rsid w:val="007B579F"/>
    <w:rsid w:val="007B62A9"/>
    <w:rsid w:val="007B704E"/>
    <w:rsid w:val="007B7249"/>
    <w:rsid w:val="007B7B42"/>
    <w:rsid w:val="007C09A3"/>
    <w:rsid w:val="007C0AD5"/>
    <w:rsid w:val="007C0EED"/>
    <w:rsid w:val="007C1D4B"/>
    <w:rsid w:val="007C2861"/>
    <w:rsid w:val="007C2AF5"/>
    <w:rsid w:val="007C3139"/>
    <w:rsid w:val="007C41F3"/>
    <w:rsid w:val="007C54E2"/>
    <w:rsid w:val="007C56BE"/>
    <w:rsid w:val="007C5D41"/>
    <w:rsid w:val="007C6494"/>
    <w:rsid w:val="007C65A6"/>
    <w:rsid w:val="007C6D15"/>
    <w:rsid w:val="007C71B6"/>
    <w:rsid w:val="007C71E5"/>
    <w:rsid w:val="007D1531"/>
    <w:rsid w:val="007D1D7F"/>
    <w:rsid w:val="007D32B2"/>
    <w:rsid w:val="007D478D"/>
    <w:rsid w:val="007D4A4E"/>
    <w:rsid w:val="007D5850"/>
    <w:rsid w:val="007D6190"/>
    <w:rsid w:val="007D6433"/>
    <w:rsid w:val="007D64AE"/>
    <w:rsid w:val="007D6E05"/>
    <w:rsid w:val="007D6EE6"/>
    <w:rsid w:val="007D76F8"/>
    <w:rsid w:val="007D7D5A"/>
    <w:rsid w:val="007D7DB5"/>
    <w:rsid w:val="007E090C"/>
    <w:rsid w:val="007E1740"/>
    <w:rsid w:val="007E1AFE"/>
    <w:rsid w:val="007E1F37"/>
    <w:rsid w:val="007E235E"/>
    <w:rsid w:val="007E2A81"/>
    <w:rsid w:val="007E3545"/>
    <w:rsid w:val="007E485A"/>
    <w:rsid w:val="007E4860"/>
    <w:rsid w:val="007E49CB"/>
    <w:rsid w:val="007E529A"/>
    <w:rsid w:val="007E5649"/>
    <w:rsid w:val="007E5E40"/>
    <w:rsid w:val="007E63B4"/>
    <w:rsid w:val="007E66EE"/>
    <w:rsid w:val="007E6E15"/>
    <w:rsid w:val="007E6FAF"/>
    <w:rsid w:val="007E7367"/>
    <w:rsid w:val="007E738B"/>
    <w:rsid w:val="007E76FD"/>
    <w:rsid w:val="007F0F88"/>
    <w:rsid w:val="007F23A3"/>
    <w:rsid w:val="007F291B"/>
    <w:rsid w:val="007F36EE"/>
    <w:rsid w:val="007F3734"/>
    <w:rsid w:val="007F4F7F"/>
    <w:rsid w:val="007F5007"/>
    <w:rsid w:val="007F5084"/>
    <w:rsid w:val="007F577D"/>
    <w:rsid w:val="007F6087"/>
    <w:rsid w:val="007F62AE"/>
    <w:rsid w:val="007F63E9"/>
    <w:rsid w:val="007F7E6F"/>
    <w:rsid w:val="00800FFD"/>
    <w:rsid w:val="00801992"/>
    <w:rsid w:val="00801FBF"/>
    <w:rsid w:val="0080300C"/>
    <w:rsid w:val="00803A85"/>
    <w:rsid w:val="00803BFC"/>
    <w:rsid w:val="00803DB7"/>
    <w:rsid w:val="00804159"/>
    <w:rsid w:val="0080442E"/>
    <w:rsid w:val="008049FA"/>
    <w:rsid w:val="00804E26"/>
    <w:rsid w:val="00804EDB"/>
    <w:rsid w:val="00805063"/>
    <w:rsid w:val="0080513B"/>
    <w:rsid w:val="008057D9"/>
    <w:rsid w:val="00805D14"/>
    <w:rsid w:val="00806326"/>
    <w:rsid w:val="0080677D"/>
    <w:rsid w:val="008069CC"/>
    <w:rsid w:val="00806A6A"/>
    <w:rsid w:val="00806CB6"/>
    <w:rsid w:val="00807319"/>
    <w:rsid w:val="008073DB"/>
    <w:rsid w:val="0080742B"/>
    <w:rsid w:val="00807619"/>
    <w:rsid w:val="008100B4"/>
    <w:rsid w:val="00810177"/>
    <w:rsid w:val="00810C19"/>
    <w:rsid w:val="0081107E"/>
    <w:rsid w:val="00811501"/>
    <w:rsid w:val="008116D9"/>
    <w:rsid w:val="00812077"/>
    <w:rsid w:val="008120BF"/>
    <w:rsid w:val="008121BC"/>
    <w:rsid w:val="0081249A"/>
    <w:rsid w:val="0081264C"/>
    <w:rsid w:val="008129BB"/>
    <w:rsid w:val="00812CE8"/>
    <w:rsid w:val="00812FEB"/>
    <w:rsid w:val="00813000"/>
    <w:rsid w:val="0081356C"/>
    <w:rsid w:val="008147B6"/>
    <w:rsid w:val="00815166"/>
    <w:rsid w:val="00815988"/>
    <w:rsid w:val="008162D9"/>
    <w:rsid w:val="00817390"/>
    <w:rsid w:val="0081756D"/>
    <w:rsid w:val="00817A0E"/>
    <w:rsid w:val="00820115"/>
    <w:rsid w:val="00820293"/>
    <w:rsid w:val="008209FC"/>
    <w:rsid w:val="00820D12"/>
    <w:rsid w:val="0082105E"/>
    <w:rsid w:val="00821325"/>
    <w:rsid w:val="00821F50"/>
    <w:rsid w:val="008222C1"/>
    <w:rsid w:val="00822580"/>
    <w:rsid w:val="00822C79"/>
    <w:rsid w:val="0082342E"/>
    <w:rsid w:val="00823639"/>
    <w:rsid w:val="00823CA0"/>
    <w:rsid w:val="00824056"/>
    <w:rsid w:val="00824297"/>
    <w:rsid w:val="008252E4"/>
    <w:rsid w:val="008256A7"/>
    <w:rsid w:val="00825B31"/>
    <w:rsid w:val="008272FA"/>
    <w:rsid w:val="008300DF"/>
    <w:rsid w:val="0083030A"/>
    <w:rsid w:val="00831280"/>
    <w:rsid w:val="00831382"/>
    <w:rsid w:val="008318AD"/>
    <w:rsid w:val="0083258C"/>
    <w:rsid w:val="0083296C"/>
    <w:rsid w:val="00833497"/>
    <w:rsid w:val="00833CCD"/>
    <w:rsid w:val="00833F6B"/>
    <w:rsid w:val="00834363"/>
    <w:rsid w:val="0083438F"/>
    <w:rsid w:val="00834B20"/>
    <w:rsid w:val="00835F82"/>
    <w:rsid w:val="0083679E"/>
    <w:rsid w:val="00836E24"/>
    <w:rsid w:val="00836F8C"/>
    <w:rsid w:val="00837D4C"/>
    <w:rsid w:val="00840BFD"/>
    <w:rsid w:val="0084111A"/>
    <w:rsid w:val="0084152E"/>
    <w:rsid w:val="00841EB5"/>
    <w:rsid w:val="00841FFA"/>
    <w:rsid w:val="00842004"/>
    <w:rsid w:val="008426D3"/>
    <w:rsid w:val="00842718"/>
    <w:rsid w:val="00842E73"/>
    <w:rsid w:val="00842F77"/>
    <w:rsid w:val="00843045"/>
    <w:rsid w:val="00843400"/>
    <w:rsid w:val="008441C9"/>
    <w:rsid w:val="008454D6"/>
    <w:rsid w:val="008454FB"/>
    <w:rsid w:val="008457FB"/>
    <w:rsid w:val="008468A7"/>
    <w:rsid w:val="00846C61"/>
    <w:rsid w:val="00847122"/>
    <w:rsid w:val="00847396"/>
    <w:rsid w:val="00847FC3"/>
    <w:rsid w:val="008506C8"/>
    <w:rsid w:val="00850957"/>
    <w:rsid w:val="0085232E"/>
    <w:rsid w:val="00852F60"/>
    <w:rsid w:val="008532EC"/>
    <w:rsid w:val="00854502"/>
    <w:rsid w:val="00855942"/>
    <w:rsid w:val="00855B68"/>
    <w:rsid w:val="008563B1"/>
    <w:rsid w:val="0085649D"/>
    <w:rsid w:val="00857765"/>
    <w:rsid w:val="00857CE2"/>
    <w:rsid w:val="00860A21"/>
    <w:rsid w:val="008622EE"/>
    <w:rsid w:val="00862470"/>
    <w:rsid w:val="0086276F"/>
    <w:rsid w:val="00862795"/>
    <w:rsid w:val="00862DE7"/>
    <w:rsid w:val="00863389"/>
    <w:rsid w:val="00863751"/>
    <w:rsid w:val="00863B7D"/>
    <w:rsid w:val="00863D38"/>
    <w:rsid w:val="00864291"/>
    <w:rsid w:val="0086493D"/>
    <w:rsid w:val="00864DF4"/>
    <w:rsid w:val="0086514E"/>
    <w:rsid w:val="008657CF"/>
    <w:rsid w:val="00865A89"/>
    <w:rsid w:val="008664C4"/>
    <w:rsid w:val="0086679F"/>
    <w:rsid w:val="008668F0"/>
    <w:rsid w:val="00866D71"/>
    <w:rsid w:val="00866E0A"/>
    <w:rsid w:val="00867206"/>
    <w:rsid w:val="008672A1"/>
    <w:rsid w:val="0086795B"/>
    <w:rsid w:val="00867A21"/>
    <w:rsid w:val="00867BFD"/>
    <w:rsid w:val="008707C0"/>
    <w:rsid w:val="00873610"/>
    <w:rsid w:val="0087370C"/>
    <w:rsid w:val="00874030"/>
    <w:rsid w:val="008741BC"/>
    <w:rsid w:val="008744A5"/>
    <w:rsid w:val="00874DB8"/>
    <w:rsid w:val="00875873"/>
    <w:rsid w:val="00875A4F"/>
    <w:rsid w:val="00876F99"/>
    <w:rsid w:val="00877860"/>
    <w:rsid w:val="00877E02"/>
    <w:rsid w:val="0088035C"/>
    <w:rsid w:val="008815F1"/>
    <w:rsid w:val="00881626"/>
    <w:rsid w:val="0088174D"/>
    <w:rsid w:val="00882BBF"/>
    <w:rsid w:val="008840A3"/>
    <w:rsid w:val="00884151"/>
    <w:rsid w:val="00885361"/>
    <w:rsid w:val="00886016"/>
    <w:rsid w:val="008869E4"/>
    <w:rsid w:val="00886BE4"/>
    <w:rsid w:val="00887705"/>
    <w:rsid w:val="00887DBE"/>
    <w:rsid w:val="0089075B"/>
    <w:rsid w:val="00890C3C"/>
    <w:rsid w:val="008912F7"/>
    <w:rsid w:val="008918D9"/>
    <w:rsid w:val="008924A2"/>
    <w:rsid w:val="008931FA"/>
    <w:rsid w:val="0089384F"/>
    <w:rsid w:val="008939A6"/>
    <w:rsid w:val="00893D4D"/>
    <w:rsid w:val="008955C0"/>
    <w:rsid w:val="00895C60"/>
    <w:rsid w:val="0089637E"/>
    <w:rsid w:val="00896466"/>
    <w:rsid w:val="008964AC"/>
    <w:rsid w:val="00896B06"/>
    <w:rsid w:val="008A005F"/>
    <w:rsid w:val="008A0150"/>
    <w:rsid w:val="008A0FB8"/>
    <w:rsid w:val="008A1D41"/>
    <w:rsid w:val="008A1F5E"/>
    <w:rsid w:val="008A3361"/>
    <w:rsid w:val="008A3888"/>
    <w:rsid w:val="008A3EFF"/>
    <w:rsid w:val="008A4544"/>
    <w:rsid w:val="008A520F"/>
    <w:rsid w:val="008A53C5"/>
    <w:rsid w:val="008A5631"/>
    <w:rsid w:val="008A65C0"/>
    <w:rsid w:val="008A7087"/>
    <w:rsid w:val="008A7318"/>
    <w:rsid w:val="008A73E6"/>
    <w:rsid w:val="008A7AC9"/>
    <w:rsid w:val="008B0461"/>
    <w:rsid w:val="008B160B"/>
    <w:rsid w:val="008B1625"/>
    <w:rsid w:val="008B1EF2"/>
    <w:rsid w:val="008B4B43"/>
    <w:rsid w:val="008B5BDA"/>
    <w:rsid w:val="008B65CB"/>
    <w:rsid w:val="008B6A24"/>
    <w:rsid w:val="008B73C2"/>
    <w:rsid w:val="008B75F4"/>
    <w:rsid w:val="008B7A14"/>
    <w:rsid w:val="008C021D"/>
    <w:rsid w:val="008C1C3B"/>
    <w:rsid w:val="008C1CB5"/>
    <w:rsid w:val="008C1CBC"/>
    <w:rsid w:val="008C1ED5"/>
    <w:rsid w:val="008C28CB"/>
    <w:rsid w:val="008C3FAA"/>
    <w:rsid w:val="008C431A"/>
    <w:rsid w:val="008C4DF4"/>
    <w:rsid w:val="008C53AF"/>
    <w:rsid w:val="008C6432"/>
    <w:rsid w:val="008C69AA"/>
    <w:rsid w:val="008C6C85"/>
    <w:rsid w:val="008C6F14"/>
    <w:rsid w:val="008C71BC"/>
    <w:rsid w:val="008C7FF8"/>
    <w:rsid w:val="008D0D5F"/>
    <w:rsid w:val="008D1E45"/>
    <w:rsid w:val="008D2EB8"/>
    <w:rsid w:val="008D3629"/>
    <w:rsid w:val="008D3ECD"/>
    <w:rsid w:val="008D4950"/>
    <w:rsid w:val="008D542F"/>
    <w:rsid w:val="008D566A"/>
    <w:rsid w:val="008D5E69"/>
    <w:rsid w:val="008D6885"/>
    <w:rsid w:val="008D6940"/>
    <w:rsid w:val="008E0A48"/>
    <w:rsid w:val="008E0C5E"/>
    <w:rsid w:val="008E2961"/>
    <w:rsid w:val="008E37DC"/>
    <w:rsid w:val="008E43DA"/>
    <w:rsid w:val="008E4D09"/>
    <w:rsid w:val="008E5E16"/>
    <w:rsid w:val="008E6C39"/>
    <w:rsid w:val="008E70FD"/>
    <w:rsid w:val="008E73A6"/>
    <w:rsid w:val="008E7EE6"/>
    <w:rsid w:val="008F0F0F"/>
    <w:rsid w:val="008F0F12"/>
    <w:rsid w:val="008F0FF6"/>
    <w:rsid w:val="008F124C"/>
    <w:rsid w:val="008F19DE"/>
    <w:rsid w:val="008F2996"/>
    <w:rsid w:val="008F3083"/>
    <w:rsid w:val="008F3D81"/>
    <w:rsid w:val="008F3EA5"/>
    <w:rsid w:val="008F457E"/>
    <w:rsid w:val="008F4B8D"/>
    <w:rsid w:val="008F514D"/>
    <w:rsid w:val="008F541A"/>
    <w:rsid w:val="008F593E"/>
    <w:rsid w:val="008F63E8"/>
    <w:rsid w:val="00900BCA"/>
    <w:rsid w:val="009011AA"/>
    <w:rsid w:val="009011E2"/>
    <w:rsid w:val="0090134D"/>
    <w:rsid w:val="009013DE"/>
    <w:rsid w:val="00902259"/>
    <w:rsid w:val="0090369F"/>
    <w:rsid w:val="009036F5"/>
    <w:rsid w:val="0090444C"/>
    <w:rsid w:val="009046F8"/>
    <w:rsid w:val="00905863"/>
    <w:rsid w:val="00905F1C"/>
    <w:rsid w:val="00907377"/>
    <w:rsid w:val="009076C7"/>
    <w:rsid w:val="00907FB7"/>
    <w:rsid w:val="009100ED"/>
    <w:rsid w:val="009111D8"/>
    <w:rsid w:val="009111FE"/>
    <w:rsid w:val="00911CE0"/>
    <w:rsid w:val="00911E1A"/>
    <w:rsid w:val="0091275C"/>
    <w:rsid w:val="00912F02"/>
    <w:rsid w:val="009134A0"/>
    <w:rsid w:val="009136A2"/>
    <w:rsid w:val="00913CC4"/>
    <w:rsid w:val="00914300"/>
    <w:rsid w:val="00915150"/>
    <w:rsid w:val="009151D4"/>
    <w:rsid w:val="00915486"/>
    <w:rsid w:val="00916202"/>
    <w:rsid w:val="00916AC0"/>
    <w:rsid w:val="009172DB"/>
    <w:rsid w:val="009174F0"/>
    <w:rsid w:val="00917F62"/>
    <w:rsid w:val="00920318"/>
    <w:rsid w:val="009203CA"/>
    <w:rsid w:val="00920B35"/>
    <w:rsid w:val="009213C9"/>
    <w:rsid w:val="00921C48"/>
    <w:rsid w:val="00921C6D"/>
    <w:rsid w:val="00922598"/>
    <w:rsid w:val="00922BB2"/>
    <w:rsid w:val="00924599"/>
    <w:rsid w:val="00924829"/>
    <w:rsid w:val="00924B8F"/>
    <w:rsid w:val="009258E0"/>
    <w:rsid w:val="00926270"/>
    <w:rsid w:val="009266C9"/>
    <w:rsid w:val="009269DF"/>
    <w:rsid w:val="00926C18"/>
    <w:rsid w:val="0092767A"/>
    <w:rsid w:val="00927FFB"/>
    <w:rsid w:val="00930030"/>
    <w:rsid w:val="0093090D"/>
    <w:rsid w:val="00930CC1"/>
    <w:rsid w:val="00930D3B"/>
    <w:rsid w:val="00930D74"/>
    <w:rsid w:val="0093114F"/>
    <w:rsid w:val="0093207A"/>
    <w:rsid w:val="00932718"/>
    <w:rsid w:val="00935AB4"/>
    <w:rsid w:val="00935F09"/>
    <w:rsid w:val="00935FB7"/>
    <w:rsid w:val="00936FB3"/>
    <w:rsid w:val="00937098"/>
    <w:rsid w:val="00937491"/>
    <w:rsid w:val="00940710"/>
    <w:rsid w:val="0094129C"/>
    <w:rsid w:val="00941769"/>
    <w:rsid w:val="00942051"/>
    <w:rsid w:val="00942F77"/>
    <w:rsid w:val="0094325B"/>
    <w:rsid w:val="00944409"/>
    <w:rsid w:val="00944509"/>
    <w:rsid w:val="00945545"/>
    <w:rsid w:val="00945771"/>
    <w:rsid w:val="00945989"/>
    <w:rsid w:val="00946676"/>
    <w:rsid w:val="00946A31"/>
    <w:rsid w:val="00947297"/>
    <w:rsid w:val="00947324"/>
    <w:rsid w:val="00947710"/>
    <w:rsid w:val="00950458"/>
    <w:rsid w:val="00950681"/>
    <w:rsid w:val="009510CA"/>
    <w:rsid w:val="009515BF"/>
    <w:rsid w:val="00951C73"/>
    <w:rsid w:val="00952159"/>
    <w:rsid w:val="0095217C"/>
    <w:rsid w:val="00953223"/>
    <w:rsid w:val="0095373A"/>
    <w:rsid w:val="00953761"/>
    <w:rsid w:val="00954CAB"/>
    <w:rsid w:val="00954E72"/>
    <w:rsid w:val="00955611"/>
    <w:rsid w:val="00955925"/>
    <w:rsid w:val="0095656A"/>
    <w:rsid w:val="00956F4C"/>
    <w:rsid w:val="009572EF"/>
    <w:rsid w:val="00957CB2"/>
    <w:rsid w:val="009609CC"/>
    <w:rsid w:val="009609D3"/>
    <w:rsid w:val="00960C52"/>
    <w:rsid w:val="00961814"/>
    <w:rsid w:val="009621C4"/>
    <w:rsid w:val="009629BE"/>
    <w:rsid w:val="00962F37"/>
    <w:rsid w:val="00963125"/>
    <w:rsid w:val="009643D9"/>
    <w:rsid w:val="00966269"/>
    <w:rsid w:val="009663E1"/>
    <w:rsid w:val="00966E52"/>
    <w:rsid w:val="00967511"/>
    <w:rsid w:val="0096782C"/>
    <w:rsid w:val="00967BE8"/>
    <w:rsid w:val="00970071"/>
    <w:rsid w:val="009711E8"/>
    <w:rsid w:val="0097158A"/>
    <w:rsid w:val="0097282C"/>
    <w:rsid w:val="00972936"/>
    <w:rsid w:val="009729EF"/>
    <w:rsid w:val="00972ADF"/>
    <w:rsid w:val="00972CCB"/>
    <w:rsid w:val="009733BC"/>
    <w:rsid w:val="00973805"/>
    <w:rsid w:val="00973DEC"/>
    <w:rsid w:val="00973ED5"/>
    <w:rsid w:val="009741BA"/>
    <w:rsid w:val="00974DD4"/>
    <w:rsid w:val="009750CC"/>
    <w:rsid w:val="0097524A"/>
    <w:rsid w:val="0097642F"/>
    <w:rsid w:val="0097689F"/>
    <w:rsid w:val="00976D06"/>
    <w:rsid w:val="009774A3"/>
    <w:rsid w:val="0097755A"/>
    <w:rsid w:val="0097769E"/>
    <w:rsid w:val="00980730"/>
    <w:rsid w:val="009815EA"/>
    <w:rsid w:val="00981639"/>
    <w:rsid w:val="00981EFB"/>
    <w:rsid w:val="0098218E"/>
    <w:rsid w:val="009831AB"/>
    <w:rsid w:val="0098320C"/>
    <w:rsid w:val="009839A7"/>
    <w:rsid w:val="00984772"/>
    <w:rsid w:val="009847AE"/>
    <w:rsid w:val="00984F7D"/>
    <w:rsid w:val="00985FE6"/>
    <w:rsid w:val="0098625C"/>
    <w:rsid w:val="00986E87"/>
    <w:rsid w:val="00987522"/>
    <w:rsid w:val="00987589"/>
    <w:rsid w:val="0098761E"/>
    <w:rsid w:val="00987B2B"/>
    <w:rsid w:val="009919B9"/>
    <w:rsid w:val="00991FAC"/>
    <w:rsid w:val="00992081"/>
    <w:rsid w:val="00992244"/>
    <w:rsid w:val="00993216"/>
    <w:rsid w:val="00993638"/>
    <w:rsid w:val="00993716"/>
    <w:rsid w:val="00993D20"/>
    <w:rsid w:val="009943F7"/>
    <w:rsid w:val="00994544"/>
    <w:rsid w:val="00994C75"/>
    <w:rsid w:val="009959F1"/>
    <w:rsid w:val="00996A79"/>
    <w:rsid w:val="00996D20"/>
    <w:rsid w:val="00996E1D"/>
    <w:rsid w:val="00997325"/>
    <w:rsid w:val="009974BC"/>
    <w:rsid w:val="00997756"/>
    <w:rsid w:val="009A1C40"/>
    <w:rsid w:val="009A1D2C"/>
    <w:rsid w:val="009A228A"/>
    <w:rsid w:val="009A301C"/>
    <w:rsid w:val="009A335A"/>
    <w:rsid w:val="009A352E"/>
    <w:rsid w:val="009A3C64"/>
    <w:rsid w:val="009A62A9"/>
    <w:rsid w:val="009A661F"/>
    <w:rsid w:val="009A69EE"/>
    <w:rsid w:val="009A6BFF"/>
    <w:rsid w:val="009A6C9A"/>
    <w:rsid w:val="009A7F8D"/>
    <w:rsid w:val="009B0E9A"/>
    <w:rsid w:val="009B21E4"/>
    <w:rsid w:val="009B26CD"/>
    <w:rsid w:val="009B3383"/>
    <w:rsid w:val="009B4B36"/>
    <w:rsid w:val="009B5517"/>
    <w:rsid w:val="009B55E3"/>
    <w:rsid w:val="009B5B20"/>
    <w:rsid w:val="009B5BDA"/>
    <w:rsid w:val="009B6136"/>
    <w:rsid w:val="009B63E1"/>
    <w:rsid w:val="009B6CD4"/>
    <w:rsid w:val="009B6CD7"/>
    <w:rsid w:val="009B7243"/>
    <w:rsid w:val="009B7736"/>
    <w:rsid w:val="009C08C0"/>
    <w:rsid w:val="009C0A38"/>
    <w:rsid w:val="009C0E84"/>
    <w:rsid w:val="009C16CB"/>
    <w:rsid w:val="009C1982"/>
    <w:rsid w:val="009C2867"/>
    <w:rsid w:val="009C3308"/>
    <w:rsid w:val="009C41B9"/>
    <w:rsid w:val="009C41FA"/>
    <w:rsid w:val="009C480A"/>
    <w:rsid w:val="009C48C0"/>
    <w:rsid w:val="009C4BF6"/>
    <w:rsid w:val="009C50EF"/>
    <w:rsid w:val="009C57C2"/>
    <w:rsid w:val="009C62EA"/>
    <w:rsid w:val="009C77B2"/>
    <w:rsid w:val="009C78D6"/>
    <w:rsid w:val="009C7C4A"/>
    <w:rsid w:val="009C7DE7"/>
    <w:rsid w:val="009D0252"/>
    <w:rsid w:val="009D1083"/>
    <w:rsid w:val="009D175B"/>
    <w:rsid w:val="009D21F0"/>
    <w:rsid w:val="009D238A"/>
    <w:rsid w:val="009D24E4"/>
    <w:rsid w:val="009D2564"/>
    <w:rsid w:val="009D3152"/>
    <w:rsid w:val="009D38E4"/>
    <w:rsid w:val="009D3CAC"/>
    <w:rsid w:val="009D3D2D"/>
    <w:rsid w:val="009D3D99"/>
    <w:rsid w:val="009D3E4A"/>
    <w:rsid w:val="009D4315"/>
    <w:rsid w:val="009D4468"/>
    <w:rsid w:val="009D44F3"/>
    <w:rsid w:val="009D4AAF"/>
    <w:rsid w:val="009D4C4F"/>
    <w:rsid w:val="009D5040"/>
    <w:rsid w:val="009D5766"/>
    <w:rsid w:val="009D62D8"/>
    <w:rsid w:val="009D6381"/>
    <w:rsid w:val="009D74E3"/>
    <w:rsid w:val="009D782D"/>
    <w:rsid w:val="009D7951"/>
    <w:rsid w:val="009D7DF8"/>
    <w:rsid w:val="009E32A0"/>
    <w:rsid w:val="009E4E3B"/>
    <w:rsid w:val="009E500D"/>
    <w:rsid w:val="009E5E32"/>
    <w:rsid w:val="009E5F71"/>
    <w:rsid w:val="009E635C"/>
    <w:rsid w:val="009E6CF7"/>
    <w:rsid w:val="009E70A8"/>
    <w:rsid w:val="009E73A3"/>
    <w:rsid w:val="009E76BC"/>
    <w:rsid w:val="009E79AB"/>
    <w:rsid w:val="009E7F49"/>
    <w:rsid w:val="009F0790"/>
    <w:rsid w:val="009F142A"/>
    <w:rsid w:val="009F1F0A"/>
    <w:rsid w:val="009F358B"/>
    <w:rsid w:val="009F3787"/>
    <w:rsid w:val="009F37CF"/>
    <w:rsid w:val="009F3942"/>
    <w:rsid w:val="009F412F"/>
    <w:rsid w:val="009F4A34"/>
    <w:rsid w:val="009F68DE"/>
    <w:rsid w:val="009F6B71"/>
    <w:rsid w:val="009F7268"/>
    <w:rsid w:val="009F74F3"/>
    <w:rsid w:val="00A007C6"/>
    <w:rsid w:val="00A00A39"/>
    <w:rsid w:val="00A01472"/>
    <w:rsid w:val="00A0150C"/>
    <w:rsid w:val="00A03210"/>
    <w:rsid w:val="00A03372"/>
    <w:rsid w:val="00A041E2"/>
    <w:rsid w:val="00A043C8"/>
    <w:rsid w:val="00A0495B"/>
    <w:rsid w:val="00A04F2E"/>
    <w:rsid w:val="00A05251"/>
    <w:rsid w:val="00A0543F"/>
    <w:rsid w:val="00A061AA"/>
    <w:rsid w:val="00A0644E"/>
    <w:rsid w:val="00A06A15"/>
    <w:rsid w:val="00A105EC"/>
    <w:rsid w:val="00A10917"/>
    <w:rsid w:val="00A10B2A"/>
    <w:rsid w:val="00A10D80"/>
    <w:rsid w:val="00A12139"/>
    <w:rsid w:val="00A1229F"/>
    <w:rsid w:val="00A12A27"/>
    <w:rsid w:val="00A14383"/>
    <w:rsid w:val="00A1452B"/>
    <w:rsid w:val="00A14F37"/>
    <w:rsid w:val="00A14F7A"/>
    <w:rsid w:val="00A15405"/>
    <w:rsid w:val="00A1603C"/>
    <w:rsid w:val="00A175C3"/>
    <w:rsid w:val="00A1784D"/>
    <w:rsid w:val="00A17FDB"/>
    <w:rsid w:val="00A2041A"/>
    <w:rsid w:val="00A20A16"/>
    <w:rsid w:val="00A21065"/>
    <w:rsid w:val="00A21712"/>
    <w:rsid w:val="00A2233C"/>
    <w:rsid w:val="00A22481"/>
    <w:rsid w:val="00A23745"/>
    <w:rsid w:val="00A2407C"/>
    <w:rsid w:val="00A240BF"/>
    <w:rsid w:val="00A241E9"/>
    <w:rsid w:val="00A25AE7"/>
    <w:rsid w:val="00A2633D"/>
    <w:rsid w:val="00A27C29"/>
    <w:rsid w:val="00A27CDB"/>
    <w:rsid w:val="00A27E91"/>
    <w:rsid w:val="00A314E1"/>
    <w:rsid w:val="00A3175D"/>
    <w:rsid w:val="00A32561"/>
    <w:rsid w:val="00A328B1"/>
    <w:rsid w:val="00A33F2A"/>
    <w:rsid w:val="00A34F35"/>
    <w:rsid w:val="00A35814"/>
    <w:rsid w:val="00A3581C"/>
    <w:rsid w:val="00A35D9D"/>
    <w:rsid w:val="00A35ED8"/>
    <w:rsid w:val="00A36091"/>
    <w:rsid w:val="00A37238"/>
    <w:rsid w:val="00A3755C"/>
    <w:rsid w:val="00A3798F"/>
    <w:rsid w:val="00A37D65"/>
    <w:rsid w:val="00A4019C"/>
    <w:rsid w:val="00A4021F"/>
    <w:rsid w:val="00A40508"/>
    <w:rsid w:val="00A41662"/>
    <w:rsid w:val="00A42147"/>
    <w:rsid w:val="00A42189"/>
    <w:rsid w:val="00A42E1A"/>
    <w:rsid w:val="00A42E29"/>
    <w:rsid w:val="00A42F65"/>
    <w:rsid w:val="00A43501"/>
    <w:rsid w:val="00A43879"/>
    <w:rsid w:val="00A4482B"/>
    <w:rsid w:val="00A4499D"/>
    <w:rsid w:val="00A457EA"/>
    <w:rsid w:val="00A45A10"/>
    <w:rsid w:val="00A45C58"/>
    <w:rsid w:val="00A45DAF"/>
    <w:rsid w:val="00A46D68"/>
    <w:rsid w:val="00A477DF"/>
    <w:rsid w:val="00A50295"/>
    <w:rsid w:val="00A50DDB"/>
    <w:rsid w:val="00A510A4"/>
    <w:rsid w:val="00A513CB"/>
    <w:rsid w:val="00A51EBA"/>
    <w:rsid w:val="00A52BAE"/>
    <w:rsid w:val="00A5395A"/>
    <w:rsid w:val="00A53B38"/>
    <w:rsid w:val="00A5446B"/>
    <w:rsid w:val="00A5478F"/>
    <w:rsid w:val="00A550B5"/>
    <w:rsid w:val="00A55B9D"/>
    <w:rsid w:val="00A55DF4"/>
    <w:rsid w:val="00A5649D"/>
    <w:rsid w:val="00A5658B"/>
    <w:rsid w:val="00A5770C"/>
    <w:rsid w:val="00A57D07"/>
    <w:rsid w:val="00A57E3D"/>
    <w:rsid w:val="00A60225"/>
    <w:rsid w:val="00A60330"/>
    <w:rsid w:val="00A607D7"/>
    <w:rsid w:val="00A60D7D"/>
    <w:rsid w:val="00A6109D"/>
    <w:rsid w:val="00A61D44"/>
    <w:rsid w:val="00A6355F"/>
    <w:rsid w:val="00A63705"/>
    <w:rsid w:val="00A64344"/>
    <w:rsid w:val="00A6440B"/>
    <w:rsid w:val="00A64D99"/>
    <w:rsid w:val="00A64F21"/>
    <w:rsid w:val="00A64F8E"/>
    <w:rsid w:val="00A663B3"/>
    <w:rsid w:val="00A671C9"/>
    <w:rsid w:val="00A678E6"/>
    <w:rsid w:val="00A70531"/>
    <w:rsid w:val="00A708BE"/>
    <w:rsid w:val="00A70B69"/>
    <w:rsid w:val="00A70C5B"/>
    <w:rsid w:val="00A70F23"/>
    <w:rsid w:val="00A7114F"/>
    <w:rsid w:val="00A71E36"/>
    <w:rsid w:val="00A72110"/>
    <w:rsid w:val="00A72214"/>
    <w:rsid w:val="00A732FD"/>
    <w:rsid w:val="00A74ABA"/>
    <w:rsid w:val="00A74DC1"/>
    <w:rsid w:val="00A74EEF"/>
    <w:rsid w:val="00A7594B"/>
    <w:rsid w:val="00A7610E"/>
    <w:rsid w:val="00A770A5"/>
    <w:rsid w:val="00A77526"/>
    <w:rsid w:val="00A803E3"/>
    <w:rsid w:val="00A806EC"/>
    <w:rsid w:val="00A80A28"/>
    <w:rsid w:val="00A80D49"/>
    <w:rsid w:val="00A81516"/>
    <w:rsid w:val="00A8229B"/>
    <w:rsid w:val="00A83132"/>
    <w:rsid w:val="00A83C86"/>
    <w:rsid w:val="00A84A61"/>
    <w:rsid w:val="00A85E9E"/>
    <w:rsid w:val="00A86270"/>
    <w:rsid w:val="00A86554"/>
    <w:rsid w:val="00A87900"/>
    <w:rsid w:val="00A87EDB"/>
    <w:rsid w:val="00A90351"/>
    <w:rsid w:val="00A90683"/>
    <w:rsid w:val="00A909EB"/>
    <w:rsid w:val="00A91019"/>
    <w:rsid w:val="00A91957"/>
    <w:rsid w:val="00A91A50"/>
    <w:rsid w:val="00A921E0"/>
    <w:rsid w:val="00A92C17"/>
    <w:rsid w:val="00A935EE"/>
    <w:rsid w:val="00A93703"/>
    <w:rsid w:val="00A9534C"/>
    <w:rsid w:val="00A95601"/>
    <w:rsid w:val="00A95E8A"/>
    <w:rsid w:val="00A96B1B"/>
    <w:rsid w:val="00A96F18"/>
    <w:rsid w:val="00A9729D"/>
    <w:rsid w:val="00A97A1C"/>
    <w:rsid w:val="00A97A5F"/>
    <w:rsid w:val="00A97B8F"/>
    <w:rsid w:val="00AA0749"/>
    <w:rsid w:val="00AA08CB"/>
    <w:rsid w:val="00AA0EBD"/>
    <w:rsid w:val="00AA1564"/>
    <w:rsid w:val="00AA178E"/>
    <w:rsid w:val="00AA217B"/>
    <w:rsid w:val="00AA25B2"/>
    <w:rsid w:val="00AA2785"/>
    <w:rsid w:val="00AA357C"/>
    <w:rsid w:val="00AA394E"/>
    <w:rsid w:val="00AA4075"/>
    <w:rsid w:val="00AA4088"/>
    <w:rsid w:val="00AA4C93"/>
    <w:rsid w:val="00AA4D24"/>
    <w:rsid w:val="00AA5381"/>
    <w:rsid w:val="00AA5531"/>
    <w:rsid w:val="00AA5F0F"/>
    <w:rsid w:val="00AA746F"/>
    <w:rsid w:val="00AA7889"/>
    <w:rsid w:val="00AA7EDD"/>
    <w:rsid w:val="00AB019E"/>
    <w:rsid w:val="00AB06CF"/>
    <w:rsid w:val="00AB094B"/>
    <w:rsid w:val="00AB0CB4"/>
    <w:rsid w:val="00AB0F0A"/>
    <w:rsid w:val="00AB317A"/>
    <w:rsid w:val="00AB31CD"/>
    <w:rsid w:val="00AB3375"/>
    <w:rsid w:val="00AB3808"/>
    <w:rsid w:val="00AB3CF6"/>
    <w:rsid w:val="00AB4316"/>
    <w:rsid w:val="00AB4966"/>
    <w:rsid w:val="00AB513A"/>
    <w:rsid w:val="00AB5379"/>
    <w:rsid w:val="00AB54BE"/>
    <w:rsid w:val="00AB6958"/>
    <w:rsid w:val="00AB7FCB"/>
    <w:rsid w:val="00AC07EE"/>
    <w:rsid w:val="00AC0DD5"/>
    <w:rsid w:val="00AC168D"/>
    <w:rsid w:val="00AC1B36"/>
    <w:rsid w:val="00AC2507"/>
    <w:rsid w:val="00AC29DA"/>
    <w:rsid w:val="00AC3509"/>
    <w:rsid w:val="00AC421B"/>
    <w:rsid w:val="00AC5785"/>
    <w:rsid w:val="00AC5FCE"/>
    <w:rsid w:val="00AC6CB8"/>
    <w:rsid w:val="00AC6D44"/>
    <w:rsid w:val="00AC6E7D"/>
    <w:rsid w:val="00AC71F6"/>
    <w:rsid w:val="00AC725E"/>
    <w:rsid w:val="00AC74BF"/>
    <w:rsid w:val="00AC7756"/>
    <w:rsid w:val="00AD12B3"/>
    <w:rsid w:val="00AD2AF5"/>
    <w:rsid w:val="00AD3674"/>
    <w:rsid w:val="00AD36CD"/>
    <w:rsid w:val="00AD3B4F"/>
    <w:rsid w:val="00AD4419"/>
    <w:rsid w:val="00AD4460"/>
    <w:rsid w:val="00AD5391"/>
    <w:rsid w:val="00AD5CF1"/>
    <w:rsid w:val="00AD6182"/>
    <w:rsid w:val="00AD6387"/>
    <w:rsid w:val="00AD729F"/>
    <w:rsid w:val="00AE0A41"/>
    <w:rsid w:val="00AE16F3"/>
    <w:rsid w:val="00AE1716"/>
    <w:rsid w:val="00AE1ABE"/>
    <w:rsid w:val="00AE201F"/>
    <w:rsid w:val="00AE2597"/>
    <w:rsid w:val="00AE488F"/>
    <w:rsid w:val="00AE5247"/>
    <w:rsid w:val="00AE5705"/>
    <w:rsid w:val="00AE5844"/>
    <w:rsid w:val="00AE686C"/>
    <w:rsid w:val="00AE73B1"/>
    <w:rsid w:val="00AE774F"/>
    <w:rsid w:val="00AF0E73"/>
    <w:rsid w:val="00AF14F3"/>
    <w:rsid w:val="00AF19F4"/>
    <w:rsid w:val="00AF1FCF"/>
    <w:rsid w:val="00AF2550"/>
    <w:rsid w:val="00AF4277"/>
    <w:rsid w:val="00AF4BB1"/>
    <w:rsid w:val="00AF67B6"/>
    <w:rsid w:val="00AF68BB"/>
    <w:rsid w:val="00AF6B69"/>
    <w:rsid w:val="00AF7819"/>
    <w:rsid w:val="00B00ABA"/>
    <w:rsid w:val="00B01D0F"/>
    <w:rsid w:val="00B0217A"/>
    <w:rsid w:val="00B0245D"/>
    <w:rsid w:val="00B031D3"/>
    <w:rsid w:val="00B03EC2"/>
    <w:rsid w:val="00B0472B"/>
    <w:rsid w:val="00B04781"/>
    <w:rsid w:val="00B059FE"/>
    <w:rsid w:val="00B05A5F"/>
    <w:rsid w:val="00B06E94"/>
    <w:rsid w:val="00B06FA8"/>
    <w:rsid w:val="00B0798A"/>
    <w:rsid w:val="00B07DA4"/>
    <w:rsid w:val="00B07E96"/>
    <w:rsid w:val="00B106C9"/>
    <w:rsid w:val="00B108B1"/>
    <w:rsid w:val="00B12712"/>
    <w:rsid w:val="00B12A97"/>
    <w:rsid w:val="00B12AAD"/>
    <w:rsid w:val="00B13B71"/>
    <w:rsid w:val="00B15468"/>
    <w:rsid w:val="00B15A0A"/>
    <w:rsid w:val="00B1636A"/>
    <w:rsid w:val="00B16F91"/>
    <w:rsid w:val="00B172ED"/>
    <w:rsid w:val="00B17302"/>
    <w:rsid w:val="00B17694"/>
    <w:rsid w:val="00B17CFA"/>
    <w:rsid w:val="00B202C3"/>
    <w:rsid w:val="00B2091E"/>
    <w:rsid w:val="00B213F5"/>
    <w:rsid w:val="00B21A98"/>
    <w:rsid w:val="00B22F75"/>
    <w:rsid w:val="00B23449"/>
    <w:rsid w:val="00B25209"/>
    <w:rsid w:val="00B25AFE"/>
    <w:rsid w:val="00B266E3"/>
    <w:rsid w:val="00B269D8"/>
    <w:rsid w:val="00B26B46"/>
    <w:rsid w:val="00B26CB3"/>
    <w:rsid w:val="00B26D0B"/>
    <w:rsid w:val="00B305B5"/>
    <w:rsid w:val="00B307CB"/>
    <w:rsid w:val="00B30BEB"/>
    <w:rsid w:val="00B32428"/>
    <w:rsid w:val="00B3381E"/>
    <w:rsid w:val="00B33E1D"/>
    <w:rsid w:val="00B33EB7"/>
    <w:rsid w:val="00B33F5E"/>
    <w:rsid w:val="00B341DD"/>
    <w:rsid w:val="00B34E4C"/>
    <w:rsid w:val="00B3502E"/>
    <w:rsid w:val="00B350BA"/>
    <w:rsid w:val="00B35CE8"/>
    <w:rsid w:val="00B35F94"/>
    <w:rsid w:val="00B37030"/>
    <w:rsid w:val="00B37548"/>
    <w:rsid w:val="00B37B87"/>
    <w:rsid w:val="00B37DB9"/>
    <w:rsid w:val="00B4060D"/>
    <w:rsid w:val="00B4138D"/>
    <w:rsid w:val="00B418F9"/>
    <w:rsid w:val="00B422ED"/>
    <w:rsid w:val="00B42EB1"/>
    <w:rsid w:val="00B43554"/>
    <w:rsid w:val="00B43AE9"/>
    <w:rsid w:val="00B44821"/>
    <w:rsid w:val="00B44A16"/>
    <w:rsid w:val="00B44AC5"/>
    <w:rsid w:val="00B4510C"/>
    <w:rsid w:val="00B451C2"/>
    <w:rsid w:val="00B45298"/>
    <w:rsid w:val="00B45D56"/>
    <w:rsid w:val="00B45DA2"/>
    <w:rsid w:val="00B462CB"/>
    <w:rsid w:val="00B46A34"/>
    <w:rsid w:val="00B46C3A"/>
    <w:rsid w:val="00B4779B"/>
    <w:rsid w:val="00B50B23"/>
    <w:rsid w:val="00B51437"/>
    <w:rsid w:val="00B52D75"/>
    <w:rsid w:val="00B52DA3"/>
    <w:rsid w:val="00B53076"/>
    <w:rsid w:val="00B5388C"/>
    <w:rsid w:val="00B53C6E"/>
    <w:rsid w:val="00B53C8B"/>
    <w:rsid w:val="00B542D5"/>
    <w:rsid w:val="00B549BB"/>
    <w:rsid w:val="00B54BF4"/>
    <w:rsid w:val="00B54F74"/>
    <w:rsid w:val="00B5765A"/>
    <w:rsid w:val="00B57DB1"/>
    <w:rsid w:val="00B6075C"/>
    <w:rsid w:val="00B6103A"/>
    <w:rsid w:val="00B6149D"/>
    <w:rsid w:val="00B62073"/>
    <w:rsid w:val="00B62F0B"/>
    <w:rsid w:val="00B64296"/>
    <w:rsid w:val="00B650B6"/>
    <w:rsid w:val="00B650CA"/>
    <w:rsid w:val="00B6537E"/>
    <w:rsid w:val="00B65ACC"/>
    <w:rsid w:val="00B65AEF"/>
    <w:rsid w:val="00B675E3"/>
    <w:rsid w:val="00B677C2"/>
    <w:rsid w:val="00B67F98"/>
    <w:rsid w:val="00B70411"/>
    <w:rsid w:val="00B70848"/>
    <w:rsid w:val="00B70C9E"/>
    <w:rsid w:val="00B71915"/>
    <w:rsid w:val="00B720F7"/>
    <w:rsid w:val="00B72CAF"/>
    <w:rsid w:val="00B72FAB"/>
    <w:rsid w:val="00B735B9"/>
    <w:rsid w:val="00B73D3B"/>
    <w:rsid w:val="00B74DB6"/>
    <w:rsid w:val="00B755E0"/>
    <w:rsid w:val="00B75DA7"/>
    <w:rsid w:val="00B76488"/>
    <w:rsid w:val="00B801E6"/>
    <w:rsid w:val="00B804EC"/>
    <w:rsid w:val="00B808BF"/>
    <w:rsid w:val="00B81671"/>
    <w:rsid w:val="00B8167A"/>
    <w:rsid w:val="00B81852"/>
    <w:rsid w:val="00B81C51"/>
    <w:rsid w:val="00B83E85"/>
    <w:rsid w:val="00B842DF"/>
    <w:rsid w:val="00B84516"/>
    <w:rsid w:val="00B84BDD"/>
    <w:rsid w:val="00B84D1E"/>
    <w:rsid w:val="00B85418"/>
    <w:rsid w:val="00B85B00"/>
    <w:rsid w:val="00B86DC4"/>
    <w:rsid w:val="00B86EE7"/>
    <w:rsid w:val="00B870B3"/>
    <w:rsid w:val="00B87CC7"/>
    <w:rsid w:val="00B90264"/>
    <w:rsid w:val="00B90C20"/>
    <w:rsid w:val="00B92C91"/>
    <w:rsid w:val="00B92D64"/>
    <w:rsid w:val="00B9320E"/>
    <w:rsid w:val="00B94DB4"/>
    <w:rsid w:val="00B95A84"/>
    <w:rsid w:val="00B95BEC"/>
    <w:rsid w:val="00B9694B"/>
    <w:rsid w:val="00B96C0F"/>
    <w:rsid w:val="00BA06A5"/>
    <w:rsid w:val="00BA09FE"/>
    <w:rsid w:val="00BA0C6D"/>
    <w:rsid w:val="00BA12BB"/>
    <w:rsid w:val="00BA22E2"/>
    <w:rsid w:val="00BA2428"/>
    <w:rsid w:val="00BA2D3B"/>
    <w:rsid w:val="00BA30F3"/>
    <w:rsid w:val="00BA34EA"/>
    <w:rsid w:val="00BA3535"/>
    <w:rsid w:val="00BA35C1"/>
    <w:rsid w:val="00BA3AC5"/>
    <w:rsid w:val="00BA3C3F"/>
    <w:rsid w:val="00BA4612"/>
    <w:rsid w:val="00BA4800"/>
    <w:rsid w:val="00BA4BFD"/>
    <w:rsid w:val="00BA5663"/>
    <w:rsid w:val="00BA5DBC"/>
    <w:rsid w:val="00BA750D"/>
    <w:rsid w:val="00BB012C"/>
    <w:rsid w:val="00BB042A"/>
    <w:rsid w:val="00BB056C"/>
    <w:rsid w:val="00BB1048"/>
    <w:rsid w:val="00BB1CCE"/>
    <w:rsid w:val="00BB1DF0"/>
    <w:rsid w:val="00BB1F87"/>
    <w:rsid w:val="00BB2011"/>
    <w:rsid w:val="00BB2778"/>
    <w:rsid w:val="00BB2C9B"/>
    <w:rsid w:val="00BB32B7"/>
    <w:rsid w:val="00BB3BDF"/>
    <w:rsid w:val="00BB43D4"/>
    <w:rsid w:val="00BB4A45"/>
    <w:rsid w:val="00BB4C1E"/>
    <w:rsid w:val="00BB5194"/>
    <w:rsid w:val="00BB5707"/>
    <w:rsid w:val="00BB57EA"/>
    <w:rsid w:val="00BB58C8"/>
    <w:rsid w:val="00BB64AD"/>
    <w:rsid w:val="00BB7556"/>
    <w:rsid w:val="00BB7E36"/>
    <w:rsid w:val="00BC0498"/>
    <w:rsid w:val="00BC1ED5"/>
    <w:rsid w:val="00BC1FF4"/>
    <w:rsid w:val="00BC30ED"/>
    <w:rsid w:val="00BC3B29"/>
    <w:rsid w:val="00BC3FC7"/>
    <w:rsid w:val="00BC41D9"/>
    <w:rsid w:val="00BC4383"/>
    <w:rsid w:val="00BC4A1C"/>
    <w:rsid w:val="00BC4DCE"/>
    <w:rsid w:val="00BC4F12"/>
    <w:rsid w:val="00BC4F45"/>
    <w:rsid w:val="00BC5965"/>
    <w:rsid w:val="00BC5B82"/>
    <w:rsid w:val="00BC6AA1"/>
    <w:rsid w:val="00BC7E67"/>
    <w:rsid w:val="00BC7F3D"/>
    <w:rsid w:val="00BD08E2"/>
    <w:rsid w:val="00BD19E6"/>
    <w:rsid w:val="00BD1A9A"/>
    <w:rsid w:val="00BD1D5A"/>
    <w:rsid w:val="00BD1E6E"/>
    <w:rsid w:val="00BD2180"/>
    <w:rsid w:val="00BD2BE7"/>
    <w:rsid w:val="00BD380D"/>
    <w:rsid w:val="00BD51B7"/>
    <w:rsid w:val="00BD587E"/>
    <w:rsid w:val="00BD5ACE"/>
    <w:rsid w:val="00BD61F2"/>
    <w:rsid w:val="00BD752C"/>
    <w:rsid w:val="00BD7C4F"/>
    <w:rsid w:val="00BE08B9"/>
    <w:rsid w:val="00BE1C5B"/>
    <w:rsid w:val="00BE2A6F"/>
    <w:rsid w:val="00BE2E64"/>
    <w:rsid w:val="00BE2F32"/>
    <w:rsid w:val="00BE2FC1"/>
    <w:rsid w:val="00BE3539"/>
    <w:rsid w:val="00BE4B70"/>
    <w:rsid w:val="00BE502A"/>
    <w:rsid w:val="00BE5E66"/>
    <w:rsid w:val="00BE62A0"/>
    <w:rsid w:val="00BE75F2"/>
    <w:rsid w:val="00BF09BB"/>
    <w:rsid w:val="00BF0F18"/>
    <w:rsid w:val="00BF166E"/>
    <w:rsid w:val="00BF1673"/>
    <w:rsid w:val="00BF3C02"/>
    <w:rsid w:val="00BF3C89"/>
    <w:rsid w:val="00BF413C"/>
    <w:rsid w:val="00BF4217"/>
    <w:rsid w:val="00BF4552"/>
    <w:rsid w:val="00BF515F"/>
    <w:rsid w:val="00BF718A"/>
    <w:rsid w:val="00BF73B2"/>
    <w:rsid w:val="00BF7EF2"/>
    <w:rsid w:val="00C00901"/>
    <w:rsid w:val="00C00EA3"/>
    <w:rsid w:val="00C0113C"/>
    <w:rsid w:val="00C01951"/>
    <w:rsid w:val="00C02777"/>
    <w:rsid w:val="00C0482A"/>
    <w:rsid w:val="00C048F9"/>
    <w:rsid w:val="00C0496A"/>
    <w:rsid w:val="00C04A94"/>
    <w:rsid w:val="00C05AC9"/>
    <w:rsid w:val="00C06566"/>
    <w:rsid w:val="00C07264"/>
    <w:rsid w:val="00C07601"/>
    <w:rsid w:val="00C076E5"/>
    <w:rsid w:val="00C10412"/>
    <w:rsid w:val="00C1080F"/>
    <w:rsid w:val="00C10DE5"/>
    <w:rsid w:val="00C12675"/>
    <w:rsid w:val="00C12B11"/>
    <w:rsid w:val="00C12F9A"/>
    <w:rsid w:val="00C1345B"/>
    <w:rsid w:val="00C13647"/>
    <w:rsid w:val="00C1426E"/>
    <w:rsid w:val="00C14A92"/>
    <w:rsid w:val="00C1500F"/>
    <w:rsid w:val="00C161A2"/>
    <w:rsid w:val="00C1687C"/>
    <w:rsid w:val="00C16978"/>
    <w:rsid w:val="00C169E3"/>
    <w:rsid w:val="00C16CB8"/>
    <w:rsid w:val="00C16F0E"/>
    <w:rsid w:val="00C17551"/>
    <w:rsid w:val="00C17956"/>
    <w:rsid w:val="00C17B39"/>
    <w:rsid w:val="00C206F4"/>
    <w:rsid w:val="00C22208"/>
    <w:rsid w:val="00C22B2D"/>
    <w:rsid w:val="00C23A55"/>
    <w:rsid w:val="00C23FE4"/>
    <w:rsid w:val="00C2462E"/>
    <w:rsid w:val="00C249C0"/>
    <w:rsid w:val="00C24BB7"/>
    <w:rsid w:val="00C259A6"/>
    <w:rsid w:val="00C25B04"/>
    <w:rsid w:val="00C25DEC"/>
    <w:rsid w:val="00C26A1B"/>
    <w:rsid w:val="00C31950"/>
    <w:rsid w:val="00C31BC8"/>
    <w:rsid w:val="00C327CB"/>
    <w:rsid w:val="00C32EF0"/>
    <w:rsid w:val="00C333B9"/>
    <w:rsid w:val="00C344C8"/>
    <w:rsid w:val="00C34517"/>
    <w:rsid w:val="00C351AB"/>
    <w:rsid w:val="00C35684"/>
    <w:rsid w:val="00C35E53"/>
    <w:rsid w:val="00C35FB9"/>
    <w:rsid w:val="00C41497"/>
    <w:rsid w:val="00C42715"/>
    <w:rsid w:val="00C42C9B"/>
    <w:rsid w:val="00C43727"/>
    <w:rsid w:val="00C43FC9"/>
    <w:rsid w:val="00C44746"/>
    <w:rsid w:val="00C44B6A"/>
    <w:rsid w:val="00C44B6F"/>
    <w:rsid w:val="00C44FC8"/>
    <w:rsid w:val="00C45B18"/>
    <w:rsid w:val="00C46BF6"/>
    <w:rsid w:val="00C46F62"/>
    <w:rsid w:val="00C505EF"/>
    <w:rsid w:val="00C506E4"/>
    <w:rsid w:val="00C52A33"/>
    <w:rsid w:val="00C531A0"/>
    <w:rsid w:val="00C535B5"/>
    <w:rsid w:val="00C536C5"/>
    <w:rsid w:val="00C53719"/>
    <w:rsid w:val="00C53E23"/>
    <w:rsid w:val="00C556C7"/>
    <w:rsid w:val="00C5653E"/>
    <w:rsid w:val="00C56F4C"/>
    <w:rsid w:val="00C572B9"/>
    <w:rsid w:val="00C57989"/>
    <w:rsid w:val="00C61668"/>
    <w:rsid w:val="00C61AE3"/>
    <w:rsid w:val="00C61BDF"/>
    <w:rsid w:val="00C631E8"/>
    <w:rsid w:val="00C63D72"/>
    <w:rsid w:val="00C63F67"/>
    <w:rsid w:val="00C65A46"/>
    <w:rsid w:val="00C672C9"/>
    <w:rsid w:val="00C702E4"/>
    <w:rsid w:val="00C7048B"/>
    <w:rsid w:val="00C70628"/>
    <w:rsid w:val="00C70943"/>
    <w:rsid w:val="00C7096C"/>
    <w:rsid w:val="00C70C02"/>
    <w:rsid w:val="00C70D33"/>
    <w:rsid w:val="00C710DA"/>
    <w:rsid w:val="00C720C8"/>
    <w:rsid w:val="00C727E1"/>
    <w:rsid w:val="00C73724"/>
    <w:rsid w:val="00C7395F"/>
    <w:rsid w:val="00C739B3"/>
    <w:rsid w:val="00C74D2D"/>
    <w:rsid w:val="00C75648"/>
    <w:rsid w:val="00C75BFB"/>
    <w:rsid w:val="00C76D6C"/>
    <w:rsid w:val="00C76DE2"/>
    <w:rsid w:val="00C77CA9"/>
    <w:rsid w:val="00C814C9"/>
    <w:rsid w:val="00C81764"/>
    <w:rsid w:val="00C82231"/>
    <w:rsid w:val="00C82A31"/>
    <w:rsid w:val="00C830CF"/>
    <w:rsid w:val="00C837F1"/>
    <w:rsid w:val="00C8410A"/>
    <w:rsid w:val="00C846CB"/>
    <w:rsid w:val="00C853C2"/>
    <w:rsid w:val="00C860A7"/>
    <w:rsid w:val="00C86D08"/>
    <w:rsid w:val="00C87136"/>
    <w:rsid w:val="00C8751F"/>
    <w:rsid w:val="00C877D8"/>
    <w:rsid w:val="00C87B5D"/>
    <w:rsid w:val="00C906A6"/>
    <w:rsid w:val="00C9106C"/>
    <w:rsid w:val="00C919B9"/>
    <w:rsid w:val="00C91EC5"/>
    <w:rsid w:val="00C92455"/>
    <w:rsid w:val="00C933AB"/>
    <w:rsid w:val="00C934E5"/>
    <w:rsid w:val="00C93B1E"/>
    <w:rsid w:val="00C95244"/>
    <w:rsid w:val="00C9527A"/>
    <w:rsid w:val="00C95820"/>
    <w:rsid w:val="00C95847"/>
    <w:rsid w:val="00C95B05"/>
    <w:rsid w:val="00C9603B"/>
    <w:rsid w:val="00C966E8"/>
    <w:rsid w:val="00C9720B"/>
    <w:rsid w:val="00C97493"/>
    <w:rsid w:val="00C97ABE"/>
    <w:rsid w:val="00C97F45"/>
    <w:rsid w:val="00CA0834"/>
    <w:rsid w:val="00CA2835"/>
    <w:rsid w:val="00CA3228"/>
    <w:rsid w:val="00CA326C"/>
    <w:rsid w:val="00CA3B05"/>
    <w:rsid w:val="00CA4310"/>
    <w:rsid w:val="00CA4363"/>
    <w:rsid w:val="00CA474B"/>
    <w:rsid w:val="00CA53B2"/>
    <w:rsid w:val="00CA5E5A"/>
    <w:rsid w:val="00CA624E"/>
    <w:rsid w:val="00CA66F8"/>
    <w:rsid w:val="00CA7BC4"/>
    <w:rsid w:val="00CB05E9"/>
    <w:rsid w:val="00CB086C"/>
    <w:rsid w:val="00CB0F01"/>
    <w:rsid w:val="00CB1122"/>
    <w:rsid w:val="00CB11A5"/>
    <w:rsid w:val="00CB13AC"/>
    <w:rsid w:val="00CB15F8"/>
    <w:rsid w:val="00CB1971"/>
    <w:rsid w:val="00CB1BE1"/>
    <w:rsid w:val="00CB200A"/>
    <w:rsid w:val="00CB2135"/>
    <w:rsid w:val="00CB2B09"/>
    <w:rsid w:val="00CB2C1E"/>
    <w:rsid w:val="00CB52B5"/>
    <w:rsid w:val="00CB5AA5"/>
    <w:rsid w:val="00CB5EA0"/>
    <w:rsid w:val="00CB63C1"/>
    <w:rsid w:val="00CB6F35"/>
    <w:rsid w:val="00CB6FEB"/>
    <w:rsid w:val="00CB72FB"/>
    <w:rsid w:val="00CB7E48"/>
    <w:rsid w:val="00CC0259"/>
    <w:rsid w:val="00CC0513"/>
    <w:rsid w:val="00CC0C64"/>
    <w:rsid w:val="00CC133D"/>
    <w:rsid w:val="00CC143D"/>
    <w:rsid w:val="00CC2ACE"/>
    <w:rsid w:val="00CC3784"/>
    <w:rsid w:val="00CC3C35"/>
    <w:rsid w:val="00CC41C8"/>
    <w:rsid w:val="00CC43EB"/>
    <w:rsid w:val="00CC43FA"/>
    <w:rsid w:val="00CC489D"/>
    <w:rsid w:val="00CC5671"/>
    <w:rsid w:val="00CC6451"/>
    <w:rsid w:val="00CC67A8"/>
    <w:rsid w:val="00CC721E"/>
    <w:rsid w:val="00CC7541"/>
    <w:rsid w:val="00CC789F"/>
    <w:rsid w:val="00CC7FD6"/>
    <w:rsid w:val="00CD016E"/>
    <w:rsid w:val="00CD04E2"/>
    <w:rsid w:val="00CD1863"/>
    <w:rsid w:val="00CD1B5B"/>
    <w:rsid w:val="00CD1F93"/>
    <w:rsid w:val="00CD2669"/>
    <w:rsid w:val="00CD2F99"/>
    <w:rsid w:val="00CD3130"/>
    <w:rsid w:val="00CD3FE7"/>
    <w:rsid w:val="00CD447E"/>
    <w:rsid w:val="00CD479C"/>
    <w:rsid w:val="00CD5250"/>
    <w:rsid w:val="00CD5E60"/>
    <w:rsid w:val="00CD5F0F"/>
    <w:rsid w:val="00CD6BF0"/>
    <w:rsid w:val="00CD721A"/>
    <w:rsid w:val="00CE00A8"/>
    <w:rsid w:val="00CE039B"/>
    <w:rsid w:val="00CE0729"/>
    <w:rsid w:val="00CE3882"/>
    <w:rsid w:val="00CE3CE7"/>
    <w:rsid w:val="00CE489C"/>
    <w:rsid w:val="00CE4C3F"/>
    <w:rsid w:val="00CE5164"/>
    <w:rsid w:val="00CE589D"/>
    <w:rsid w:val="00CE63A4"/>
    <w:rsid w:val="00CE64B4"/>
    <w:rsid w:val="00CE7AC0"/>
    <w:rsid w:val="00CE7BFA"/>
    <w:rsid w:val="00CE7EED"/>
    <w:rsid w:val="00CF0329"/>
    <w:rsid w:val="00CF0686"/>
    <w:rsid w:val="00CF0BEF"/>
    <w:rsid w:val="00CF0E2C"/>
    <w:rsid w:val="00CF0E6F"/>
    <w:rsid w:val="00CF11C1"/>
    <w:rsid w:val="00CF17E3"/>
    <w:rsid w:val="00CF1DE8"/>
    <w:rsid w:val="00CF20B2"/>
    <w:rsid w:val="00CF2ADA"/>
    <w:rsid w:val="00CF33FC"/>
    <w:rsid w:val="00CF3E2E"/>
    <w:rsid w:val="00CF3FEB"/>
    <w:rsid w:val="00CF4986"/>
    <w:rsid w:val="00CF4A6E"/>
    <w:rsid w:val="00CF558E"/>
    <w:rsid w:val="00CF72A9"/>
    <w:rsid w:val="00CF7FD3"/>
    <w:rsid w:val="00D00029"/>
    <w:rsid w:val="00D00EBA"/>
    <w:rsid w:val="00D016FC"/>
    <w:rsid w:val="00D01D46"/>
    <w:rsid w:val="00D02109"/>
    <w:rsid w:val="00D022E3"/>
    <w:rsid w:val="00D02E82"/>
    <w:rsid w:val="00D03EE9"/>
    <w:rsid w:val="00D04D33"/>
    <w:rsid w:val="00D05317"/>
    <w:rsid w:val="00D056D1"/>
    <w:rsid w:val="00D05882"/>
    <w:rsid w:val="00D0683C"/>
    <w:rsid w:val="00D06A82"/>
    <w:rsid w:val="00D073F5"/>
    <w:rsid w:val="00D076B1"/>
    <w:rsid w:val="00D07EBD"/>
    <w:rsid w:val="00D10445"/>
    <w:rsid w:val="00D10A34"/>
    <w:rsid w:val="00D112FA"/>
    <w:rsid w:val="00D13803"/>
    <w:rsid w:val="00D13BCD"/>
    <w:rsid w:val="00D1401E"/>
    <w:rsid w:val="00D15E53"/>
    <w:rsid w:val="00D15F24"/>
    <w:rsid w:val="00D170A8"/>
    <w:rsid w:val="00D20AF5"/>
    <w:rsid w:val="00D218F3"/>
    <w:rsid w:val="00D21A04"/>
    <w:rsid w:val="00D22D67"/>
    <w:rsid w:val="00D2306D"/>
    <w:rsid w:val="00D232E0"/>
    <w:rsid w:val="00D233BB"/>
    <w:rsid w:val="00D237CA"/>
    <w:rsid w:val="00D25855"/>
    <w:rsid w:val="00D26C7D"/>
    <w:rsid w:val="00D3071A"/>
    <w:rsid w:val="00D3077A"/>
    <w:rsid w:val="00D30A4D"/>
    <w:rsid w:val="00D30C45"/>
    <w:rsid w:val="00D3148B"/>
    <w:rsid w:val="00D31B72"/>
    <w:rsid w:val="00D32B96"/>
    <w:rsid w:val="00D32D43"/>
    <w:rsid w:val="00D331F5"/>
    <w:rsid w:val="00D33932"/>
    <w:rsid w:val="00D341A5"/>
    <w:rsid w:val="00D34804"/>
    <w:rsid w:val="00D353AE"/>
    <w:rsid w:val="00D3546D"/>
    <w:rsid w:val="00D358E4"/>
    <w:rsid w:val="00D40B6D"/>
    <w:rsid w:val="00D42A4D"/>
    <w:rsid w:val="00D42D52"/>
    <w:rsid w:val="00D42E0E"/>
    <w:rsid w:val="00D43902"/>
    <w:rsid w:val="00D440C8"/>
    <w:rsid w:val="00D45025"/>
    <w:rsid w:val="00D462B5"/>
    <w:rsid w:val="00D462CB"/>
    <w:rsid w:val="00D463EE"/>
    <w:rsid w:val="00D46CC3"/>
    <w:rsid w:val="00D501A3"/>
    <w:rsid w:val="00D50AC1"/>
    <w:rsid w:val="00D50D45"/>
    <w:rsid w:val="00D50E63"/>
    <w:rsid w:val="00D52786"/>
    <w:rsid w:val="00D533A8"/>
    <w:rsid w:val="00D5361C"/>
    <w:rsid w:val="00D539FE"/>
    <w:rsid w:val="00D53E04"/>
    <w:rsid w:val="00D5483E"/>
    <w:rsid w:val="00D55784"/>
    <w:rsid w:val="00D55BDF"/>
    <w:rsid w:val="00D55EC1"/>
    <w:rsid w:val="00D5657B"/>
    <w:rsid w:val="00D60FA2"/>
    <w:rsid w:val="00D61614"/>
    <w:rsid w:val="00D61961"/>
    <w:rsid w:val="00D61CF0"/>
    <w:rsid w:val="00D6306E"/>
    <w:rsid w:val="00D63E4C"/>
    <w:rsid w:val="00D648ED"/>
    <w:rsid w:val="00D64B47"/>
    <w:rsid w:val="00D652D8"/>
    <w:rsid w:val="00D6667C"/>
    <w:rsid w:val="00D6681E"/>
    <w:rsid w:val="00D6692E"/>
    <w:rsid w:val="00D67AF0"/>
    <w:rsid w:val="00D67C1E"/>
    <w:rsid w:val="00D70056"/>
    <w:rsid w:val="00D7030F"/>
    <w:rsid w:val="00D71958"/>
    <w:rsid w:val="00D71C9A"/>
    <w:rsid w:val="00D724C3"/>
    <w:rsid w:val="00D7257F"/>
    <w:rsid w:val="00D72693"/>
    <w:rsid w:val="00D729FB"/>
    <w:rsid w:val="00D72A22"/>
    <w:rsid w:val="00D73250"/>
    <w:rsid w:val="00D737E8"/>
    <w:rsid w:val="00D74884"/>
    <w:rsid w:val="00D74E2D"/>
    <w:rsid w:val="00D74F60"/>
    <w:rsid w:val="00D754C5"/>
    <w:rsid w:val="00D75EB8"/>
    <w:rsid w:val="00D760B2"/>
    <w:rsid w:val="00D76301"/>
    <w:rsid w:val="00D7634B"/>
    <w:rsid w:val="00D76539"/>
    <w:rsid w:val="00D7670A"/>
    <w:rsid w:val="00D76AFD"/>
    <w:rsid w:val="00D76E89"/>
    <w:rsid w:val="00D776CD"/>
    <w:rsid w:val="00D778D6"/>
    <w:rsid w:val="00D77CD4"/>
    <w:rsid w:val="00D80639"/>
    <w:rsid w:val="00D8063E"/>
    <w:rsid w:val="00D808E2"/>
    <w:rsid w:val="00D8246B"/>
    <w:rsid w:val="00D82471"/>
    <w:rsid w:val="00D84675"/>
    <w:rsid w:val="00D84838"/>
    <w:rsid w:val="00D84D4A"/>
    <w:rsid w:val="00D856FF"/>
    <w:rsid w:val="00D8594D"/>
    <w:rsid w:val="00D869D2"/>
    <w:rsid w:val="00D8723E"/>
    <w:rsid w:val="00D87485"/>
    <w:rsid w:val="00D878D3"/>
    <w:rsid w:val="00D90740"/>
    <w:rsid w:val="00D91B03"/>
    <w:rsid w:val="00D92840"/>
    <w:rsid w:val="00D92D63"/>
    <w:rsid w:val="00D92F0F"/>
    <w:rsid w:val="00D93D28"/>
    <w:rsid w:val="00D946F3"/>
    <w:rsid w:val="00D95193"/>
    <w:rsid w:val="00D953CA"/>
    <w:rsid w:val="00D9575F"/>
    <w:rsid w:val="00D957F9"/>
    <w:rsid w:val="00D95C3D"/>
    <w:rsid w:val="00D96116"/>
    <w:rsid w:val="00D9624F"/>
    <w:rsid w:val="00D962FA"/>
    <w:rsid w:val="00D97FFB"/>
    <w:rsid w:val="00DA1270"/>
    <w:rsid w:val="00DA1653"/>
    <w:rsid w:val="00DA21AD"/>
    <w:rsid w:val="00DA24BA"/>
    <w:rsid w:val="00DA326D"/>
    <w:rsid w:val="00DA3789"/>
    <w:rsid w:val="00DA3988"/>
    <w:rsid w:val="00DA3B77"/>
    <w:rsid w:val="00DA3CCC"/>
    <w:rsid w:val="00DA3D85"/>
    <w:rsid w:val="00DA3FE7"/>
    <w:rsid w:val="00DA4BFB"/>
    <w:rsid w:val="00DA5BA6"/>
    <w:rsid w:val="00DA617A"/>
    <w:rsid w:val="00DA6561"/>
    <w:rsid w:val="00DA696A"/>
    <w:rsid w:val="00DA6ACB"/>
    <w:rsid w:val="00DA6F2D"/>
    <w:rsid w:val="00DA7A56"/>
    <w:rsid w:val="00DB084B"/>
    <w:rsid w:val="00DB0A5B"/>
    <w:rsid w:val="00DB106E"/>
    <w:rsid w:val="00DB18EF"/>
    <w:rsid w:val="00DB3174"/>
    <w:rsid w:val="00DB34B3"/>
    <w:rsid w:val="00DB426B"/>
    <w:rsid w:val="00DB475F"/>
    <w:rsid w:val="00DB4C9F"/>
    <w:rsid w:val="00DB4DCD"/>
    <w:rsid w:val="00DB5424"/>
    <w:rsid w:val="00DB5522"/>
    <w:rsid w:val="00DB576A"/>
    <w:rsid w:val="00DB7D17"/>
    <w:rsid w:val="00DB7DE4"/>
    <w:rsid w:val="00DC05F0"/>
    <w:rsid w:val="00DC0783"/>
    <w:rsid w:val="00DC0AEB"/>
    <w:rsid w:val="00DC1177"/>
    <w:rsid w:val="00DC3038"/>
    <w:rsid w:val="00DC3226"/>
    <w:rsid w:val="00DC45A8"/>
    <w:rsid w:val="00DC474F"/>
    <w:rsid w:val="00DC48A3"/>
    <w:rsid w:val="00DC571E"/>
    <w:rsid w:val="00DC6BF3"/>
    <w:rsid w:val="00DC6DFF"/>
    <w:rsid w:val="00DC7F20"/>
    <w:rsid w:val="00DC7F8C"/>
    <w:rsid w:val="00DD051B"/>
    <w:rsid w:val="00DD08C6"/>
    <w:rsid w:val="00DD0E8A"/>
    <w:rsid w:val="00DD1B8D"/>
    <w:rsid w:val="00DD1E03"/>
    <w:rsid w:val="00DD2413"/>
    <w:rsid w:val="00DD2A7B"/>
    <w:rsid w:val="00DD32D6"/>
    <w:rsid w:val="00DD3673"/>
    <w:rsid w:val="00DD390F"/>
    <w:rsid w:val="00DD39D4"/>
    <w:rsid w:val="00DD4BC9"/>
    <w:rsid w:val="00DD5289"/>
    <w:rsid w:val="00DD52F1"/>
    <w:rsid w:val="00DD5AA8"/>
    <w:rsid w:val="00DD7BE1"/>
    <w:rsid w:val="00DE35A1"/>
    <w:rsid w:val="00DE3F81"/>
    <w:rsid w:val="00DE4872"/>
    <w:rsid w:val="00DE4B06"/>
    <w:rsid w:val="00DE4EA4"/>
    <w:rsid w:val="00DE4FA6"/>
    <w:rsid w:val="00DE57E2"/>
    <w:rsid w:val="00DE5CD6"/>
    <w:rsid w:val="00DE5EC3"/>
    <w:rsid w:val="00DE6752"/>
    <w:rsid w:val="00DE6995"/>
    <w:rsid w:val="00DE6E63"/>
    <w:rsid w:val="00DE7F9A"/>
    <w:rsid w:val="00DF0825"/>
    <w:rsid w:val="00DF0C54"/>
    <w:rsid w:val="00DF1654"/>
    <w:rsid w:val="00DF1C92"/>
    <w:rsid w:val="00DF2143"/>
    <w:rsid w:val="00DF276C"/>
    <w:rsid w:val="00DF2EDF"/>
    <w:rsid w:val="00DF335B"/>
    <w:rsid w:val="00DF3364"/>
    <w:rsid w:val="00DF353B"/>
    <w:rsid w:val="00DF4560"/>
    <w:rsid w:val="00DF4F3B"/>
    <w:rsid w:val="00DF54E4"/>
    <w:rsid w:val="00DF5E93"/>
    <w:rsid w:val="00DF5FEC"/>
    <w:rsid w:val="00DF63F0"/>
    <w:rsid w:val="00DF689A"/>
    <w:rsid w:val="00DF6F0A"/>
    <w:rsid w:val="00DF7019"/>
    <w:rsid w:val="00DF776B"/>
    <w:rsid w:val="00E01163"/>
    <w:rsid w:val="00E012ED"/>
    <w:rsid w:val="00E01877"/>
    <w:rsid w:val="00E01FC3"/>
    <w:rsid w:val="00E0323C"/>
    <w:rsid w:val="00E032FE"/>
    <w:rsid w:val="00E03795"/>
    <w:rsid w:val="00E049E5"/>
    <w:rsid w:val="00E04AE6"/>
    <w:rsid w:val="00E04C3C"/>
    <w:rsid w:val="00E05BE8"/>
    <w:rsid w:val="00E06259"/>
    <w:rsid w:val="00E06DA0"/>
    <w:rsid w:val="00E0738F"/>
    <w:rsid w:val="00E074E9"/>
    <w:rsid w:val="00E0765E"/>
    <w:rsid w:val="00E0766A"/>
    <w:rsid w:val="00E07944"/>
    <w:rsid w:val="00E07B06"/>
    <w:rsid w:val="00E07CA7"/>
    <w:rsid w:val="00E10425"/>
    <w:rsid w:val="00E10578"/>
    <w:rsid w:val="00E10692"/>
    <w:rsid w:val="00E10CC6"/>
    <w:rsid w:val="00E12100"/>
    <w:rsid w:val="00E1212C"/>
    <w:rsid w:val="00E12558"/>
    <w:rsid w:val="00E13BA5"/>
    <w:rsid w:val="00E13BB7"/>
    <w:rsid w:val="00E1473E"/>
    <w:rsid w:val="00E1483C"/>
    <w:rsid w:val="00E1550E"/>
    <w:rsid w:val="00E15E6D"/>
    <w:rsid w:val="00E15FA1"/>
    <w:rsid w:val="00E164A6"/>
    <w:rsid w:val="00E1727D"/>
    <w:rsid w:val="00E179D0"/>
    <w:rsid w:val="00E17E5F"/>
    <w:rsid w:val="00E200C5"/>
    <w:rsid w:val="00E20173"/>
    <w:rsid w:val="00E21422"/>
    <w:rsid w:val="00E215CA"/>
    <w:rsid w:val="00E2233C"/>
    <w:rsid w:val="00E224B4"/>
    <w:rsid w:val="00E23C42"/>
    <w:rsid w:val="00E241BA"/>
    <w:rsid w:val="00E2499D"/>
    <w:rsid w:val="00E24A47"/>
    <w:rsid w:val="00E24B57"/>
    <w:rsid w:val="00E24DA8"/>
    <w:rsid w:val="00E26929"/>
    <w:rsid w:val="00E26E1F"/>
    <w:rsid w:val="00E27273"/>
    <w:rsid w:val="00E2793D"/>
    <w:rsid w:val="00E3081A"/>
    <w:rsid w:val="00E311BC"/>
    <w:rsid w:val="00E31807"/>
    <w:rsid w:val="00E3237D"/>
    <w:rsid w:val="00E3292B"/>
    <w:rsid w:val="00E346B2"/>
    <w:rsid w:val="00E34CE3"/>
    <w:rsid w:val="00E34E32"/>
    <w:rsid w:val="00E34F13"/>
    <w:rsid w:val="00E36447"/>
    <w:rsid w:val="00E372F5"/>
    <w:rsid w:val="00E37479"/>
    <w:rsid w:val="00E37DB4"/>
    <w:rsid w:val="00E4039A"/>
    <w:rsid w:val="00E4061F"/>
    <w:rsid w:val="00E40CF1"/>
    <w:rsid w:val="00E4160F"/>
    <w:rsid w:val="00E42465"/>
    <w:rsid w:val="00E42614"/>
    <w:rsid w:val="00E4268E"/>
    <w:rsid w:val="00E42A87"/>
    <w:rsid w:val="00E42D5A"/>
    <w:rsid w:val="00E436B1"/>
    <w:rsid w:val="00E46C24"/>
    <w:rsid w:val="00E46C43"/>
    <w:rsid w:val="00E46FB2"/>
    <w:rsid w:val="00E470BD"/>
    <w:rsid w:val="00E47866"/>
    <w:rsid w:val="00E4798F"/>
    <w:rsid w:val="00E47FB3"/>
    <w:rsid w:val="00E50272"/>
    <w:rsid w:val="00E50EC1"/>
    <w:rsid w:val="00E517FB"/>
    <w:rsid w:val="00E51B42"/>
    <w:rsid w:val="00E51CA3"/>
    <w:rsid w:val="00E51F3A"/>
    <w:rsid w:val="00E5297C"/>
    <w:rsid w:val="00E52C41"/>
    <w:rsid w:val="00E52D49"/>
    <w:rsid w:val="00E539CC"/>
    <w:rsid w:val="00E53AA9"/>
    <w:rsid w:val="00E54480"/>
    <w:rsid w:val="00E54A85"/>
    <w:rsid w:val="00E54B21"/>
    <w:rsid w:val="00E54C90"/>
    <w:rsid w:val="00E557B8"/>
    <w:rsid w:val="00E55B6C"/>
    <w:rsid w:val="00E56615"/>
    <w:rsid w:val="00E56E33"/>
    <w:rsid w:val="00E56F75"/>
    <w:rsid w:val="00E5705A"/>
    <w:rsid w:val="00E57AB1"/>
    <w:rsid w:val="00E57DC0"/>
    <w:rsid w:val="00E60D0A"/>
    <w:rsid w:val="00E613D1"/>
    <w:rsid w:val="00E61F9B"/>
    <w:rsid w:val="00E62996"/>
    <w:rsid w:val="00E62B81"/>
    <w:rsid w:val="00E63BE2"/>
    <w:rsid w:val="00E6406C"/>
    <w:rsid w:val="00E644C6"/>
    <w:rsid w:val="00E65B73"/>
    <w:rsid w:val="00E665F5"/>
    <w:rsid w:val="00E67B7F"/>
    <w:rsid w:val="00E67DE2"/>
    <w:rsid w:val="00E70407"/>
    <w:rsid w:val="00E7044F"/>
    <w:rsid w:val="00E71259"/>
    <w:rsid w:val="00E71300"/>
    <w:rsid w:val="00E71772"/>
    <w:rsid w:val="00E72167"/>
    <w:rsid w:val="00E72EA5"/>
    <w:rsid w:val="00E73C88"/>
    <w:rsid w:val="00E73F2E"/>
    <w:rsid w:val="00E742DC"/>
    <w:rsid w:val="00E7698C"/>
    <w:rsid w:val="00E77BFF"/>
    <w:rsid w:val="00E80915"/>
    <w:rsid w:val="00E80DC9"/>
    <w:rsid w:val="00E8196D"/>
    <w:rsid w:val="00E8254B"/>
    <w:rsid w:val="00E82A2B"/>
    <w:rsid w:val="00E82C4B"/>
    <w:rsid w:val="00E834D9"/>
    <w:rsid w:val="00E83BAE"/>
    <w:rsid w:val="00E83D3B"/>
    <w:rsid w:val="00E84073"/>
    <w:rsid w:val="00E8440E"/>
    <w:rsid w:val="00E8499B"/>
    <w:rsid w:val="00E84CFB"/>
    <w:rsid w:val="00E84D7E"/>
    <w:rsid w:val="00E85127"/>
    <w:rsid w:val="00E852E9"/>
    <w:rsid w:val="00E86409"/>
    <w:rsid w:val="00E86765"/>
    <w:rsid w:val="00E86A56"/>
    <w:rsid w:val="00E86ECA"/>
    <w:rsid w:val="00E86F17"/>
    <w:rsid w:val="00E871DE"/>
    <w:rsid w:val="00E90109"/>
    <w:rsid w:val="00E90364"/>
    <w:rsid w:val="00E90DAD"/>
    <w:rsid w:val="00E91140"/>
    <w:rsid w:val="00E91393"/>
    <w:rsid w:val="00E913A9"/>
    <w:rsid w:val="00E915F8"/>
    <w:rsid w:val="00E91D6A"/>
    <w:rsid w:val="00E92060"/>
    <w:rsid w:val="00E9295F"/>
    <w:rsid w:val="00E93647"/>
    <w:rsid w:val="00E93A8A"/>
    <w:rsid w:val="00E93BDF"/>
    <w:rsid w:val="00E93C84"/>
    <w:rsid w:val="00E93E90"/>
    <w:rsid w:val="00E9499B"/>
    <w:rsid w:val="00E956F7"/>
    <w:rsid w:val="00E95ADE"/>
    <w:rsid w:val="00E95C86"/>
    <w:rsid w:val="00E96021"/>
    <w:rsid w:val="00E97378"/>
    <w:rsid w:val="00EA0A05"/>
    <w:rsid w:val="00EA1281"/>
    <w:rsid w:val="00EA193A"/>
    <w:rsid w:val="00EA1D38"/>
    <w:rsid w:val="00EA354B"/>
    <w:rsid w:val="00EA43EA"/>
    <w:rsid w:val="00EA4A96"/>
    <w:rsid w:val="00EA5470"/>
    <w:rsid w:val="00EA5E4C"/>
    <w:rsid w:val="00EA5F4F"/>
    <w:rsid w:val="00EA60D0"/>
    <w:rsid w:val="00EA6773"/>
    <w:rsid w:val="00EA6BF6"/>
    <w:rsid w:val="00EA725F"/>
    <w:rsid w:val="00EA740D"/>
    <w:rsid w:val="00EA7700"/>
    <w:rsid w:val="00EB0AE1"/>
    <w:rsid w:val="00EB0CE1"/>
    <w:rsid w:val="00EB115C"/>
    <w:rsid w:val="00EB1D94"/>
    <w:rsid w:val="00EB2179"/>
    <w:rsid w:val="00EB21B2"/>
    <w:rsid w:val="00EB2A56"/>
    <w:rsid w:val="00EB2EE4"/>
    <w:rsid w:val="00EB2FB9"/>
    <w:rsid w:val="00EB330B"/>
    <w:rsid w:val="00EB3403"/>
    <w:rsid w:val="00EB3941"/>
    <w:rsid w:val="00EB399A"/>
    <w:rsid w:val="00EB39B1"/>
    <w:rsid w:val="00EB41A1"/>
    <w:rsid w:val="00EB5029"/>
    <w:rsid w:val="00EB55BF"/>
    <w:rsid w:val="00EB5B6A"/>
    <w:rsid w:val="00EB63D4"/>
    <w:rsid w:val="00EB697B"/>
    <w:rsid w:val="00EB6FB5"/>
    <w:rsid w:val="00EB6FE4"/>
    <w:rsid w:val="00EB76AF"/>
    <w:rsid w:val="00EC0117"/>
    <w:rsid w:val="00EC21AD"/>
    <w:rsid w:val="00EC275C"/>
    <w:rsid w:val="00EC2830"/>
    <w:rsid w:val="00EC2D12"/>
    <w:rsid w:val="00EC34EC"/>
    <w:rsid w:val="00EC4969"/>
    <w:rsid w:val="00EC5862"/>
    <w:rsid w:val="00EC5980"/>
    <w:rsid w:val="00EC6908"/>
    <w:rsid w:val="00EC7426"/>
    <w:rsid w:val="00EC7AF3"/>
    <w:rsid w:val="00EC7C6D"/>
    <w:rsid w:val="00ED0038"/>
    <w:rsid w:val="00ED0C7C"/>
    <w:rsid w:val="00ED0F4D"/>
    <w:rsid w:val="00ED1650"/>
    <w:rsid w:val="00ED2101"/>
    <w:rsid w:val="00ED2CCA"/>
    <w:rsid w:val="00ED3251"/>
    <w:rsid w:val="00ED329D"/>
    <w:rsid w:val="00ED36FD"/>
    <w:rsid w:val="00ED3CB5"/>
    <w:rsid w:val="00ED3E49"/>
    <w:rsid w:val="00ED4852"/>
    <w:rsid w:val="00ED4C5D"/>
    <w:rsid w:val="00ED4ED7"/>
    <w:rsid w:val="00ED589F"/>
    <w:rsid w:val="00ED617A"/>
    <w:rsid w:val="00ED657F"/>
    <w:rsid w:val="00ED6B79"/>
    <w:rsid w:val="00EE0810"/>
    <w:rsid w:val="00EE0EFE"/>
    <w:rsid w:val="00EE13B2"/>
    <w:rsid w:val="00EE14EF"/>
    <w:rsid w:val="00EE2263"/>
    <w:rsid w:val="00EE457C"/>
    <w:rsid w:val="00EE4739"/>
    <w:rsid w:val="00EE4ACE"/>
    <w:rsid w:val="00EE4BD0"/>
    <w:rsid w:val="00EE5133"/>
    <w:rsid w:val="00EE5E89"/>
    <w:rsid w:val="00EE64C4"/>
    <w:rsid w:val="00EE657E"/>
    <w:rsid w:val="00EE6D44"/>
    <w:rsid w:val="00EF08C4"/>
    <w:rsid w:val="00EF09E9"/>
    <w:rsid w:val="00EF0C67"/>
    <w:rsid w:val="00EF1A5D"/>
    <w:rsid w:val="00EF1BAE"/>
    <w:rsid w:val="00EF1CF7"/>
    <w:rsid w:val="00EF26DC"/>
    <w:rsid w:val="00EF2D34"/>
    <w:rsid w:val="00EF3176"/>
    <w:rsid w:val="00EF361F"/>
    <w:rsid w:val="00EF4179"/>
    <w:rsid w:val="00EF45CF"/>
    <w:rsid w:val="00EF495A"/>
    <w:rsid w:val="00EF4998"/>
    <w:rsid w:val="00EF5375"/>
    <w:rsid w:val="00EF5C7D"/>
    <w:rsid w:val="00EF5FC9"/>
    <w:rsid w:val="00EF6ACF"/>
    <w:rsid w:val="00EF7A50"/>
    <w:rsid w:val="00F01022"/>
    <w:rsid w:val="00F0106C"/>
    <w:rsid w:val="00F011F7"/>
    <w:rsid w:val="00F01557"/>
    <w:rsid w:val="00F01A8C"/>
    <w:rsid w:val="00F01E4A"/>
    <w:rsid w:val="00F0218A"/>
    <w:rsid w:val="00F024A4"/>
    <w:rsid w:val="00F029F1"/>
    <w:rsid w:val="00F0393F"/>
    <w:rsid w:val="00F0520D"/>
    <w:rsid w:val="00F0624D"/>
    <w:rsid w:val="00F06455"/>
    <w:rsid w:val="00F0681C"/>
    <w:rsid w:val="00F06E2C"/>
    <w:rsid w:val="00F06F54"/>
    <w:rsid w:val="00F072EB"/>
    <w:rsid w:val="00F07A31"/>
    <w:rsid w:val="00F10689"/>
    <w:rsid w:val="00F1151C"/>
    <w:rsid w:val="00F12C67"/>
    <w:rsid w:val="00F12D0B"/>
    <w:rsid w:val="00F1350D"/>
    <w:rsid w:val="00F13A23"/>
    <w:rsid w:val="00F13D44"/>
    <w:rsid w:val="00F140A5"/>
    <w:rsid w:val="00F14792"/>
    <w:rsid w:val="00F14FB5"/>
    <w:rsid w:val="00F1553E"/>
    <w:rsid w:val="00F15949"/>
    <w:rsid w:val="00F159FF"/>
    <w:rsid w:val="00F15FB8"/>
    <w:rsid w:val="00F16807"/>
    <w:rsid w:val="00F17029"/>
    <w:rsid w:val="00F1709C"/>
    <w:rsid w:val="00F175B6"/>
    <w:rsid w:val="00F20839"/>
    <w:rsid w:val="00F20864"/>
    <w:rsid w:val="00F20DE2"/>
    <w:rsid w:val="00F22CAC"/>
    <w:rsid w:val="00F230CB"/>
    <w:rsid w:val="00F23E75"/>
    <w:rsid w:val="00F24015"/>
    <w:rsid w:val="00F24037"/>
    <w:rsid w:val="00F241E4"/>
    <w:rsid w:val="00F26849"/>
    <w:rsid w:val="00F26A26"/>
    <w:rsid w:val="00F26C7A"/>
    <w:rsid w:val="00F27774"/>
    <w:rsid w:val="00F27909"/>
    <w:rsid w:val="00F30015"/>
    <w:rsid w:val="00F30C6F"/>
    <w:rsid w:val="00F31ED8"/>
    <w:rsid w:val="00F3227F"/>
    <w:rsid w:val="00F324F6"/>
    <w:rsid w:val="00F32726"/>
    <w:rsid w:val="00F32CBE"/>
    <w:rsid w:val="00F32CC6"/>
    <w:rsid w:val="00F333BF"/>
    <w:rsid w:val="00F34321"/>
    <w:rsid w:val="00F34E47"/>
    <w:rsid w:val="00F35047"/>
    <w:rsid w:val="00F362B1"/>
    <w:rsid w:val="00F40173"/>
    <w:rsid w:val="00F40E77"/>
    <w:rsid w:val="00F413E4"/>
    <w:rsid w:val="00F41473"/>
    <w:rsid w:val="00F42083"/>
    <w:rsid w:val="00F42404"/>
    <w:rsid w:val="00F425ED"/>
    <w:rsid w:val="00F43DBD"/>
    <w:rsid w:val="00F43DCD"/>
    <w:rsid w:val="00F4408A"/>
    <w:rsid w:val="00F4409B"/>
    <w:rsid w:val="00F4431D"/>
    <w:rsid w:val="00F44614"/>
    <w:rsid w:val="00F448D8"/>
    <w:rsid w:val="00F44AD0"/>
    <w:rsid w:val="00F45B09"/>
    <w:rsid w:val="00F46C04"/>
    <w:rsid w:val="00F46E35"/>
    <w:rsid w:val="00F475B0"/>
    <w:rsid w:val="00F50839"/>
    <w:rsid w:val="00F508E6"/>
    <w:rsid w:val="00F50A90"/>
    <w:rsid w:val="00F50E5B"/>
    <w:rsid w:val="00F519CD"/>
    <w:rsid w:val="00F51C20"/>
    <w:rsid w:val="00F51D14"/>
    <w:rsid w:val="00F523FF"/>
    <w:rsid w:val="00F531F3"/>
    <w:rsid w:val="00F531F7"/>
    <w:rsid w:val="00F535DF"/>
    <w:rsid w:val="00F54294"/>
    <w:rsid w:val="00F542F5"/>
    <w:rsid w:val="00F549F2"/>
    <w:rsid w:val="00F54CFF"/>
    <w:rsid w:val="00F55316"/>
    <w:rsid w:val="00F555F7"/>
    <w:rsid w:val="00F5751B"/>
    <w:rsid w:val="00F575FB"/>
    <w:rsid w:val="00F601CA"/>
    <w:rsid w:val="00F60ABE"/>
    <w:rsid w:val="00F60D26"/>
    <w:rsid w:val="00F60E9C"/>
    <w:rsid w:val="00F62378"/>
    <w:rsid w:val="00F63A25"/>
    <w:rsid w:val="00F659C5"/>
    <w:rsid w:val="00F65F8E"/>
    <w:rsid w:val="00F665B0"/>
    <w:rsid w:val="00F66B4C"/>
    <w:rsid w:val="00F66D09"/>
    <w:rsid w:val="00F66F98"/>
    <w:rsid w:val="00F71C05"/>
    <w:rsid w:val="00F722FB"/>
    <w:rsid w:val="00F73461"/>
    <w:rsid w:val="00F738E9"/>
    <w:rsid w:val="00F742D8"/>
    <w:rsid w:val="00F754C6"/>
    <w:rsid w:val="00F75A84"/>
    <w:rsid w:val="00F7603A"/>
    <w:rsid w:val="00F764B3"/>
    <w:rsid w:val="00F766A9"/>
    <w:rsid w:val="00F76D4E"/>
    <w:rsid w:val="00F7746A"/>
    <w:rsid w:val="00F802CE"/>
    <w:rsid w:val="00F80501"/>
    <w:rsid w:val="00F80783"/>
    <w:rsid w:val="00F80AAA"/>
    <w:rsid w:val="00F81BB2"/>
    <w:rsid w:val="00F8237C"/>
    <w:rsid w:val="00F83E76"/>
    <w:rsid w:val="00F85212"/>
    <w:rsid w:val="00F854D7"/>
    <w:rsid w:val="00F85ABD"/>
    <w:rsid w:val="00F864AE"/>
    <w:rsid w:val="00F864EF"/>
    <w:rsid w:val="00F86A7A"/>
    <w:rsid w:val="00F912B2"/>
    <w:rsid w:val="00F92C41"/>
    <w:rsid w:val="00F936BC"/>
    <w:rsid w:val="00F9385E"/>
    <w:rsid w:val="00F93A1F"/>
    <w:rsid w:val="00F94899"/>
    <w:rsid w:val="00F94912"/>
    <w:rsid w:val="00F951F5"/>
    <w:rsid w:val="00F96C77"/>
    <w:rsid w:val="00F96F24"/>
    <w:rsid w:val="00F9707F"/>
    <w:rsid w:val="00F97A2B"/>
    <w:rsid w:val="00F97B0B"/>
    <w:rsid w:val="00F97B84"/>
    <w:rsid w:val="00F97E01"/>
    <w:rsid w:val="00FA0686"/>
    <w:rsid w:val="00FA0B54"/>
    <w:rsid w:val="00FA0FED"/>
    <w:rsid w:val="00FA1344"/>
    <w:rsid w:val="00FA1ADE"/>
    <w:rsid w:val="00FA1BF1"/>
    <w:rsid w:val="00FA24E9"/>
    <w:rsid w:val="00FA27D5"/>
    <w:rsid w:val="00FA38CC"/>
    <w:rsid w:val="00FA3920"/>
    <w:rsid w:val="00FA56BF"/>
    <w:rsid w:val="00FA5ADD"/>
    <w:rsid w:val="00FA62A9"/>
    <w:rsid w:val="00FA7263"/>
    <w:rsid w:val="00FA77B1"/>
    <w:rsid w:val="00FA79FC"/>
    <w:rsid w:val="00FB143F"/>
    <w:rsid w:val="00FB176A"/>
    <w:rsid w:val="00FB271D"/>
    <w:rsid w:val="00FB31BB"/>
    <w:rsid w:val="00FB339D"/>
    <w:rsid w:val="00FB3EBE"/>
    <w:rsid w:val="00FB529B"/>
    <w:rsid w:val="00FB52CF"/>
    <w:rsid w:val="00FB5A6E"/>
    <w:rsid w:val="00FB5C7C"/>
    <w:rsid w:val="00FB5D1E"/>
    <w:rsid w:val="00FB5E17"/>
    <w:rsid w:val="00FB7086"/>
    <w:rsid w:val="00FB7318"/>
    <w:rsid w:val="00FB7ECF"/>
    <w:rsid w:val="00FC0419"/>
    <w:rsid w:val="00FC04FB"/>
    <w:rsid w:val="00FC0549"/>
    <w:rsid w:val="00FC0B52"/>
    <w:rsid w:val="00FC0CEE"/>
    <w:rsid w:val="00FC0EF8"/>
    <w:rsid w:val="00FC2D11"/>
    <w:rsid w:val="00FC30DD"/>
    <w:rsid w:val="00FC3A8E"/>
    <w:rsid w:val="00FC416D"/>
    <w:rsid w:val="00FC4522"/>
    <w:rsid w:val="00FC46E1"/>
    <w:rsid w:val="00FC5786"/>
    <w:rsid w:val="00FC5B20"/>
    <w:rsid w:val="00FC5BD5"/>
    <w:rsid w:val="00FC619F"/>
    <w:rsid w:val="00FC79D7"/>
    <w:rsid w:val="00FD0047"/>
    <w:rsid w:val="00FD07A3"/>
    <w:rsid w:val="00FD0FDC"/>
    <w:rsid w:val="00FD0FF7"/>
    <w:rsid w:val="00FD126E"/>
    <w:rsid w:val="00FD1386"/>
    <w:rsid w:val="00FD1FCE"/>
    <w:rsid w:val="00FD2811"/>
    <w:rsid w:val="00FD2841"/>
    <w:rsid w:val="00FD2FCD"/>
    <w:rsid w:val="00FD349C"/>
    <w:rsid w:val="00FD3C7A"/>
    <w:rsid w:val="00FD434B"/>
    <w:rsid w:val="00FD451F"/>
    <w:rsid w:val="00FD4C8C"/>
    <w:rsid w:val="00FD5562"/>
    <w:rsid w:val="00FD6B5C"/>
    <w:rsid w:val="00FE064F"/>
    <w:rsid w:val="00FE0D73"/>
    <w:rsid w:val="00FE1ABC"/>
    <w:rsid w:val="00FE1CE3"/>
    <w:rsid w:val="00FE1D88"/>
    <w:rsid w:val="00FE2975"/>
    <w:rsid w:val="00FE3559"/>
    <w:rsid w:val="00FE387D"/>
    <w:rsid w:val="00FE4B08"/>
    <w:rsid w:val="00FE4BA6"/>
    <w:rsid w:val="00FE52D5"/>
    <w:rsid w:val="00FE55A6"/>
    <w:rsid w:val="00FE5B27"/>
    <w:rsid w:val="00FE6B35"/>
    <w:rsid w:val="00FE7319"/>
    <w:rsid w:val="00FE760A"/>
    <w:rsid w:val="00FE7628"/>
    <w:rsid w:val="00FE7DD4"/>
    <w:rsid w:val="00FE7EF1"/>
    <w:rsid w:val="00FF02C5"/>
    <w:rsid w:val="00FF18E5"/>
    <w:rsid w:val="00FF1AD8"/>
    <w:rsid w:val="00FF1FEC"/>
    <w:rsid w:val="00FF2AE2"/>
    <w:rsid w:val="00FF2F81"/>
    <w:rsid w:val="00FF331C"/>
    <w:rsid w:val="00FF358D"/>
    <w:rsid w:val="00FF398C"/>
    <w:rsid w:val="00FF4B21"/>
    <w:rsid w:val="00FF4C80"/>
    <w:rsid w:val="00FF4FF6"/>
    <w:rsid w:val="00FF514E"/>
    <w:rsid w:val="00FF5DBF"/>
    <w:rsid w:val="00FF5F95"/>
    <w:rsid w:val="00FF67CE"/>
    <w:rsid w:val="00FF6954"/>
    <w:rsid w:val="00FF7928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436CE5"/>
  <w15:docId w15:val="{82B095A2-D395-4C57-BDEA-19E5209A5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semiHidden="1" w:unhideWhenUsed="1"/>
    <w:lsdException w:name="Body Text Indent" w:locked="1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4D92"/>
    <w:pPr>
      <w:ind w:firstLine="360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44D92"/>
    <w:pPr>
      <w:pBdr>
        <w:bottom w:val="single" w:sz="12" w:space="1" w:color="365F91"/>
      </w:pBdr>
      <w:spacing w:before="600" w:after="80"/>
      <w:ind w:firstLine="0"/>
      <w:outlineLvl w:val="0"/>
    </w:pPr>
    <w:rPr>
      <w:rFonts w:ascii="Cambria" w:hAnsi="Cambria"/>
      <w:b/>
      <w:bCs/>
      <w:color w:val="365F91"/>
      <w:sz w:val="24"/>
      <w:szCs w:val="24"/>
      <w:lang w:val="x-none" w:eastAsia="x-none" w:bidi="ar-SA"/>
    </w:rPr>
  </w:style>
  <w:style w:type="paragraph" w:styleId="Heading2">
    <w:name w:val="heading 2"/>
    <w:basedOn w:val="Normal"/>
    <w:next w:val="Normal"/>
    <w:link w:val="Heading2Char"/>
    <w:uiPriority w:val="9"/>
    <w:qFormat/>
    <w:rsid w:val="00244D92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color w:val="365F91"/>
      <w:sz w:val="24"/>
      <w:szCs w:val="24"/>
      <w:lang w:val="x-none" w:eastAsia="x-none" w:bidi="ar-SA"/>
    </w:rPr>
  </w:style>
  <w:style w:type="paragraph" w:styleId="Heading3">
    <w:name w:val="heading 3"/>
    <w:basedOn w:val="Normal"/>
    <w:next w:val="Normal"/>
    <w:link w:val="Heading3Char"/>
    <w:uiPriority w:val="9"/>
    <w:qFormat/>
    <w:locked/>
    <w:rsid w:val="00244D92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  <w:lang w:val="x-none" w:eastAsia="x-none" w:bidi="ar-SA"/>
    </w:rPr>
  </w:style>
  <w:style w:type="paragraph" w:styleId="Heading4">
    <w:name w:val="heading 4"/>
    <w:basedOn w:val="Normal"/>
    <w:next w:val="Normal"/>
    <w:link w:val="Heading4Char"/>
    <w:uiPriority w:val="9"/>
    <w:qFormat/>
    <w:locked/>
    <w:rsid w:val="00244D92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  <w:lang w:val="x-none" w:eastAsia="x-none" w:bidi="ar-SA"/>
    </w:rPr>
  </w:style>
  <w:style w:type="paragraph" w:styleId="Heading5">
    <w:name w:val="heading 5"/>
    <w:basedOn w:val="Normal"/>
    <w:next w:val="Normal"/>
    <w:link w:val="Heading5Char"/>
    <w:uiPriority w:val="9"/>
    <w:qFormat/>
    <w:locked/>
    <w:rsid w:val="00244D92"/>
    <w:pPr>
      <w:spacing w:before="200" w:after="80"/>
      <w:ind w:firstLine="0"/>
      <w:outlineLvl w:val="4"/>
    </w:pPr>
    <w:rPr>
      <w:rFonts w:ascii="Cambria" w:hAnsi="Cambria"/>
      <w:color w:val="4F81BD"/>
      <w:sz w:val="20"/>
      <w:szCs w:val="20"/>
      <w:lang w:val="x-none" w:eastAsia="x-none" w:bidi="ar-SA"/>
    </w:rPr>
  </w:style>
  <w:style w:type="paragraph" w:styleId="Heading6">
    <w:name w:val="heading 6"/>
    <w:basedOn w:val="Normal"/>
    <w:next w:val="Normal"/>
    <w:link w:val="Heading6Char"/>
    <w:uiPriority w:val="9"/>
    <w:qFormat/>
    <w:locked/>
    <w:rsid w:val="00244D92"/>
    <w:pPr>
      <w:spacing w:before="280" w:after="100"/>
      <w:ind w:firstLine="0"/>
      <w:outlineLvl w:val="5"/>
    </w:pPr>
    <w:rPr>
      <w:rFonts w:ascii="Cambria" w:hAnsi="Cambria"/>
      <w:i/>
      <w:iCs/>
      <w:color w:val="4F81BD"/>
      <w:sz w:val="20"/>
      <w:szCs w:val="20"/>
      <w:lang w:val="x-none" w:eastAsia="x-none" w:bidi="ar-SA"/>
    </w:rPr>
  </w:style>
  <w:style w:type="paragraph" w:styleId="Heading7">
    <w:name w:val="heading 7"/>
    <w:basedOn w:val="Normal"/>
    <w:next w:val="Normal"/>
    <w:link w:val="Heading7Char"/>
    <w:uiPriority w:val="9"/>
    <w:qFormat/>
    <w:locked/>
    <w:rsid w:val="00244D92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  <w:lang w:val="x-none" w:eastAsia="x-none" w:bidi="ar-SA"/>
    </w:rPr>
  </w:style>
  <w:style w:type="paragraph" w:styleId="Heading8">
    <w:name w:val="heading 8"/>
    <w:basedOn w:val="Normal"/>
    <w:next w:val="Normal"/>
    <w:link w:val="Heading8Char"/>
    <w:uiPriority w:val="9"/>
    <w:qFormat/>
    <w:locked/>
    <w:rsid w:val="00244D92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  <w:lang w:val="x-none" w:eastAsia="x-none" w:bidi="ar-SA"/>
    </w:rPr>
  </w:style>
  <w:style w:type="paragraph" w:styleId="Heading9">
    <w:name w:val="heading 9"/>
    <w:basedOn w:val="Normal"/>
    <w:next w:val="Normal"/>
    <w:link w:val="Heading9Char"/>
    <w:uiPriority w:val="9"/>
    <w:qFormat/>
    <w:locked/>
    <w:rsid w:val="00244D92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  <w:lang w:val="x-none" w:eastAsia="x-none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244D92"/>
    <w:rPr>
      <w:rFonts w:ascii="Cambria" w:eastAsia="Times New Roman" w:hAnsi="Cambria" w:cs="Times New Roman"/>
      <w:b/>
      <w:bCs/>
      <w:color w:val="365F91"/>
      <w:sz w:val="24"/>
      <w:szCs w:val="24"/>
    </w:rPr>
  </w:style>
  <w:style w:type="character" w:customStyle="1" w:styleId="Heading2Char">
    <w:name w:val="Heading 2 Char"/>
    <w:link w:val="Heading2"/>
    <w:uiPriority w:val="9"/>
    <w:locked/>
    <w:rsid w:val="00244D92"/>
    <w:rPr>
      <w:rFonts w:ascii="Cambria" w:eastAsia="Times New Roman" w:hAnsi="Cambria" w:cs="Times New Roman"/>
      <w:color w:val="365F91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rsid w:val="00CA4363"/>
    <w:pPr>
      <w:spacing w:line="360" w:lineRule="auto"/>
      <w:ind w:left="720"/>
      <w:jc w:val="both"/>
    </w:pPr>
    <w:rPr>
      <w:rFonts w:ascii="Arial" w:hAnsi="Arial"/>
      <w:sz w:val="24"/>
      <w:szCs w:val="24"/>
      <w:lang w:val="en-GB" w:eastAsia="x-none" w:bidi="ar-SA"/>
    </w:rPr>
  </w:style>
  <w:style w:type="character" w:customStyle="1" w:styleId="BodyTextIndentChar">
    <w:name w:val="Body Text Indent Char"/>
    <w:link w:val="BodyTextIndent"/>
    <w:uiPriority w:val="99"/>
    <w:locked/>
    <w:rsid w:val="00CA4363"/>
    <w:rPr>
      <w:rFonts w:ascii="Arial" w:hAnsi="Arial" w:cs="Arial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244D9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rsid w:val="002C489D"/>
    <w:pPr>
      <w:tabs>
        <w:tab w:val="center" w:pos="4680"/>
        <w:tab w:val="right" w:pos="9360"/>
      </w:tabs>
    </w:pPr>
    <w:rPr>
      <w:rFonts w:ascii="Times New Roman" w:hAnsi="Times New Roman"/>
      <w:sz w:val="24"/>
      <w:szCs w:val="24"/>
      <w:lang w:val="en-GB" w:eastAsia="x-none" w:bidi="ar-SA"/>
    </w:rPr>
  </w:style>
  <w:style w:type="character" w:customStyle="1" w:styleId="HeaderChar">
    <w:name w:val="Header Char"/>
    <w:link w:val="Header"/>
    <w:uiPriority w:val="99"/>
    <w:semiHidden/>
    <w:locked/>
    <w:rsid w:val="002C489D"/>
    <w:rPr>
      <w:rFonts w:ascii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semiHidden/>
    <w:rsid w:val="002C489D"/>
    <w:pPr>
      <w:tabs>
        <w:tab w:val="center" w:pos="4680"/>
        <w:tab w:val="right" w:pos="9360"/>
      </w:tabs>
    </w:pPr>
    <w:rPr>
      <w:rFonts w:ascii="Times New Roman" w:hAnsi="Times New Roman"/>
      <w:sz w:val="24"/>
      <w:szCs w:val="24"/>
      <w:lang w:val="en-GB" w:eastAsia="x-none" w:bidi="ar-SA"/>
    </w:rPr>
  </w:style>
  <w:style w:type="character" w:customStyle="1" w:styleId="FooterChar">
    <w:name w:val="Footer Char"/>
    <w:link w:val="Footer"/>
    <w:uiPriority w:val="99"/>
    <w:semiHidden/>
    <w:locked/>
    <w:rsid w:val="002C489D"/>
    <w:rPr>
      <w:rFonts w:ascii="Times New Roman" w:hAnsi="Times New Roman" w:cs="Times New Roman"/>
      <w:sz w:val="24"/>
      <w:szCs w:val="24"/>
      <w:lang w:val="en-GB"/>
    </w:rPr>
  </w:style>
  <w:style w:type="character" w:styleId="Strong">
    <w:name w:val="Strong"/>
    <w:uiPriority w:val="22"/>
    <w:qFormat/>
    <w:locked/>
    <w:rsid w:val="00244D92"/>
    <w:rPr>
      <w:b/>
      <w:bCs/>
      <w:spacing w:val="0"/>
    </w:rPr>
  </w:style>
  <w:style w:type="numbering" w:customStyle="1" w:styleId="Style1">
    <w:name w:val="Style1"/>
    <w:uiPriority w:val="99"/>
    <w:rsid w:val="00D7257F"/>
    <w:pPr>
      <w:numPr>
        <w:numId w:val="1"/>
      </w:numPr>
    </w:pPr>
  </w:style>
  <w:style w:type="character" w:styleId="BookTitle">
    <w:name w:val="Book Title"/>
    <w:uiPriority w:val="33"/>
    <w:qFormat/>
    <w:rsid w:val="00244D92"/>
    <w:rPr>
      <w:rFonts w:ascii="Cambria" w:eastAsia="Times New Roman" w:hAnsi="Cambria" w:cs="Times New Roman"/>
      <w:b/>
      <w:bCs/>
      <w:i/>
      <w:iCs/>
      <w:color w:val="auto"/>
    </w:rPr>
  </w:style>
  <w:style w:type="character" w:customStyle="1" w:styleId="Heading3Char">
    <w:name w:val="Heading 3 Char"/>
    <w:link w:val="Heading3"/>
    <w:uiPriority w:val="9"/>
    <w:rsid w:val="00244D92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244D92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244D92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semiHidden/>
    <w:rsid w:val="00244D92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semiHidden/>
    <w:rsid w:val="00244D92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244D92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244D92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qFormat/>
    <w:locked/>
    <w:rsid w:val="00244D92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locked/>
    <w:rsid w:val="00244D92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  <w:lang w:val="x-none" w:eastAsia="x-none" w:bidi="ar-SA"/>
    </w:rPr>
  </w:style>
  <w:style w:type="character" w:customStyle="1" w:styleId="TitleChar">
    <w:name w:val="Title Char"/>
    <w:link w:val="Title"/>
    <w:uiPriority w:val="10"/>
    <w:rsid w:val="00244D92"/>
    <w:rPr>
      <w:rFonts w:ascii="Cambria" w:eastAsia="Times New Roman" w:hAnsi="Cambria" w:cs="Times New Roman"/>
      <w:i/>
      <w:iCs/>
      <w:color w:val="243F60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locked/>
    <w:rsid w:val="00244D92"/>
    <w:pPr>
      <w:spacing w:before="200" w:after="900"/>
      <w:ind w:firstLine="0"/>
      <w:jc w:val="right"/>
    </w:pPr>
    <w:rPr>
      <w:i/>
      <w:iCs/>
      <w:sz w:val="24"/>
      <w:szCs w:val="24"/>
      <w:lang w:val="x-none" w:eastAsia="x-none" w:bidi="ar-SA"/>
    </w:rPr>
  </w:style>
  <w:style w:type="character" w:customStyle="1" w:styleId="SubtitleChar">
    <w:name w:val="Subtitle Char"/>
    <w:link w:val="Subtitle"/>
    <w:uiPriority w:val="11"/>
    <w:rsid w:val="00244D92"/>
    <w:rPr>
      <w:rFonts w:ascii="Calibri"/>
      <w:i/>
      <w:iCs/>
      <w:sz w:val="24"/>
      <w:szCs w:val="24"/>
    </w:rPr>
  </w:style>
  <w:style w:type="character" w:styleId="Emphasis">
    <w:name w:val="Emphasis"/>
    <w:uiPriority w:val="20"/>
    <w:qFormat/>
    <w:locked/>
    <w:rsid w:val="00244D92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244D92"/>
    <w:pPr>
      <w:ind w:firstLine="0"/>
    </w:pPr>
  </w:style>
  <w:style w:type="character" w:customStyle="1" w:styleId="NoSpacingChar">
    <w:name w:val="No Spacing Char"/>
    <w:basedOn w:val="DefaultParagraphFont"/>
    <w:link w:val="NoSpacing"/>
    <w:uiPriority w:val="1"/>
    <w:rsid w:val="00244D92"/>
  </w:style>
  <w:style w:type="paragraph" w:styleId="Quote">
    <w:name w:val="Quote"/>
    <w:basedOn w:val="Normal"/>
    <w:next w:val="Normal"/>
    <w:link w:val="QuoteChar"/>
    <w:uiPriority w:val="29"/>
    <w:qFormat/>
    <w:rsid w:val="00244D92"/>
    <w:rPr>
      <w:rFonts w:ascii="Cambria" w:hAnsi="Cambria"/>
      <w:i/>
      <w:iCs/>
      <w:color w:val="5A5A5A"/>
      <w:sz w:val="20"/>
      <w:szCs w:val="20"/>
      <w:lang w:val="x-none" w:eastAsia="x-none" w:bidi="ar-SA"/>
    </w:rPr>
  </w:style>
  <w:style w:type="character" w:customStyle="1" w:styleId="QuoteChar">
    <w:name w:val="Quote Char"/>
    <w:link w:val="Quote"/>
    <w:uiPriority w:val="29"/>
    <w:rsid w:val="00244D92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44D92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  <w:lang w:val="x-none" w:eastAsia="x-none" w:bidi="ar-SA"/>
    </w:rPr>
  </w:style>
  <w:style w:type="character" w:customStyle="1" w:styleId="IntenseQuoteChar">
    <w:name w:val="Intense Quote Char"/>
    <w:link w:val="IntenseQuote"/>
    <w:uiPriority w:val="30"/>
    <w:rsid w:val="00244D92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244D92"/>
    <w:rPr>
      <w:i/>
      <w:iCs/>
      <w:color w:val="5A5A5A"/>
    </w:rPr>
  </w:style>
  <w:style w:type="character" w:styleId="IntenseEmphasis">
    <w:name w:val="Intense Emphasis"/>
    <w:uiPriority w:val="21"/>
    <w:qFormat/>
    <w:rsid w:val="00244D92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244D92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244D92"/>
    <w:rPr>
      <w:b/>
      <w:bCs/>
      <w:color w:val="76923C"/>
      <w:u w:val="single" w:color="9BBB59"/>
    </w:rPr>
  </w:style>
  <w:style w:type="paragraph" w:styleId="TOCHeading">
    <w:name w:val="TOC Heading"/>
    <w:basedOn w:val="Heading1"/>
    <w:next w:val="Normal"/>
    <w:uiPriority w:val="39"/>
    <w:qFormat/>
    <w:rsid w:val="00244D92"/>
    <w:pPr>
      <w:outlineLvl w:val="9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FA1344"/>
    <w:rPr>
      <w:sz w:val="20"/>
      <w:szCs w:val="20"/>
      <w:lang w:val="x-none" w:eastAsia="x-none" w:bidi="ar-SA"/>
    </w:rPr>
  </w:style>
  <w:style w:type="character" w:customStyle="1" w:styleId="EndnoteTextChar">
    <w:name w:val="Endnote Text Char"/>
    <w:link w:val="EndnoteText"/>
    <w:uiPriority w:val="99"/>
    <w:semiHidden/>
    <w:rsid w:val="00FA1344"/>
    <w:rPr>
      <w:sz w:val="20"/>
      <w:szCs w:val="20"/>
    </w:rPr>
  </w:style>
  <w:style w:type="character" w:styleId="EndnoteReference">
    <w:name w:val="endnote reference"/>
    <w:uiPriority w:val="99"/>
    <w:semiHidden/>
    <w:unhideWhenUsed/>
    <w:rsid w:val="00FA1344"/>
    <w:rPr>
      <w:vertAlign w:val="superscript"/>
    </w:rPr>
  </w:style>
  <w:style w:type="character" w:styleId="Hyperlink">
    <w:name w:val="Hyperlink"/>
    <w:uiPriority w:val="99"/>
    <w:unhideWhenUsed/>
    <w:rsid w:val="00FD2811"/>
    <w:rPr>
      <w:color w:val="0000FF"/>
      <w:u w:val="single"/>
    </w:rPr>
  </w:style>
  <w:style w:type="table" w:styleId="TableGrid">
    <w:name w:val="Table Grid"/>
    <w:basedOn w:val="TableNormal"/>
    <w:locked/>
    <w:rsid w:val="00BD2B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80AE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A7EDD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2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0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85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9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3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56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8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0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42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50664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96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ybbelarts.net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kachimabel6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73</Words>
  <Characters>440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HIS</Company>
  <LinksUpToDate>false</LinksUpToDate>
  <CharactersWithSpaces>5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Chidi Emeribe</cp:lastModifiedBy>
  <cp:revision>2</cp:revision>
  <cp:lastPrinted>2018-10-31T06:13:00Z</cp:lastPrinted>
  <dcterms:created xsi:type="dcterms:W3CDTF">2024-03-16T19:43:00Z</dcterms:created>
  <dcterms:modified xsi:type="dcterms:W3CDTF">2024-03-16T19:43:00Z</dcterms:modified>
</cp:coreProperties>
</file>